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23AA88" w14:textId="392BCFEE" w:rsidR="00831383" w:rsidRPr="003E25DC" w:rsidRDefault="00831383" w:rsidP="00831383">
      <w:pPr>
        <w:spacing w:after="0" w:line="240" w:lineRule="auto"/>
        <w:ind w:left="4248" w:firstLine="708"/>
        <w:jc w:val="right"/>
        <w:rPr>
          <w:rFonts w:ascii="Times New Roman" w:hAnsi="Times New Roman"/>
          <w:bCs/>
          <w:i/>
          <w:sz w:val="18"/>
          <w:szCs w:val="18"/>
          <w:lang w:eastAsia="pl-PL"/>
        </w:rPr>
      </w:pPr>
      <w:r w:rsidRPr="003E25DC">
        <w:rPr>
          <w:rFonts w:ascii="Times New Roman" w:hAnsi="Times New Roman"/>
          <w:bCs/>
          <w:i/>
          <w:sz w:val="18"/>
          <w:szCs w:val="18"/>
          <w:lang w:eastAsia="pl-PL"/>
        </w:rPr>
        <w:t>Załącznik nr 3 do</w:t>
      </w:r>
      <w:r w:rsidR="002F4A05" w:rsidRPr="003E25DC">
        <w:rPr>
          <w:rFonts w:ascii="Times New Roman" w:hAnsi="Times New Roman"/>
          <w:bCs/>
          <w:i/>
          <w:sz w:val="18"/>
          <w:szCs w:val="18"/>
          <w:lang w:eastAsia="pl-PL"/>
        </w:rPr>
        <w:t xml:space="preserve"> uchwały</w:t>
      </w:r>
      <w:r w:rsidRPr="003E25DC">
        <w:rPr>
          <w:rFonts w:ascii="Times New Roman" w:hAnsi="Times New Roman"/>
          <w:bCs/>
          <w:i/>
          <w:sz w:val="18"/>
          <w:szCs w:val="18"/>
          <w:lang w:eastAsia="pl-PL"/>
        </w:rPr>
        <w:t xml:space="preserve"> Nr </w:t>
      </w:r>
      <w:r w:rsidR="00E2316F" w:rsidRPr="003E25DC">
        <w:rPr>
          <w:rFonts w:ascii="Times New Roman" w:hAnsi="Times New Roman"/>
          <w:bCs/>
          <w:i/>
          <w:sz w:val="18"/>
          <w:szCs w:val="18"/>
          <w:lang w:eastAsia="pl-PL"/>
        </w:rPr>
        <w:t>139</w:t>
      </w:r>
      <w:r w:rsidR="002F4A05" w:rsidRPr="003E25DC">
        <w:rPr>
          <w:rFonts w:ascii="Times New Roman" w:hAnsi="Times New Roman"/>
          <w:bCs/>
          <w:i/>
          <w:sz w:val="18"/>
          <w:szCs w:val="18"/>
          <w:lang w:eastAsia="pl-PL"/>
        </w:rPr>
        <w:t xml:space="preserve"> Senatu</w:t>
      </w:r>
      <w:r w:rsidRPr="003E25DC">
        <w:rPr>
          <w:rFonts w:ascii="Times New Roman" w:hAnsi="Times New Roman"/>
          <w:bCs/>
          <w:i/>
          <w:sz w:val="18"/>
          <w:szCs w:val="18"/>
          <w:lang w:eastAsia="pl-PL"/>
        </w:rPr>
        <w:t xml:space="preserve"> UMK</w:t>
      </w:r>
      <w:r w:rsidR="00E2316F" w:rsidRPr="003E25DC">
        <w:rPr>
          <w:rFonts w:ascii="Times New Roman" w:hAnsi="Times New Roman"/>
          <w:bCs/>
          <w:i/>
          <w:sz w:val="18"/>
          <w:szCs w:val="18"/>
          <w:lang w:eastAsia="pl-PL"/>
        </w:rPr>
        <w:br/>
      </w:r>
      <w:r w:rsidRPr="003E25DC">
        <w:rPr>
          <w:rFonts w:ascii="Times New Roman" w:hAnsi="Times New Roman"/>
          <w:bCs/>
          <w:i/>
          <w:sz w:val="18"/>
          <w:szCs w:val="18"/>
          <w:lang w:eastAsia="pl-PL"/>
        </w:rPr>
        <w:t xml:space="preserve"> z dnia </w:t>
      </w:r>
      <w:r w:rsidR="00E2316F" w:rsidRPr="003E25DC">
        <w:rPr>
          <w:rFonts w:ascii="Times New Roman" w:hAnsi="Times New Roman"/>
          <w:bCs/>
          <w:i/>
          <w:sz w:val="18"/>
          <w:szCs w:val="18"/>
          <w:lang w:eastAsia="pl-PL"/>
        </w:rPr>
        <w:t>29 października 2019 r.</w:t>
      </w:r>
    </w:p>
    <w:p w14:paraId="43DF808B" w14:textId="6125BD0D" w:rsidR="00831383" w:rsidRPr="003E25DC" w:rsidRDefault="00831383" w:rsidP="00055706">
      <w:pPr>
        <w:spacing w:after="0" w:line="240" w:lineRule="auto"/>
        <w:rPr>
          <w:rFonts w:ascii="Times New Roman" w:hAnsi="Times New Roman"/>
          <w:bCs/>
          <w:i/>
          <w:sz w:val="18"/>
          <w:szCs w:val="18"/>
          <w:lang w:eastAsia="pl-PL"/>
        </w:rPr>
      </w:pPr>
    </w:p>
    <w:p w14:paraId="2053632F" w14:textId="095BF02A" w:rsidR="00831383" w:rsidRPr="003E25DC" w:rsidRDefault="00831383" w:rsidP="00055706">
      <w:pPr>
        <w:spacing w:after="0" w:line="240" w:lineRule="auto"/>
        <w:rPr>
          <w:rFonts w:ascii="Times New Roman" w:hAnsi="Times New Roman"/>
          <w:bCs/>
          <w:i/>
          <w:sz w:val="18"/>
          <w:szCs w:val="18"/>
          <w:lang w:eastAsia="pl-PL"/>
        </w:rPr>
      </w:pPr>
    </w:p>
    <w:p w14:paraId="27193A0D" w14:textId="0DD4C072" w:rsidR="00055706" w:rsidRPr="003E25DC" w:rsidRDefault="00055706" w:rsidP="00055706">
      <w:pPr>
        <w:spacing w:after="0" w:line="240" w:lineRule="auto"/>
        <w:rPr>
          <w:rFonts w:ascii="Times New Roman" w:hAnsi="Times New Roman"/>
          <w:bCs/>
          <w:i/>
          <w:sz w:val="18"/>
          <w:szCs w:val="18"/>
          <w:lang w:eastAsia="pl-PL"/>
        </w:rPr>
      </w:pPr>
    </w:p>
    <w:p w14:paraId="27256879" w14:textId="787634C2" w:rsidR="00055706" w:rsidRPr="003E25DC" w:rsidRDefault="00055706" w:rsidP="00055706">
      <w:pPr>
        <w:spacing w:after="0" w:line="360" w:lineRule="auto"/>
        <w:jc w:val="center"/>
        <w:rPr>
          <w:rFonts w:ascii="Times New Roman" w:hAnsi="Times New Roman"/>
          <w:b/>
        </w:rPr>
      </w:pPr>
      <w:r w:rsidRPr="003E25DC">
        <w:rPr>
          <w:rFonts w:ascii="Times New Roman" w:hAnsi="Times New Roman"/>
          <w:b/>
        </w:rPr>
        <w:t>P l a n   s t u d i ó w</w:t>
      </w:r>
      <w:r w:rsidR="004754D4">
        <w:rPr>
          <w:rFonts w:ascii="Times New Roman" w:hAnsi="Times New Roman"/>
          <w:b/>
        </w:rPr>
        <w:t xml:space="preserve"> – nabór 202</w:t>
      </w:r>
      <w:r w:rsidR="004E66ED">
        <w:rPr>
          <w:rFonts w:ascii="Times New Roman" w:hAnsi="Times New Roman"/>
          <w:b/>
        </w:rPr>
        <w:t>6</w:t>
      </w:r>
      <w:r w:rsidR="004754D4">
        <w:rPr>
          <w:rFonts w:ascii="Times New Roman" w:hAnsi="Times New Roman"/>
          <w:b/>
        </w:rPr>
        <w:t>/202</w:t>
      </w:r>
      <w:r w:rsidR="004E66ED">
        <w:rPr>
          <w:rFonts w:ascii="Times New Roman" w:hAnsi="Times New Roman"/>
          <w:b/>
        </w:rPr>
        <w:t>7</w:t>
      </w:r>
    </w:p>
    <w:p w14:paraId="35E77FF9" w14:textId="77777777" w:rsidR="00055706" w:rsidRPr="003E25DC" w:rsidRDefault="00055706" w:rsidP="00055706">
      <w:pPr>
        <w:spacing w:after="0" w:line="240" w:lineRule="auto"/>
        <w:rPr>
          <w:rFonts w:ascii="Times New Roman" w:hAnsi="Times New Roman"/>
          <w:bCs/>
          <w:i/>
          <w:sz w:val="18"/>
          <w:szCs w:val="18"/>
          <w:lang w:eastAsia="pl-PL"/>
        </w:rPr>
      </w:pPr>
    </w:p>
    <w:tbl>
      <w:tblPr>
        <w:tblpPr w:leftFromText="141" w:rightFromText="141" w:vertAnchor="page" w:horzAnchor="margin" w:tblpY="2751"/>
        <w:tblW w:w="946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6487"/>
        <w:gridCol w:w="2977"/>
      </w:tblGrid>
      <w:tr w:rsidR="003E25DC" w:rsidRPr="003E25DC" w14:paraId="0B602200" w14:textId="77777777" w:rsidTr="00055706">
        <w:tc>
          <w:tcPr>
            <w:tcW w:w="6487" w:type="dxa"/>
            <w:shd w:val="clear" w:color="auto" w:fill="FFFFFF"/>
          </w:tcPr>
          <w:p w14:paraId="4FBD6A57" w14:textId="77777777" w:rsidR="00055706" w:rsidRPr="003E25DC" w:rsidRDefault="00055706" w:rsidP="00055706">
            <w:pPr>
              <w:spacing w:after="0" w:line="240" w:lineRule="auto"/>
              <w:jc w:val="both"/>
              <w:rPr>
                <w:rFonts w:ascii="Times New Roman" w:hAnsi="Times New Roman"/>
                <w:b/>
              </w:rPr>
            </w:pPr>
            <w:r w:rsidRPr="003E25DC">
              <w:rPr>
                <w:rFonts w:ascii="Times New Roman" w:hAnsi="Times New Roman"/>
                <w:b/>
              </w:rPr>
              <w:t>Wydział prowadzący studia:</w:t>
            </w:r>
          </w:p>
          <w:p w14:paraId="30A5715C" w14:textId="77777777" w:rsidR="00055706" w:rsidRPr="003E25DC" w:rsidRDefault="00055706" w:rsidP="00055706">
            <w:pPr>
              <w:spacing w:after="0" w:line="36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2977" w:type="dxa"/>
          </w:tcPr>
          <w:p w14:paraId="55FAA386" w14:textId="2A358D24" w:rsidR="00055706" w:rsidRPr="003E25DC" w:rsidRDefault="006E4DE9" w:rsidP="006E4DE9">
            <w:pPr>
              <w:spacing w:after="0" w:line="360" w:lineRule="auto"/>
              <w:jc w:val="center"/>
              <w:rPr>
                <w:rFonts w:ascii="Times New Roman" w:hAnsi="Times New Roman"/>
                <w:b/>
              </w:rPr>
            </w:pPr>
            <w:r w:rsidRPr="003E25DC">
              <w:rPr>
                <w:rFonts w:ascii="Times New Roman" w:hAnsi="Times New Roman"/>
                <w:b/>
              </w:rPr>
              <w:t>Wydział Nauk o Zdrowiu</w:t>
            </w:r>
          </w:p>
        </w:tc>
      </w:tr>
      <w:tr w:rsidR="003E25DC" w:rsidRPr="003E25DC" w14:paraId="4C83FFF1" w14:textId="77777777" w:rsidTr="00055706">
        <w:tc>
          <w:tcPr>
            <w:tcW w:w="6487" w:type="dxa"/>
            <w:shd w:val="clear" w:color="auto" w:fill="FFFFFF"/>
          </w:tcPr>
          <w:p w14:paraId="1852C271" w14:textId="01CB165B" w:rsidR="00055706" w:rsidRPr="003E25DC" w:rsidRDefault="00055706" w:rsidP="006E4DE9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</w:rPr>
              <w:t xml:space="preserve"> </w:t>
            </w:r>
            <w:r w:rsidRPr="003E25DC">
              <w:rPr>
                <w:rFonts w:ascii="Times New Roman" w:hAnsi="Times New Roman"/>
                <w:b/>
              </w:rPr>
              <w:t>Kierunek na którym są prowadzone studia:</w:t>
            </w:r>
          </w:p>
        </w:tc>
        <w:tc>
          <w:tcPr>
            <w:tcW w:w="2977" w:type="dxa"/>
          </w:tcPr>
          <w:p w14:paraId="39FA25AC" w14:textId="41C2E316" w:rsidR="00055706" w:rsidRPr="003E25DC" w:rsidRDefault="006E4DE9" w:rsidP="006E4DE9">
            <w:pPr>
              <w:spacing w:after="0" w:line="360" w:lineRule="auto"/>
              <w:jc w:val="center"/>
              <w:rPr>
                <w:rFonts w:ascii="Times New Roman" w:hAnsi="Times New Roman"/>
                <w:b/>
              </w:rPr>
            </w:pPr>
            <w:r w:rsidRPr="003E25DC">
              <w:rPr>
                <w:rFonts w:ascii="Times New Roman" w:hAnsi="Times New Roman"/>
                <w:b/>
              </w:rPr>
              <w:t>Zdrowie publiczne</w:t>
            </w:r>
          </w:p>
        </w:tc>
      </w:tr>
      <w:tr w:rsidR="003E25DC" w:rsidRPr="003E25DC" w14:paraId="553E8AB9" w14:textId="77777777" w:rsidTr="00055706">
        <w:trPr>
          <w:trHeight w:val="554"/>
        </w:trPr>
        <w:tc>
          <w:tcPr>
            <w:tcW w:w="6487" w:type="dxa"/>
            <w:shd w:val="clear" w:color="auto" w:fill="FFFFFF"/>
          </w:tcPr>
          <w:p w14:paraId="7EFE8CD3" w14:textId="77777777" w:rsidR="00055706" w:rsidRPr="003E25DC" w:rsidRDefault="00055706" w:rsidP="00055706">
            <w:pPr>
              <w:shd w:val="clear" w:color="auto" w:fill="FFFFFF"/>
              <w:spacing w:after="0" w:line="240" w:lineRule="auto"/>
              <w:contextualSpacing/>
              <w:jc w:val="both"/>
              <w:rPr>
                <w:rFonts w:ascii="Times New Roman" w:hAnsi="Times New Roman"/>
                <w:b/>
              </w:rPr>
            </w:pPr>
            <w:r w:rsidRPr="003E25DC">
              <w:rPr>
                <w:rFonts w:ascii="Times New Roman" w:hAnsi="Times New Roman"/>
                <w:b/>
              </w:rPr>
              <w:t>Poziom studiów:</w:t>
            </w:r>
          </w:p>
          <w:p w14:paraId="066D7769" w14:textId="77777777" w:rsidR="00055706" w:rsidRPr="003E25DC" w:rsidRDefault="00055706" w:rsidP="0005570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bCs/>
                <w:i/>
                <w:sz w:val="20"/>
                <w:szCs w:val="20"/>
                <w:lang w:eastAsia="pl-PL"/>
              </w:rPr>
              <w:t>(studia pierwszego, drugiego stopnia, jednolite studia magisterskie)</w:t>
            </w:r>
          </w:p>
        </w:tc>
        <w:tc>
          <w:tcPr>
            <w:tcW w:w="2977" w:type="dxa"/>
          </w:tcPr>
          <w:p w14:paraId="308ABB41" w14:textId="14DFFA39" w:rsidR="00055706" w:rsidRPr="003E25DC" w:rsidRDefault="006E4DE9" w:rsidP="006E4DE9">
            <w:pPr>
              <w:spacing w:after="0" w:line="360" w:lineRule="auto"/>
              <w:jc w:val="center"/>
              <w:rPr>
                <w:rFonts w:ascii="Times New Roman" w:hAnsi="Times New Roman"/>
                <w:b/>
              </w:rPr>
            </w:pPr>
            <w:r w:rsidRPr="003E25DC">
              <w:rPr>
                <w:rFonts w:ascii="Times New Roman" w:hAnsi="Times New Roman"/>
                <w:b/>
              </w:rPr>
              <w:t>Studia drugiego stopnia</w:t>
            </w:r>
          </w:p>
        </w:tc>
      </w:tr>
      <w:tr w:rsidR="003E25DC" w:rsidRPr="003E25DC" w14:paraId="42C8B36F" w14:textId="77777777" w:rsidTr="00055706">
        <w:tc>
          <w:tcPr>
            <w:tcW w:w="6487" w:type="dxa"/>
            <w:shd w:val="clear" w:color="auto" w:fill="FFFFFF"/>
          </w:tcPr>
          <w:p w14:paraId="5B5CBA71" w14:textId="77777777" w:rsidR="00055706" w:rsidRPr="003E25DC" w:rsidRDefault="00055706" w:rsidP="0005570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lang w:eastAsia="pl-PL"/>
              </w:rPr>
            </w:pPr>
            <w:r w:rsidRPr="003E25DC">
              <w:rPr>
                <w:rFonts w:ascii="Times New Roman" w:hAnsi="Times New Roman"/>
                <w:b/>
              </w:rPr>
              <w:t>Poziom</w:t>
            </w:r>
            <w:r w:rsidRPr="003E25DC">
              <w:rPr>
                <w:rFonts w:ascii="Times New Roman" w:hAnsi="Times New Roman"/>
                <w:b/>
                <w:bCs/>
                <w:lang w:eastAsia="pl-PL"/>
              </w:rPr>
              <w:t xml:space="preserve"> Polskiej Ramy Kwalifikacji:</w:t>
            </w:r>
          </w:p>
          <w:p w14:paraId="0F6955B9" w14:textId="77777777" w:rsidR="00055706" w:rsidRPr="003E25DC" w:rsidRDefault="00055706" w:rsidP="000557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3E25DC">
              <w:rPr>
                <w:rFonts w:ascii="Times New Roman" w:hAnsi="Times New Roman"/>
                <w:bCs/>
                <w:i/>
                <w:sz w:val="20"/>
                <w:szCs w:val="20"/>
                <w:lang w:eastAsia="pl-PL"/>
              </w:rPr>
              <w:t>(poziom 6, poziom 7)</w:t>
            </w:r>
          </w:p>
        </w:tc>
        <w:tc>
          <w:tcPr>
            <w:tcW w:w="2977" w:type="dxa"/>
          </w:tcPr>
          <w:p w14:paraId="570A576C" w14:textId="6F8F0B29" w:rsidR="00055706" w:rsidRPr="003E25DC" w:rsidRDefault="006E4DE9" w:rsidP="006E4DE9">
            <w:pPr>
              <w:spacing w:after="0" w:line="360" w:lineRule="auto"/>
              <w:jc w:val="center"/>
              <w:rPr>
                <w:rFonts w:ascii="Times New Roman" w:hAnsi="Times New Roman"/>
                <w:b/>
              </w:rPr>
            </w:pPr>
            <w:r w:rsidRPr="003E25DC">
              <w:rPr>
                <w:rFonts w:ascii="Times New Roman" w:hAnsi="Times New Roman"/>
                <w:b/>
              </w:rPr>
              <w:t>7</w:t>
            </w:r>
          </w:p>
        </w:tc>
      </w:tr>
      <w:tr w:rsidR="003E25DC" w:rsidRPr="003E25DC" w14:paraId="02D25DEF" w14:textId="77777777" w:rsidTr="00055706">
        <w:tc>
          <w:tcPr>
            <w:tcW w:w="6487" w:type="dxa"/>
            <w:shd w:val="clear" w:color="auto" w:fill="FFFFFF"/>
          </w:tcPr>
          <w:p w14:paraId="28988410" w14:textId="77777777" w:rsidR="00055706" w:rsidRPr="003E25DC" w:rsidRDefault="00055706" w:rsidP="000557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 w:rsidRPr="003E25DC">
              <w:rPr>
                <w:rFonts w:ascii="Times New Roman" w:hAnsi="Times New Roman"/>
                <w:b/>
              </w:rPr>
              <w:t>Profil studiów:</w:t>
            </w:r>
            <w:r w:rsidRPr="003E25DC">
              <w:rPr>
                <w:rFonts w:ascii="Times New Roman" w:hAnsi="Times New Roman"/>
              </w:rPr>
              <w:t xml:space="preserve"> </w:t>
            </w:r>
          </w:p>
          <w:p w14:paraId="7E0F3260" w14:textId="77777777" w:rsidR="00055706" w:rsidRPr="003E25DC" w:rsidRDefault="00055706" w:rsidP="00055706">
            <w:pPr>
              <w:spacing w:after="0"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bCs/>
                <w:i/>
                <w:sz w:val="20"/>
                <w:szCs w:val="20"/>
                <w:lang w:eastAsia="pl-PL"/>
              </w:rPr>
              <w:t>(</w:t>
            </w:r>
            <w:proofErr w:type="spellStart"/>
            <w:r w:rsidRPr="003E25DC">
              <w:rPr>
                <w:rFonts w:ascii="Times New Roman" w:hAnsi="Times New Roman"/>
                <w:bCs/>
                <w:i/>
                <w:sz w:val="20"/>
                <w:szCs w:val="20"/>
                <w:lang w:eastAsia="pl-PL"/>
              </w:rPr>
              <w:t>ogólnoakademicki</w:t>
            </w:r>
            <w:proofErr w:type="spellEnd"/>
            <w:r w:rsidRPr="003E25DC">
              <w:rPr>
                <w:rFonts w:ascii="Times New Roman" w:hAnsi="Times New Roman"/>
                <w:bCs/>
                <w:i/>
                <w:sz w:val="20"/>
                <w:szCs w:val="20"/>
                <w:lang w:eastAsia="pl-PL"/>
              </w:rPr>
              <w:t>, praktyczny)</w:t>
            </w:r>
          </w:p>
        </w:tc>
        <w:tc>
          <w:tcPr>
            <w:tcW w:w="2977" w:type="dxa"/>
          </w:tcPr>
          <w:p w14:paraId="280C818A" w14:textId="3BA17615" w:rsidR="00055706" w:rsidRPr="003E25DC" w:rsidRDefault="006E4DE9" w:rsidP="006E4DE9">
            <w:pPr>
              <w:spacing w:after="0" w:line="360" w:lineRule="auto"/>
              <w:jc w:val="center"/>
              <w:rPr>
                <w:rFonts w:ascii="Times New Roman" w:hAnsi="Times New Roman"/>
                <w:b/>
              </w:rPr>
            </w:pPr>
            <w:proofErr w:type="spellStart"/>
            <w:r w:rsidRPr="003E25DC">
              <w:rPr>
                <w:rFonts w:ascii="Times New Roman" w:hAnsi="Times New Roman"/>
                <w:b/>
              </w:rPr>
              <w:t>Ogólnoakademicki</w:t>
            </w:r>
            <w:proofErr w:type="spellEnd"/>
          </w:p>
        </w:tc>
      </w:tr>
      <w:tr w:rsidR="003E25DC" w:rsidRPr="003E25DC" w14:paraId="1CBC5099" w14:textId="77777777" w:rsidTr="00055706">
        <w:tc>
          <w:tcPr>
            <w:tcW w:w="6487" w:type="dxa"/>
          </w:tcPr>
          <w:p w14:paraId="5B6A4249" w14:textId="77777777" w:rsidR="00055706" w:rsidRPr="003E25DC" w:rsidRDefault="00055706" w:rsidP="00055706">
            <w:pPr>
              <w:spacing w:after="0" w:line="240" w:lineRule="auto"/>
              <w:jc w:val="both"/>
              <w:rPr>
                <w:rFonts w:ascii="Times New Roman" w:hAnsi="Times New Roman"/>
                <w:b/>
              </w:rPr>
            </w:pPr>
            <w:r w:rsidRPr="003E25DC">
              <w:rPr>
                <w:rFonts w:ascii="Times New Roman" w:hAnsi="Times New Roman"/>
                <w:b/>
              </w:rPr>
              <w:t>Forma studiów:</w:t>
            </w:r>
          </w:p>
          <w:p w14:paraId="167DC7A9" w14:textId="77777777" w:rsidR="00055706" w:rsidRPr="003E25DC" w:rsidRDefault="00055706" w:rsidP="00055706">
            <w:pPr>
              <w:spacing w:after="0"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i/>
                <w:sz w:val="20"/>
                <w:szCs w:val="20"/>
              </w:rPr>
              <w:t>(studia stacjonarne, studia niestacjonarne)</w:t>
            </w:r>
          </w:p>
        </w:tc>
        <w:tc>
          <w:tcPr>
            <w:tcW w:w="2977" w:type="dxa"/>
          </w:tcPr>
          <w:p w14:paraId="72616067" w14:textId="2F4F4EDE" w:rsidR="00055706" w:rsidRPr="003E25DC" w:rsidRDefault="006E4DE9" w:rsidP="006E4DE9">
            <w:pPr>
              <w:spacing w:after="0" w:line="360" w:lineRule="auto"/>
              <w:jc w:val="center"/>
              <w:rPr>
                <w:rFonts w:ascii="Times New Roman" w:hAnsi="Times New Roman"/>
                <w:b/>
              </w:rPr>
            </w:pPr>
            <w:r w:rsidRPr="003E25DC">
              <w:rPr>
                <w:rFonts w:ascii="Times New Roman" w:hAnsi="Times New Roman"/>
                <w:b/>
              </w:rPr>
              <w:t>Studia stacjonarne</w:t>
            </w:r>
          </w:p>
        </w:tc>
      </w:tr>
      <w:tr w:rsidR="003E25DC" w:rsidRPr="003E25DC" w14:paraId="42FC147E" w14:textId="77777777" w:rsidTr="00055706">
        <w:tc>
          <w:tcPr>
            <w:tcW w:w="6487" w:type="dxa"/>
          </w:tcPr>
          <w:p w14:paraId="7F6CB6C0" w14:textId="77777777" w:rsidR="00055706" w:rsidRPr="003E25DC" w:rsidRDefault="00055706" w:rsidP="00055706">
            <w:pPr>
              <w:spacing w:after="0" w:line="360" w:lineRule="auto"/>
              <w:jc w:val="both"/>
              <w:rPr>
                <w:rFonts w:ascii="Times New Roman" w:hAnsi="Times New Roman"/>
              </w:rPr>
            </w:pPr>
            <w:r w:rsidRPr="003E25DC">
              <w:rPr>
                <w:rFonts w:ascii="Times New Roman" w:hAnsi="Times New Roman"/>
                <w:b/>
              </w:rPr>
              <w:t>Liczba semestrów:</w:t>
            </w:r>
          </w:p>
        </w:tc>
        <w:tc>
          <w:tcPr>
            <w:tcW w:w="2977" w:type="dxa"/>
          </w:tcPr>
          <w:p w14:paraId="08ABD44C" w14:textId="2B26C0C4" w:rsidR="00055706" w:rsidRPr="003E25DC" w:rsidRDefault="008A3E24" w:rsidP="006E4DE9">
            <w:pPr>
              <w:spacing w:after="0" w:line="36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3</w:t>
            </w:r>
          </w:p>
        </w:tc>
      </w:tr>
      <w:tr w:rsidR="003E25DC" w:rsidRPr="003E25DC" w14:paraId="5329612F" w14:textId="77777777" w:rsidTr="00055706">
        <w:tc>
          <w:tcPr>
            <w:tcW w:w="6487" w:type="dxa"/>
          </w:tcPr>
          <w:p w14:paraId="5BAAF80B" w14:textId="77777777" w:rsidR="00055706" w:rsidRPr="003E25DC" w:rsidRDefault="00055706" w:rsidP="00055706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3E25DC">
              <w:rPr>
                <w:rFonts w:ascii="Times New Roman" w:hAnsi="Times New Roman"/>
                <w:b/>
              </w:rPr>
              <w:t>Liczba punktów ECTS konieczna do ukończenia studiów</w:t>
            </w:r>
            <w:r w:rsidRPr="003E25DC">
              <w:rPr>
                <w:rFonts w:ascii="Times New Roman" w:eastAsia="Times New Roman" w:hAnsi="Times New Roman"/>
                <w:b/>
                <w:lang w:eastAsia="pl-PL"/>
              </w:rPr>
              <w:t xml:space="preserve"> na danym poziomie:</w:t>
            </w:r>
          </w:p>
        </w:tc>
        <w:tc>
          <w:tcPr>
            <w:tcW w:w="2977" w:type="dxa"/>
          </w:tcPr>
          <w:p w14:paraId="48FAA8C5" w14:textId="3959FDB1" w:rsidR="00055706" w:rsidRPr="003E25DC" w:rsidRDefault="008A3E24" w:rsidP="006E4DE9">
            <w:pPr>
              <w:spacing w:after="0" w:line="36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90</w:t>
            </w:r>
          </w:p>
        </w:tc>
      </w:tr>
      <w:tr w:rsidR="003E25DC" w:rsidRPr="003E25DC" w14:paraId="57BF7FF3" w14:textId="77777777" w:rsidTr="00055706">
        <w:tc>
          <w:tcPr>
            <w:tcW w:w="6487" w:type="dxa"/>
          </w:tcPr>
          <w:p w14:paraId="75823D2F" w14:textId="7B9A8CAF" w:rsidR="00055706" w:rsidRPr="003E25DC" w:rsidRDefault="00055706" w:rsidP="00055706">
            <w:pPr>
              <w:spacing w:after="0" w:line="360" w:lineRule="auto"/>
              <w:jc w:val="both"/>
              <w:rPr>
                <w:rFonts w:ascii="Times New Roman" w:hAnsi="Times New Roman"/>
                <w:b/>
              </w:rPr>
            </w:pPr>
            <w:r w:rsidRPr="003E25DC">
              <w:rPr>
                <w:rFonts w:ascii="Times New Roman" w:hAnsi="Times New Roman"/>
                <w:b/>
              </w:rPr>
              <w:t>Łączna liczba godzin zajęć dydaktycznych</w:t>
            </w:r>
          </w:p>
        </w:tc>
        <w:tc>
          <w:tcPr>
            <w:tcW w:w="2977" w:type="dxa"/>
          </w:tcPr>
          <w:p w14:paraId="2072309B" w14:textId="773F8448" w:rsidR="00D66657" w:rsidRPr="00DF4FF7" w:rsidRDefault="006E4DE9" w:rsidP="006E045D">
            <w:pPr>
              <w:spacing w:after="0" w:line="360" w:lineRule="auto"/>
              <w:jc w:val="center"/>
              <w:rPr>
                <w:rFonts w:ascii="Times New Roman" w:hAnsi="Times New Roman"/>
                <w:b/>
                <w:lang w:val="en-GB"/>
              </w:rPr>
            </w:pPr>
            <w:r w:rsidRPr="00DF4FF7">
              <w:rPr>
                <w:rFonts w:ascii="Times New Roman" w:hAnsi="Times New Roman"/>
                <w:b/>
                <w:lang w:val="en-GB"/>
              </w:rPr>
              <w:t>11</w:t>
            </w:r>
            <w:r w:rsidR="00277032" w:rsidRPr="00DF4FF7">
              <w:rPr>
                <w:rFonts w:ascii="Times New Roman" w:hAnsi="Times New Roman"/>
                <w:b/>
                <w:lang w:val="en-GB"/>
              </w:rPr>
              <w:t>9</w:t>
            </w:r>
            <w:r w:rsidR="00801729" w:rsidRPr="00DF4FF7">
              <w:rPr>
                <w:rFonts w:ascii="Times New Roman" w:hAnsi="Times New Roman"/>
                <w:b/>
                <w:lang w:val="en-GB"/>
              </w:rPr>
              <w:t>6</w:t>
            </w:r>
          </w:p>
        </w:tc>
      </w:tr>
    </w:tbl>
    <w:p w14:paraId="2A6BCB88" w14:textId="4DA6563B" w:rsidR="0088499C" w:rsidRPr="003E25DC" w:rsidRDefault="0088499C" w:rsidP="00831383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0147047B" w14:textId="1C839D81" w:rsidR="00590563" w:rsidRPr="003E25DC" w:rsidRDefault="00590563" w:rsidP="00831383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003E27E6" w14:textId="6B8D4CD9" w:rsidR="00590563" w:rsidRPr="003E25DC" w:rsidRDefault="00590563" w:rsidP="00831383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26CA226D" w14:textId="339763F9" w:rsidR="00590563" w:rsidRPr="003E25DC" w:rsidRDefault="00590563" w:rsidP="00831383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51E32006" w14:textId="1150547C" w:rsidR="00590563" w:rsidRPr="003E25DC" w:rsidRDefault="00590563" w:rsidP="00831383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51C5C567" w14:textId="0EAB2288" w:rsidR="00590563" w:rsidRPr="003E25DC" w:rsidRDefault="00590563" w:rsidP="00831383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5658868F" w14:textId="1D2EFCE9" w:rsidR="00801729" w:rsidRPr="003E25DC" w:rsidRDefault="00801729" w:rsidP="00831383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2EA92BC5" w14:textId="77777777" w:rsidR="00801729" w:rsidRPr="003E25DC" w:rsidRDefault="00801729" w:rsidP="00831383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5BF9C478" w14:textId="77777777" w:rsidR="00590563" w:rsidRPr="003E25DC" w:rsidRDefault="00590563" w:rsidP="00831383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3C4F815D" w14:textId="5122982A" w:rsidR="0088499C" w:rsidRPr="003E25DC" w:rsidRDefault="0088499C" w:rsidP="00831383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373452C2" w14:textId="65D766EA" w:rsidR="0088499C" w:rsidRPr="003E25DC" w:rsidRDefault="0088499C" w:rsidP="00831383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139408F6" w14:textId="312872B3" w:rsidR="00801729" w:rsidRPr="003E25DC" w:rsidRDefault="00801729" w:rsidP="00831383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77C512BE" w14:textId="1D9B714C" w:rsidR="00801729" w:rsidRPr="003E25DC" w:rsidRDefault="00801729" w:rsidP="00831383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6F562D00" w14:textId="77777777" w:rsidR="006E045D" w:rsidRPr="003E25DC" w:rsidRDefault="006E045D" w:rsidP="00831383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6A38BC44" w14:textId="77777777" w:rsidR="006E045D" w:rsidRPr="003E25DC" w:rsidRDefault="006E045D" w:rsidP="00831383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15F6A745" w14:textId="327BC2A8" w:rsidR="00801729" w:rsidRPr="003E25DC" w:rsidRDefault="00801729" w:rsidP="00831383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50E77089" w14:textId="59D518E0" w:rsidR="00801729" w:rsidRPr="003E25DC" w:rsidRDefault="00801729" w:rsidP="00831383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5F2832CC" w14:textId="77777777" w:rsidR="00801729" w:rsidRPr="003E25DC" w:rsidRDefault="00801729" w:rsidP="00831383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575F0597" w14:textId="7366592E" w:rsidR="0088499C" w:rsidRPr="003E25DC" w:rsidRDefault="0088499C" w:rsidP="00831383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7033EF7D" w14:textId="327EA804" w:rsidR="00831383" w:rsidRPr="003E25DC" w:rsidRDefault="00831383" w:rsidP="00831383">
      <w:pPr>
        <w:spacing w:after="0" w:line="360" w:lineRule="auto"/>
        <w:rPr>
          <w:rFonts w:ascii="Times New Roman" w:hAnsi="Times New Roman"/>
          <w:sz w:val="24"/>
          <w:szCs w:val="24"/>
          <w:vertAlign w:val="superscript"/>
        </w:rPr>
      </w:pPr>
      <w:r w:rsidRPr="003E25DC">
        <w:rPr>
          <w:rFonts w:ascii="Times New Roman" w:hAnsi="Times New Roman"/>
          <w:sz w:val="24"/>
          <w:szCs w:val="24"/>
        </w:rPr>
        <w:lastRenderedPageBreak/>
        <w:t xml:space="preserve">I </w:t>
      </w:r>
      <w:r w:rsidR="00983EDF" w:rsidRPr="003E25DC">
        <w:rPr>
          <w:rFonts w:ascii="Times New Roman" w:hAnsi="Times New Roman"/>
          <w:sz w:val="24"/>
          <w:szCs w:val="24"/>
        </w:rPr>
        <w:t>semestr</w:t>
      </w:r>
    </w:p>
    <w:tbl>
      <w:tblPr>
        <w:tblpPr w:leftFromText="141" w:rightFromText="141" w:vertAnchor="text" w:horzAnchor="margin" w:tblpY="214"/>
        <w:tblW w:w="97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1980"/>
        <w:gridCol w:w="2268"/>
        <w:gridCol w:w="1134"/>
        <w:gridCol w:w="850"/>
        <w:gridCol w:w="567"/>
        <w:gridCol w:w="567"/>
        <w:gridCol w:w="426"/>
        <w:gridCol w:w="425"/>
        <w:gridCol w:w="425"/>
        <w:gridCol w:w="1105"/>
      </w:tblGrid>
      <w:tr w:rsidR="003E25DC" w:rsidRPr="003E25DC" w14:paraId="657B138E" w14:textId="77777777" w:rsidTr="00FF4579">
        <w:trPr>
          <w:trHeight w:val="1121"/>
        </w:trPr>
        <w:tc>
          <w:tcPr>
            <w:tcW w:w="1980" w:type="dxa"/>
            <w:vMerge w:val="restart"/>
            <w:tcBorders>
              <w:bottom w:val="single" w:sz="4" w:space="0" w:color="000000"/>
            </w:tcBorders>
          </w:tcPr>
          <w:p w14:paraId="5D0A8115" w14:textId="77777777" w:rsidR="00831383" w:rsidRPr="003E25DC" w:rsidRDefault="00831383" w:rsidP="005222AA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 xml:space="preserve">Nazwa grupy </w:t>
            </w:r>
            <w:r w:rsidR="005222AA" w:rsidRPr="003E25DC">
              <w:rPr>
                <w:rFonts w:ascii="Times New Roman" w:hAnsi="Times New Roman"/>
                <w:sz w:val="20"/>
                <w:szCs w:val="20"/>
              </w:rPr>
              <w:t>przedmiotów</w:t>
            </w:r>
          </w:p>
          <w:p w14:paraId="5FCB7C2A" w14:textId="77777777" w:rsidR="007A03C6" w:rsidRPr="003E25DC" w:rsidRDefault="007A03C6" w:rsidP="005222AA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13777AFC" w14:textId="46B3E431" w:rsidR="007A03C6" w:rsidRPr="003E25DC" w:rsidRDefault="007A03C6" w:rsidP="005222AA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  <w:vMerge w:val="restart"/>
            <w:tcBorders>
              <w:bottom w:val="single" w:sz="4" w:space="0" w:color="000000"/>
            </w:tcBorders>
          </w:tcPr>
          <w:p w14:paraId="69B5D0AA" w14:textId="77777777" w:rsidR="00831383" w:rsidRPr="003E25DC" w:rsidRDefault="00831383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1E0B8B02" w14:textId="77777777" w:rsidR="00831383" w:rsidRPr="003E25DC" w:rsidRDefault="00831383" w:rsidP="00A36DA9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Nazwa przedmiotu</w:t>
            </w:r>
          </w:p>
          <w:p w14:paraId="7F12EFA8" w14:textId="44EB50C7" w:rsidR="003E4423" w:rsidRPr="003E25DC" w:rsidRDefault="003E4423" w:rsidP="00DB7BC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34" w:type="dxa"/>
            <w:vMerge w:val="restart"/>
            <w:tcBorders>
              <w:bottom w:val="single" w:sz="4" w:space="0" w:color="000000"/>
            </w:tcBorders>
          </w:tcPr>
          <w:p w14:paraId="03B4D1D3" w14:textId="77777777" w:rsidR="00831383" w:rsidRPr="003E25DC" w:rsidRDefault="00831383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Kod przedmiotu w USOS</w:t>
            </w:r>
          </w:p>
          <w:p w14:paraId="1481016F" w14:textId="1803024A" w:rsidR="003E4423" w:rsidRPr="003E25DC" w:rsidRDefault="00C427B6" w:rsidP="00C427B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(aktualne kody znajdują się w USOS)</w:t>
            </w:r>
          </w:p>
        </w:tc>
        <w:tc>
          <w:tcPr>
            <w:tcW w:w="850" w:type="dxa"/>
            <w:vMerge w:val="restart"/>
          </w:tcPr>
          <w:p w14:paraId="3420CD7A" w14:textId="77777777" w:rsidR="00831383" w:rsidRPr="003E25DC" w:rsidRDefault="00831383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Liczba punktów ECTS</w:t>
            </w:r>
          </w:p>
        </w:tc>
        <w:tc>
          <w:tcPr>
            <w:tcW w:w="2410" w:type="dxa"/>
            <w:gridSpan w:val="5"/>
            <w:tcBorders>
              <w:bottom w:val="single" w:sz="4" w:space="0" w:color="000000"/>
            </w:tcBorders>
          </w:tcPr>
          <w:p w14:paraId="296089E9" w14:textId="31FA90D1" w:rsidR="00831383" w:rsidRPr="003E25DC" w:rsidRDefault="00831383" w:rsidP="00FF4579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Liczba godzin z bezpośrednim udziałem nauczycieli lub innych osób prowadzących zajęcia – wg formy zajęć</w:t>
            </w:r>
          </w:p>
        </w:tc>
        <w:tc>
          <w:tcPr>
            <w:tcW w:w="1105" w:type="dxa"/>
            <w:tcBorders>
              <w:bottom w:val="single" w:sz="4" w:space="0" w:color="000000"/>
            </w:tcBorders>
          </w:tcPr>
          <w:p w14:paraId="779769C9" w14:textId="77777777" w:rsidR="00831383" w:rsidRPr="003E25DC" w:rsidRDefault="00831383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06C2426D" w14:textId="0803B926" w:rsidR="00831383" w:rsidRPr="003E25DC" w:rsidRDefault="00831383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Forma zaliczenia</w:t>
            </w:r>
          </w:p>
        </w:tc>
      </w:tr>
      <w:tr w:rsidR="003E25DC" w:rsidRPr="003E25DC" w14:paraId="1EEA5FE6" w14:textId="77777777" w:rsidTr="00FF4579">
        <w:trPr>
          <w:trHeight w:val="354"/>
        </w:trPr>
        <w:tc>
          <w:tcPr>
            <w:tcW w:w="1980" w:type="dxa"/>
            <w:vMerge/>
          </w:tcPr>
          <w:p w14:paraId="3DAA251F" w14:textId="77777777" w:rsidR="00831383" w:rsidRPr="003E25DC" w:rsidRDefault="00831383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14:paraId="435EFDBD" w14:textId="77777777" w:rsidR="00831383" w:rsidRPr="003E25DC" w:rsidRDefault="00831383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34" w:type="dxa"/>
            <w:vMerge/>
          </w:tcPr>
          <w:p w14:paraId="2E390F95" w14:textId="77777777" w:rsidR="00831383" w:rsidRPr="003E25DC" w:rsidRDefault="00831383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</w:tcPr>
          <w:p w14:paraId="5E178B63" w14:textId="77777777" w:rsidR="00831383" w:rsidRPr="003E25DC" w:rsidRDefault="00831383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14:paraId="484B4103" w14:textId="77777777" w:rsidR="00831383" w:rsidRPr="003E25DC" w:rsidRDefault="00831383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W</w:t>
            </w:r>
          </w:p>
        </w:tc>
        <w:tc>
          <w:tcPr>
            <w:tcW w:w="567" w:type="dxa"/>
          </w:tcPr>
          <w:p w14:paraId="0A09E716" w14:textId="77777777" w:rsidR="00831383" w:rsidRPr="003E25DC" w:rsidRDefault="00831383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Ć</w:t>
            </w:r>
          </w:p>
        </w:tc>
        <w:tc>
          <w:tcPr>
            <w:tcW w:w="426" w:type="dxa"/>
          </w:tcPr>
          <w:p w14:paraId="38F2E60C" w14:textId="77777777" w:rsidR="00831383" w:rsidRPr="003E25DC" w:rsidRDefault="00831383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L</w:t>
            </w:r>
          </w:p>
        </w:tc>
        <w:tc>
          <w:tcPr>
            <w:tcW w:w="425" w:type="dxa"/>
          </w:tcPr>
          <w:p w14:paraId="597036E5" w14:textId="57F9F775" w:rsidR="00831383" w:rsidRPr="003E25DC" w:rsidRDefault="00FF4579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</w:t>
            </w:r>
          </w:p>
        </w:tc>
        <w:tc>
          <w:tcPr>
            <w:tcW w:w="425" w:type="dxa"/>
          </w:tcPr>
          <w:p w14:paraId="40F6D58B" w14:textId="3309FB0E" w:rsidR="00831383" w:rsidRPr="003E25DC" w:rsidRDefault="00F301F0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P</w:t>
            </w:r>
          </w:p>
        </w:tc>
        <w:tc>
          <w:tcPr>
            <w:tcW w:w="1105" w:type="dxa"/>
          </w:tcPr>
          <w:p w14:paraId="586B13FB" w14:textId="77777777" w:rsidR="00831383" w:rsidRPr="003E25DC" w:rsidRDefault="00831383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3E79AE" w:rsidRPr="003E25DC" w14:paraId="0C43AD27" w14:textId="77777777" w:rsidTr="00FF4579">
        <w:tc>
          <w:tcPr>
            <w:tcW w:w="1980" w:type="dxa"/>
            <w:vMerge w:val="restart"/>
          </w:tcPr>
          <w:p w14:paraId="206DBA9F" w14:textId="059EFBFA" w:rsidR="003E79AE" w:rsidRPr="00D4447C" w:rsidRDefault="003E79AE" w:rsidP="003E79A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D4447C">
              <w:rPr>
                <w:rFonts w:ascii="Times New Roman" w:hAnsi="Times New Roman"/>
                <w:sz w:val="20"/>
              </w:rPr>
              <w:t>Moduł kształcenia I: Polityka zdrowia publicznego</w:t>
            </w:r>
          </w:p>
        </w:tc>
        <w:tc>
          <w:tcPr>
            <w:tcW w:w="2268" w:type="dxa"/>
          </w:tcPr>
          <w:p w14:paraId="4381FD6D" w14:textId="77777777" w:rsidR="003E79AE" w:rsidRPr="003E79AE" w:rsidRDefault="003E79AE" w:rsidP="003E79AE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3E79AE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Wprowadzenie do zdrowia publicznego</w:t>
            </w:r>
          </w:p>
          <w:p w14:paraId="6CE42579" w14:textId="6106B56E" w:rsidR="003E79AE" w:rsidRPr="003E79AE" w:rsidRDefault="003E79AE" w:rsidP="003E79AE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3E79AE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K. Prawa i Polityki Zdrowotnej</w:t>
            </w:r>
          </w:p>
          <w:p w14:paraId="2C9D24DA" w14:textId="077E7BDC" w:rsidR="003E79AE" w:rsidRPr="003E79AE" w:rsidRDefault="003E79AE" w:rsidP="003E79AE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3E79AE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Dr A. Gałęska-Śliwka</w:t>
            </w:r>
          </w:p>
        </w:tc>
        <w:tc>
          <w:tcPr>
            <w:tcW w:w="1134" w:type="dxa"/>
          </w:tcPr>
          <w:p w14:paraId="239B96CA" w14:textId="266CBA5E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22F483D3" w14:textId="465C0CB4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Align w:val="center"/>
          </w:tcPr>
          <w:p w14:paraId="1971F139" w14:textId="520AA534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0</w:t>
            </w:r>
          </w:p>
        </w:tc>
        <w:tc>
          <w:tcPr>
            <w:tcW w:w="567" w:type="dxa"/>
            <w:vAlign w:val="center"/>
          </w:tcPr>
          <w:p w14:paraId="433FDAB1" w14:textId="1063A83B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6" w:type="dxa"/>
            <w:vAlign w:val="center"/>
          </w:tcPr>
          <w:p w14:paraId="03B5A0FB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69ED6724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539AC57D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Align w:val="center"/>
          </w:tcPr>
          <w:p w14:paraId="73973E73" w14:textId="2DFFFA5E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 na ocenę</w:t>
            </w:r>
          </w:p>
        </w:tc>
      </w:tr>
      <w:tr w:rsidR="003E79AE" w:rsidRPr="003E25DC" w14:paraId="55C4C2BD" w14:textId="77777777" w:rsidTr="00FF4579">
        <w:tc>
          <w:tcPr>
            <w:tcW w:w="1980" w:type="dxa"/>
            <w:vMerge/>
          </w:tcPr>
          <w:p w14:paraId="5BFB6EFA" w14:textId="52DAE794" w:rsidR="003E79AE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</w:tcPr>
          <w:p w14:paraId="4BE7B912" w14:textId="77777777" w:rsidR="003E79AE" w:rsidRPr="003E79AE" w:rsidRDefault="003E79AE" w:rsidP="003E79AE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3E79AE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Polityka zdrowotna w Polsce</w:t>
            </w:r>
          </w:p>
          <w:p w14:paraId="725C0996" w14:textId="77777777" w:rsidR="003E79AE" w:rsidRPr="003E79AE" w:rsidRDefault="003E79AE" w:rsidP="003E79AE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3E79AE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K. Prawa i Polityki Zdrowotnej</w:t>
            </w:r>
          </w:p>
          <w:p w14:paraId="57DD5066" w14:textId="4FE8A565" w:rsidR="003E79AE" w:rsidRPr="003E79AE" w:rsidRDefault="003E79AE" w:rsidP="003E79AE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3E79AE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Dr A. Gałęska-Śliwka</w:t>
            </w:r>
          </w:p>
        </w:tc>
        <w:tc>
          <w:tcPr>
            <w:tcW w:w="1134" w:type="dxa"/>
          </w:tcPr>
          <w:p w14:paraId="60624241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3494925A" w14:textId="65A91F0E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Align w:val="center"/>
          </w:tcPr>
          <w:p w14:paraId="42BF5F43" w14:textId="24193A7F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5</w:t>
            </w:r>
          </w:p>
        </w:tc>
        <w:tc>
          <w:tcPr>
            <w:tcW w:w="567" w:type="dxa"/>
            <w:vAlign w:val="center"/>
          </w:tcPr>
          <w:p w14:paraId="42B65BA4" w14:textId="76E5EEE1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5</w:t>
            </w:r>
          </w:p>
        </w:tc>
        <w:tc>
          <w:tcPr>
            <w:tcW w:w="426" w:type="dxa"/>
            <w:vAlign w:val="center"/>
          </w:tcPr>
          <w:p w14:paraId="68E6754C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6C2ED2D4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5B5AF045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Align w:val="center"/>
          </w:tcPr>
          <w:p w14:paraId="4AC07E94" w14:textId="6E0A1849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 na ocenę</w:t>
            </w:r>
          </w:p>
        </w:tc>
      </w:tr>
      <w:tr w:rsidR="003E79AE" w:rsidRPr="003E25DC" w14:paraId="01FEBF17" w14:textId="77777777" w:rsidTr="00FF4579">
        <w:tc>
          <w:tcPr>
            <w:tcW w:w="1980" w:type="dxa"/>
            <w:vMerge/>
          </w:tcPr>
          <w:p w14:paraId="1B83ECEE" w14:textId="32F3050A" w:rsidR="003E79AE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</w:tcPr>
          <w:p w14:paraId="58D84749" w14:textId="77777777" w:rsidR="003E79AE" w:rsidRPr="003E79AE" w:rsidRDefault="003E79AE" w:rsidP="003E79AE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3E79AE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Środowiskowe uwarunkowania zdrowia</w:t>
            </w:r>
          </w:p>
          <w:p w14:paraId="365C4A03" w14:textId="77777777" w:rsidR="003E79AE" w:rsidRPr="003E79AE" w:rsidRDefault="003E79AE" w:rsidP="003E79AE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3E79AE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K. Prawa i Polityki Zdrowotnej</w:t>
            </w:r>
          </w:p>
          <w:p w14:paraId="2F251A9D" w14:textId="0D9012E9" w:rsidR="003E79AE" w:rsidRPr="003E79AE" w:rsidRDefault="003E79AE" w:rsidP="003E79AE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3E79AE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Dr A. Gałęska-Śliwka</w:t>
            </w:r>
          </w:p>
        </w:tc>
        <w:tc>
          <w:tcPr>
            <w:tcW w:w="1134" w:type="dxa"/>
          </w:tcPr>
          <w:p w14:paraId="3D7ABCB2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Merge w:val="restart"/>
            <w:vAlign w:val="center"/>
          </w:tcPr>
          <w:p w14:paraId="28A5D354" w14:textId="702E5965" w:rsidR="003E79AE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567" w:type="dxa"/>
            <w:vMerge w:val="restart"/>
            <w:vAlign w:val="center"/>
          </w:tcPr>
          <w:p w14:paraId="7CA90F1C" w14:textId="3D286B88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5</w:t>
            </w:r>
          </w:p>
        </w:tc>
        <w:tc>
          <w:tcPr>
            <w:tcW w:w="567" w:type="dxa"/>
            <w:vMerge w:val="restart"/>
            <w:vAlign w:val="center"/>
          </w:tcPr>
          <w:p w14:paraId="7CB59DF4" w14:textId="52B2135A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5</w:t>
            </w:r>
          </w:p>
        </w:tc>
        <w:tc>
          <w:tcPr>
            <w:tcW w:w="426" w:type="dxa"/>
            <w:vMerge w:val="restart"/>
            <w:vAlign w:val="center"/>
          </w:tcPr>
          <w:p w14:paraId="5E799259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 w:val="restart"/>
            <w:vAlign w:val="center"/>
          </w:tcPr>
          <w:p w14:paraId="78F05225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 w:val="restart"/>
            <w:vAlign w:val="center"/>
          </w:tcPr>
          <w:p w14:paraId="368C5246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Merge w:val="restart"/>
            <w:vAlign w:val="center"/>
          </w:tcPr>
          <w:p w14:paraId="403D1295" w14:textId="149D4076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 na ocenę</w:t>
            </w:r>
          </w:p>
        </w:tc>
      </w:tr>
      <w:tr w:rsidR="003E79AE" w:rsidRPr="003E25DC" w14:paraId="4F96D0F4" w14:textId="77777777" w:rsidTr="00FF4579">
        <w:tc>
          <w:tcPr>
            <w:tcW w:w="1980" w:type="dxa"/>
            <w:vMerge/>
          </w:tcPr>
          <w:p w14:paraId="1FD4734C" w14:textId="3015162B" w:rsidR="003E79AE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</w:tcPr>
          <w:p w14:paraId="2BD827FC" w14:textId="77777777" w:rsidR="003E79AE" w:rsidRPr="003E79AE" w:rsidRDefault="003E79AE" w:rsidP="003E79AE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3E79AE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Nadzór sanitarno-epidemiologiczny</w:t>
            </w:r>
          </w:p>
          <w:p w14:paraId="7D6268A1" w14:textId="77777777" w:rsidR="003E79AE" w:rsidRPr="003E79AE" w:rsidRDefault="003E79AE" w:rsidP="003E79AE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3E79AE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K. Prawa i Polityki Zdrowotnej</w:t>
            </w:r>
          </w:p>
          <w:p w14:paraId="3457EC8C" w14:textId="4354EA7D" w:rsidR="003E79AE" w:rsidRPr="003E79AE" w:rsidRDefault="003E79AE" w:rsidP="003E79AE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3E79AE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Dr A. Gałęska-Śliwka</w:t>
            </w:r>
          </w:p>
        </w:tc>
        <w:tc>
          <w:tcPr>
            <w:tcW w:w="1134" w:type="dxa"/>
          </w:tcPr>
          <w:p w14:paraId="2C1A8AB5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1147FF0C" w14:textId="77777777" w:rsidR="003E79AE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  <w:vMerge/>
            <w:vAlign w:val="center"/>
          </w:tcPr>
          <w:p w14:paraId="1210392B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  <w:vMerge/>
            <w:vAlign w:val="center"/>
          </w:tcPr>
          <w:p w14:paraId="136DD6E1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6" w:type="dxa"/>
            <w:vMerge/>
            <w:vAlign w:val="center"/>
          </w:tcPr>
          <w:p w14:paraId="77D92850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/>
            <w:vAlign w:val="center"/>
          </w:tcPr>
          <w:p w14:paraId="60EC7634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/>
            <w:vAlign w:val="center"/>
          </w:tcPr>
          <w:p w14:paraId="6A7F8D84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Merge/>
            <w:vAlign w:val="center"/>
          </w:tcPr>
          <w:p w14:paraId="3A64FEFC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3E79AE" w:rsidRPr="003E25DC" w14:paraId="70C5EE47" w14:textId="77777777" w:rsidTr="00FF4579">
        <w:tc>
          <w:tcPr>
            <w:tcW w:w="1980" w:type="dxa"/>
            <w:vMerge w:val="restart"/>
          </w:tcPr>
          <w:p w14:paraId="73F0BF64" w14:textId="28A90FD6" w:rsidR="003E79AE" w:rsidRPr="00D4447C" w:rsidRDefault="003E79AE" w:rsidP="003E79A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D4447C">
              <w:rPr>
                <w:rFonts w:ascii="Times New Roman" w:hAnsi="Times New Roman"/>
                <w:sz w:val="20"/>
              </w:rPr>
              <w:t>Moduł kształcenia IV:  Zagadnienia ekonomiczne i prawne w ochronie zdrowia</w:t>
            </w:r>
          </w:p>
        </w:tc>
        <w:tc>
          <w:tcPr>
            <w:tcW w:w="2268" w:type="dxa"/>
          </w:tcPr>
          <w:p w14:paraId="5A7601D1" w14:textId="77777777" w:rsidR="003E79AE" w:rsidRDefault="003E79AE" w:rsidP="003E79A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Ekonomia i ekonomia zdrowia</w:t>
            </w:r>
          </w:p>
          <w:p w14:paraId="7C30A59C" w14:textId="77777777" w:rsidR="003E79AE" w:rsidRDefault="003E79AE" w:rsidP="003E79A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K. Ekonomiki Zdrowia</w:t>
            </w:r>
          </w:p>
          <w:p w14:paraId="75EB51E4" w14:textId="714E5E16" w:rsidR="003E79AE" w:rsidRPr="003E25DC" w:rsidRDefault="003E79AE" w:rsidP="003E79A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r hab. B. Łyszczarz, prof. UMK</w:t>
            </w:r>
          </w:p>
        </w:tc>
        <w:tc>
          <w:tcPr>
            <w:tcW w:w="1134" w:type="dxa"/>
          </w:tcPr>
          <w:p w14:paraId="5FB18DB0" w14:textId="3436782C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39958E80" w14:textId="423813D8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567" w:type="dxa"/>
            <w:vAlign w:val="center"/>
          </w:tcPr>
          <w:p w14:paraId="39889E1D" w14:textId="7780C932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30</w:t>
            </w:r>
          </w:p>
        </w:tc>
        <w:tc>
          <w:tcPr>
            <w:tcW w:w="567" w:type="dxa"/>
            <w:vAlign w:val="center"/>
          </w:tcPr>
          <w:p w14:paraId="4926A1AA" w14:textId="7AFE0426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30</w:t>
            </w:r>
          </w:p>
        </w:tc>
        <w:tc>
          <w:tcPr>
            <w:tcW w:w="426" w:type="dxa"/>
            <w:vAlign w:val="center"/>
          </w:tcPr>
          <w:p w14:paraId="6A14DC82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3D5C5AB1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1B100E9F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Align w:val="center"/>
          </w:tcPr>
          <w:p w14:paraId="520DA6D4" w14:textId="2B96C4A4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Egzamin</w:t>
            </w:r>
          </w:p>
        </w:tc>
      </w:tr>
      <w:tr w:rsidR="003E79AE" w:rsidRPr="003E25DC" w14:paraId="1C4AAAC1" w14:textId="77777777" w:rsidTr="00FF4579">
        <w:tc>
          <w:tcPr>
            <w:tcW w:w="1980" w:type="dxa"/>
            <w:vMerge/>
          </w:tcPr>
          <w:p w14:paraId="1D0752F7" w14:textId="7B4885F9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</w:tcPr>
          <w:p w14:paraId="4BC061BE" w14:textId="77777777" w:rsidR="003E79AE" w:rsidRPr="003E79AE" w:rsidRDefault="003E79AE" w:rsidP="003E79AE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3E79AE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Prawo w obszarze zdrowia</w:t>
            </w:r>
          </w:p>
          <w:p w14:paraId="4AF5BA18" w14:textId="77777777" w:rsidR="003E79AE" w:rsidRPr="003E79AE" w:rsidRDefault="003E79AE" w:rsidP="003E79AE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3E79AE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K. Prawa i Polityki Zdrowotnej</w:t>
            </w:r>
          </w:p>
          <w:p w14:paraId="3D068E52" w14:textId="4FF0FDD0" w:rsidR="003E79AE" w:rsidRPr="003E79AE" w:rsidRDefault="003E79AE" w:rsidP="003E79AE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3E79AE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Dr A. Gałęska-Śliwka</w:t>
            </w:r>
          </w:p>
        </w:tc>
        <w:tc>
          <w:tcPr>
            <w:tcW w:w="1134" w:type="dxa"/>
          </w:tcPr>
          <w:p w14:paraId="3F8EA94B" w14:textId="0FF09CD1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5F01835A" w14:textId="2C07355F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Align w:val="center"/>
          </w:tcPr>
          <w:p w14:paraId="5818FD1E" w14:textId="15795926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0</w:t>
            </w:r>
          </w:p>
        </w:tc>
        <w:tc>
          <w:tcPr>
            <w:tcW w:w="567" w:type="dxa"/>
            <w:vAlign w:val="center"/>
          </w:tcPr>
          <w:p w14:paraId="51B3578A" w14:textId="12ABF05A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0</w:t>
            </w:r>
          </w:p>
        </w:tc>
        <w:tc>
          <w:tcPr>
            <w:tcW w:w="426" w:type="dxa"/>
            <w:vAlign w:val="center"/>
          </w:tcPr>
          <w:p w14:paraId="68323BB2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6A291173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448F574C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Align w:val="center"/>
          </w:tcPr>
          <w:p w14:paraId="4A14D560" w14:textId="2F0D4AE5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 na ocenę</w:t>
            </w:r>
          </w:p>
        </w:tc>
      </w:tr>
      <w:tr w:rsidR="00D4447C" w:rsidRPr="003E25DC" w14:paraId="143C7101" w14:textId="77777777" w:rsidTr="00FF4579">
        <w:tc>
          <w:tcPr>
            <w:tcW w:w="1980" w:type="dxa"/>
          </w:tcPr>
          <w:p w14:paraId="6E9FD821" w14:textId="571F15C7" w:rsidR="00D4447C" w:rsidRPr="00D4447C" w:rsidRDefault="00D4447C" w:rsidP="00D4447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D4447C">
              <w:rPr>
                <w:rFonts w:ascii="Times New Roman" w:hAnsi="Times New Roman"/>
                <w:sz w:val="20"/>
              </w:rPr>
              <w:t>Moduł kształcenia V:  Systemy informacyjne i informatyczne w zdrowiu publicznym</w:t>
            </w:r>
          </w:p>
        </w:tc>
        <w:tc>
          <w:tcPr>
            <w:tcW w:w="2268" w:type="dxa"/>
          </w:tcPr>
          <w:p w14:paraId="0D9C62F5" w14:textId="77777777" w:rsidR="003E79AE" w:rsidRPr="003E79AE" w:rsidRDefault="003E79AE" w:rsidP="003E79AE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3E79AE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Arkusz kalkulacyjny i analiza danych*</w:t>
            </w:r>
          </w:p>
          <w:p w14:paraId="438CFABD" w14:textId="77777777" w:rsidR="003E79AE" w:rsidRPr="003E79AE" w:rsidRDefault="003E79AE" w:rsidP="003E79AE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3E79AE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K. Ekonomiki Zdrowia</w:t>
            </w:r>
          </w:p>
          <w:p w14:paraId="05335451" w14:textId="127C052C" w:rsidR="00F243AE" w:rsidRPr="003E79AE" w:rsidRDefault="003E79AE" w:rsidP="003E79AE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3E79AE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Dr hab. B. Łyszczarz, prof. UMK</w:t>
            </w:r>
          </w:p>
        </w:tc>
        <w:tc>
          <w:tcPr>
            <w:tcW w:w="1134" w:type="dxa"/>
          </w:tcPr>
          <w:p w14:paraId="1D365150" w14:textId="1CBCB7ED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47DA3225" w14:textId="65EE0129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567" w:type="dxa"/>
            <w:vAlign w:val="center"/>
          </w:tcPr>
          <w:p w14:paraId="18C2853E" w14:textId="4ABFB239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797E6028" w14:textId="3FECB442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</w:t>
            </w:r>
            <w:r w:rsidRPr="003E25DC">
              <w:rPr>
                <w:rFonts w:ascii="Times New Roman" w:hAnsi="Times New Roman"/>
                <w:sz w:val="20"/>
                <w:szCs w:val="20"/>
              </w:rPr>
              <w:t>0</w:t>
            </w:r>
            <w:r>
              <w:rPr>
                <w:rFonts w:ascii="Times New Roman" w:hAnsi="Times New Roman"/>
                <w:sz w:val="20"/>
                <w:szCs w:val="20"/>
              </w:rPr>
              <w:t>*</w:t>
            </w:r>
          </w:p>
        </w:tc>
        <w:tc>
          <w:tcPr>
            <w:tcW w:w="426" w:type="dxa"/>
            <w:vAlign w:val="center"/>
          </w:tcPr>
          <w:p w14:paraId="003BC70F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10504CEA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73A364E7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Align w:val="center"/>
          </w:tcPr>
          <w:p w14:paraId="5E62ED74" w14:textId="087C2C3A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na ocenę</w:t>
            </w:r>
          </w:p>
        </w:tc>
      </w:tr>
      <w:tr w:rsidR="003E79AE" w:rsidRPr="003E25DC" w14:paraId="262CDC1A" w14:textId="77777777" w:rsidTr="00FF4579">
        <w:tc>
          <w:tcPr>
            <w:tcW w:w="1980" w:type="dxa"/>
            <w:vMerge w:val="restart"/>
          </w:tcPr>
          <w:p w14:paraId="0058241E" w14:textId="47D2E388" w:rsidR="003E79AE" w:rsidRPr="003E25DC" w:rsidRDefault="003E79AE" w:rsidP="003E79A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D4447C">
              <w:rPr>
                <w:rFonts w:ascii="Times New Roman" w:hAnsi="Times New Roman"/>
                <w:sz w:val="20"/>
                <w:szCs w:val="20"/>
              </w:rPr>
              <w:t>Moduł kształcenia VI: Badania naukowe w zdrowiu publicznym</w:t>
            </w:r>
          </w:p>
        </w:tc>
        <w:tc>
          <w:tcPr>
            <w:tcW w:w="2268" w:type="dxa"/>
          </w:tcPr>
          <w:p w14:paraId="435C1D2D" w14:textId="77777777" w:rsidR="003E79AE" w:rsidRPr="003E79AE" w:rsidRDefault="003E79AE" w:rsidP="003E79AE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3E79AE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Metody statystyczne w zdrowiu publicznym*</w:t>
            </w:r>
          </w:p>
          <w:p w14:paraId="506E3630" w14:textId="7125C9F9" w:rsidR="003E79AE" w:rsidRPr="003E79AE" w:rsidRDefault="003E79AE" w:rsidP="00134A94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3E79AE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K. </w:t>
            </w:r>
            <w:r w:rsidR="00134A94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Geriatrii – dr A. Jaroch</w:t>
            </w:r>
          </w:p>
        </w:tc>
        <w:tc>
          <w:tcPr>
            <w:tcW w:w="1134" w:type="dxa"/>
          </w:tcPr>
          <w:p w14:paraId="2F21BE7C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3C956441" w14:textId="37ACC18C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567" w:type="dxa"/>
            <w:vAlign w:val="center"/>
          </w:tcPr>
          <w:p w14:paraId="4A33D6D9" w14:textId="7989F9DD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0</w:t>
            </w:r>
          </w:p>
        </w:tc>
        <w:tc>
          <w:tcPr>
            <w:tcW w:w="567" w:type="dxa"/>
            <w:vAlign w:val="center"/>
          </w:tcPr>
          <w:p w14:paraId="41C61661" w14:textId="3D43839A" w:rsidR="003E79AE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30*</w:t>
            </w:r>
          </w:p>
        </w:tc>
        <w:tc>
          <w:tcPr>
            <w:tcW w:w="426" w:type="dxa"/>
            <w:vAlign w:val="center"/>
          </w:tcPr>
          <w:p w14:paraId="67554F04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4EC54D1B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022BD9EE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Align w:val="center"/>
          </w:tcPr>
          <w:p w14:paraId="6754401F" w14:textId="621C8F92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</w:t>
            </w:r>
          </w:p>
        </w:tc>
      </w:tr>
      <w:tr w:rsidR="003E79AE" w:rsidRPr="003E25DC" w14:paraId="2BC53D3C" w14:textId="77777777" w:rsidTr="00FF4579">
        <w:tc>
          <w:tcPr>
            <w:tcW w:w="1980" w:type="dxa"/>
            <w:vMerge/>
          </w:tcPr>
          <w:p w14:paraId="7A423702" w14:textId="372F6D8F" w:rsidR="003E79AE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</w:tcPr>
          <w:p w14:paraId="6E15376F" w14:textId="77777777" w:rsidR="003E79AE" w:rsidRDefault="003E79AE" w:rsidP="003E79A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Metody badawcze w naukach o zdrowiu</w:t>
            </w:r>
          </w:p>
          <w:p w14:paraId="3EFC92BD" w14:textId="77777777" w:rsidR="003E79AE" w:rsidRDefault="003E79AE" w:rsidP="003E79A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K. Ekonomiki Zdrowia</w:t>
            </w:r>
          </w:p>
          <w:p w14:paraId="59455005" w14:textId="7A962869" w:rsidR="003E79AE" w:rsidRPr="003E25DC" w:rsidRDefault="003E79AE" w:rsidP="003E79A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r hab. B. Łyszczarz, prof. UMK</w:t>
            </w:r>
          </w:p>
        </w:tc>
        <w:tc>
          <w:tcPr>
            <w:tcW w:w="1134" w:type="dxa"/>
          </w:tcPr>
          <w:p w14:paraId="531BB93D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Merge w:val="restart"/>
            <w:vAlign w:val="center"/>
          </w:tcPr>
          <w:p w14:paraId="699E48CD" w14:textId="32BE1DA3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567" w:type="dxa"/>
            <w:vMerge w:val="restart"/>
            <w:vAlign w:val="center"/>
          </w:tcPr>
          <w:p w14:paraId="785BD309" w14:textId="4283D633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0</w:t>
            </w:r>
          </w:p>
        </w:tc>
        <w:tc>
          <w:tcPr>
            <w:tcW w:w="567" w:type="dxa"/>
            <w:vMerge w:val="restart"/>
            <w:vAlign w:val="center"/>
          </w:tcPr>
          <w:p w14:paraId="75BBF60E" w14:textId="56BD302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0</w:t>
            </w:r>
          </w:p>
        </w:tc>
        <w:tc>
          <w:tcPr>
            <w:tcW w:w="426" w:type="dxa"/>
            <w:vMerge w:val="restart"/>
            <w:vAlign w:val="center"/>
          </w:tcPr>
          <w:p w14:paraId="46DB659B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 w:val="restart"/>
            <w:vAlign w:val="center"/>
          </w:tcPr>
          <w:p w14:paraId="69D5C226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 w:val="restart"/>
            <w:vAlign w:val="center"/>
          </w:tcPr>
          <w:p w14:paraId="488619A6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Merge w:val="restart"/>
            <w:vAlign w:val="center"/>
          </w:tcPr>
          <w:p w14:paraId="5B92DA15" w14:textId="32ED28E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 na ocenę</w:t>
            </w:r>
          </w:p>
        </w:tc>
      </w:tr>
      <w:tr w:rsidR="003E79AE" w:rsidRPr="00DF4FF7" w14:paraId="13C5B0F0" w14:textId="77777777" w:rsidTr="00FF4579">
        <w:tc>
          <w:tcPr>
            <w:tcW w:w="1980" w:type="dxa"/>
            <w:vMerge/>
          </w:tcPr>
          <w:p w14:paraId="0E0CDC99" w14:textId="318AE5E2" w:rsidR="003E79AE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</w:tcPr>
          <w:p w14:paraId="29CC1415" w14:textId="77777777" w:rsidR="003E79AE" w:rsidRDefault="003E79AE" w:rsidP="003E79A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3E25DC">
              <w:rPr>
                <w:rFonts w:ascii="Times New Roman" w:hAnsi="Times New Roman"/>
                <w:sz w:val="20"/>
                <w:szCs w:val="20"/>
                <w:lang w:val="en-GB"/>
              </w:rPr>
              <w:t>Research methods in health sciences</w:t>
            </w:r>
          </w:p>
          <w:p w14:paraId="152B25CD" w14:textId="77777777" w:rsidR="003E79AE" w:rsidRDefault="003E79AE" w:rsidP="003E79A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K. Ekonomiki Zdrowia</w:t>
            </w:r>
          </w:p>
          <w:p w14:paraId="1E778D0F" w14:textId="3355D77B" w:rsidR="003E79AE" w:rsidRPr="00E269AF" w:rsidRDefault="003E79AE" w:rsidP="003E79A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r hab. B. Łyszczarz, prof. UMK</w:t>
            </w:r>
          </w:p>
        </w:tc>
        <w:tc>
          <w:tcPr>
            <w:tcW w:w="1134" w:type="dxa"/>
          </w:tcPr>
          <w:p w14:paraId="6B6B4A1E" w14:textId="77777777" w:rsidR="003E79AE" w:rsidRPr="00E269AF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0E0760A8" w14:textId="77777777" w:rsidR="003E79AE" w:rsidRPr="00E269AF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  <w:vMerge/>
            <w:vAlign w:val="center"/>
          </w:tcPr>
          <w:p w14:paraId="4C13B4F8" w14:textId="77777777" w:rsidR="003E79AE" w:rsidRPr="00E269AF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  <w:vMerge/>
            <w:vAlign w:val="center"/>
          </w:tcPr>
          <w:p w14:paraId="2B1260D1" w14:textId="77777777" w:rsidR="003E79AE" w:rsidRPr="00E269AF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6" w:type="dxa"/>
            <w:vMerge/>
            <w:vAlign w:val="center"/>
          </w:tcPr>
          <w:p w14:paraId="7B18F9C7" w14:textId="77777777" w:rsidR="003E79AE" w:rsidRPr="00E269AF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/>
            <w:vAlign w:val="center"/>
          </w:tcPr>
          <w:p w14:paraId="08334EEB" w14:textId="77777777" w:rsidR="003E79AE" w:rsidRPr="00E269AF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/>
            <w:vAlign w:val="center"/>
          </w:tcPr>
          <w:p w14:paraId="33673828" w14:textId="77777777" w:rsidR="003E79AE" w:rsidRPr="00E269AF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Merge/>
            <w:vAlign w:val="center"/>
          </w:tcPr>
          <w:p w14:paraId="19E22582" w14:textId="77777777" w:rsidR="003E79AE" w:rsidRPr="00E269AF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3E79AE" w:rsidRPr="003E25DC" w14:paraId="142BE797" w14:textId="77777777" w:rsidTr="00FF4579">
        <w:tc>
          <w:tcPr>
            <w:tcW w:w="1980" w:type="dxa"/>
            <w:vMerge w:val="restart"/>
          </w:tcPr>
          <w:p w14:paraId="4223BA8A" w14:textId="0A769866" w:rsidR="003E79AE" w:rsidRPr="00D4447C" w:rsidRDefault="003E79AE" w:rsidP="003E79A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D4447C">
              <w:rPr>
                <w:rFonts w:ascii="Times New Roman" w:hAnsi="Times New Roman"/>
                <w:sz w:val="20"/>
                <w:szCs w:val="20"/>
              </w:rPr>
              <w:t xml:space="preserve">Moduł kształcenia VII: Nauki społeczne i behawioralne </w:t>
            </w:r>
          </w:p>
        </w:tc>
        <w:tc>
          <w:tcPr>
            <w:tcW w:w="2268" w:type="dxa"/>
          </w:tcPr>
          <w:p w14:paraId="055D3A02" w14:textId="77777777" w:rsidR="003E79AE" w:rsidRDefault="003E79AE" w:rsidP="003E79A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Psychologia zdrowia</w:t>
            </w:r>
          </w:p>
          <w:p w14:paraId="64870490" w14:textId="77777777" w:rsidR="003E79AE" w:rsidRDefault="003E79AE" w:rsidP="003E79A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lastRenderedPageBreak/>
              <w:t>K. Neuropsychologii Klinicznej</w:t>
            </w:r>
          </w:p>
          <w:p w14:paraId="6FB805D0" w14:textId="0695F9A3" w:rsidR="003E79AE" w:rsidRPr="003E25DC" w:rsidRDefault="003E79AE" w:rsidP="003E79A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dr hab. </w:t>
            </w:r>
            <w:r w:rsidR="004E66ED">
              <w:rPr>
                <w:rFonts w:ascii="Times New Roman" w:hAnsi="Times New Roman"/>
                <w:sz w:val="20"/>
                <w:szCs w:val="20"/>
              </w:rPr>
              <w:t xml:space="preserve">E. </w:t>
            </w:r>
            <w:proofErr w:type="spellStart"/>
            <w:r w:rsidR="004E66ED">
              <w:rPr>
                <w:rFonts w:ascii="Times New Roman" w:hAnsi="Times New Roman"/>
                <w:sz w:val="20"/>
                <w:szCs w:val="20"/>
              </w:rPr>
              <w:t>Sygit</w:t>
            </w:r>
            <w:proofErr w:type="spellEnd"/>
            <w:r w:rsidR="004E66ED">
              <w:rPr>
                <w:rFonts w:ascii="Times New Roman" w:hAnsi="Times New Roman"/>
                <w:sz w:val="20"/>
                <w:szCs w:val="20"/>
              </w:rPr>
              <w:t>-Kowalkowska, prof. UMK</w:t>
            </w:r>
          </w:p>
        </w:tc>
        <w:tc>
          <w:tcPr>
            <w:tcW w:w="1134" w:type="dxa"/>
          </w:tcPr>
          <w:p w14:paraId="01C3F9EC" w14:textId="0F751A62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565781DD" w14:textId="30D1986D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567" w:type="dxa"/>
            <w:vAlign w:val="center"/>
          </w:tcPr>
          <w:p w14:paraId="761DDECA" w14:textId="7822B529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0</w:t>
            </w:r>
          </w:p>
        </w:tc>
        <w:tc>
          <w:tcPr>
            <w:tcW w:w="567" w:type="dxa"/>
            <w:vAlign w:val="center"/>
          </w:tcPr>
          <w:p w14:paraId="72F8E49D" w14:textId="4FDBABEE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0</w:t>
            </w:r>
          </w:p>
        </w:tc>
        <w:tc>
          <w:tcPr>
            <w:tcW w:w="426" w:type="dxa"/>
            <w:vAlign w:val="center"/>
          </w:tcPr>
          <w:p w14:paraId="51675757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048E8BA3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6B8F9652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Align w:val="center"/>
          </w:tcPr>
          <w:p w14:paraId="7E86CB23" w14:textId="709A0EBC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Egzamin</w:t>
            </w:r>
          </w:p>
        </w:tc>
      </w:tr>
      <w:tr w:rsidR="003E79AE" w:rsidRPr="003E25DC" w14:paraId="503A8898" w14:textId="77777777" w:rsidTr="00FF4579">
        <w:tc>
          <w:tcPr>
            <w:tcW w:w="1980" w:type="dxa"/>
            <w:vMerge/>
          </w:tcPr>
          <w:p w14:paraId="39D7AEFF" w14:textId="40909660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</w:tcPr>
          <w:p w14:paraId="6BA431B6" w14:textId="77777777" w:rsidR="003E79AE" w:rsidRPr="003E79AE" w:rsidRDefault="003E79AE" w:rsidP="003E79AE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bookmarkStart w:id="0" w:name="_Hlk144121342"/>
            <w:r w:rsidRPr="003E79AE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Socjologia zdrowia i choroby</w:t>
            </w:r>
          </w:p>
          <w:bookmarkEnd w:id="0"/>
          <w:p w14:paraId="22613851" w14:textId="23CD307C" w:rsidR="003E79AE" w:rsidRPr="003E79AE" w:rsidRDefault="003E79AE" w:rsidP="00134A94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3E79AE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K. </w:t>
            </w:r>
            <w:r w:rsidR="00134A94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Pielęgniarstwa Zachowawczego – dr K. Kołodziej</w:t>
            </w:r>
          </w:p>
        </w:tc>
        <w:tc>
          <w:tcPr>
            <w:tcW w:w="1134" w:type="dxa"/>
          </w:tcPr>
          <w:p w14:paraId="06BA4070" w14:textId="1A81EA79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Merge w:val="restart"/>
            <w:vAlign w:val="center"/>
          </w:tcPr>
          <w:p w14:paraId="3246C754" w14:textId="48345542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Merge w:val="restart"/>
            <w:vAlign w:val="center"/>
          </w:tcPr>
          <w:p w14:paraId="6059B5A9" w14:textId="29E350DD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0</w:t>
            </w:r>
          </w:p>
        </w:tc>
        <w:tc>
          <w:tcPr>
            <w:tcW w:w="567" w:type="dxa"/>
            <w:vMerge w:val="restart"/>
            <w:vAlign w:val="center"/>
          </w:tcPr>
          <w:p w14:paraId="6C9AED8F" w14:textId="4646083E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26" w:type="dxa"/>
            <w:vMerge w:val="restart"/>
            <w:vAlign w:val="center"/>
          </w:tcPr>
          <w:p w14:paraId="0E9866A3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 w:val="restart"/>
            <w:vAlign w:val="center"/>
          </w:tcPr>
          <w:p w14:paraId="07A62D0C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 w:val="restart"/>
            <w:vAlign w:val="center"/>
          </w:tcPr>
          <w:p w14:paraId="0D1AD0D2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Merge w:val="restart"/>
            <w:vAlign w:val="center"/>
          </w:tcPr>
          <w:p w14:paraId="58C9C940" w14:textId="50BD2566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 na ocenę</w:t>
            </w:r>
          </w:p>
        </w:tc>
      </w:tr>
      <w:tr w:rsidR="003E79AE" w:rsidRPr="003E25DC" w14:paraId="29F00701" w14:textId="77777777" w:rsidTr="00FF4579">
        <w:trPr>
          <w:trHeight w:val="470"/>
        </w:trPr>
        <w:tc>
          <w:tcPr>
            <w:tcW w:w="1980" w:type="dxa"/>
            <w:vMerge/>
          </w:tcPr>
          <w:p w14:paraId="70972215" w14:textId="381EEA50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</w:tcPr>
          <w:p w14:paraId="46C4318F" w14:textId="77777777" w:rsidR="003E79AE" w:rsidRPr="003E79AE" w:rsidRDefault="003E79AE" w:rsidP="003E79AE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3E79AE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Bioetyka w zdrowiu publicznym</w:t>
            </w:r>
          </w:p>
          <w:p w14:paraId="71036AEC" w14:textId="35B21E67" w:rsidR="003E79AE" w:rsidRPr="003E79AE" w:rsidRDefault="003E79AE" w:rsidP="00134A94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3E79AE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K. </w:t>
            </w:r>
            <w:r w:rsidR="00134A94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Ekonomiki Zdrowia – dr A. </w:t>
            </w:r>
            <w:proofErr w:type="spellStart"/>
            <w:r w:rsidR="00134A94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Żaroń</w:t>
            </w:r>
            <w:proofErr w:type="spellEnd"/>
          </w:p>
        </w:tc>
        <w:tc>
          <w:tcPr>
            <w:tcW w:w="1134" w:type="dxa"/>
          </w:tcPr>
          <w:p w14:paraId="2B29E422" w14:textId="050CDD05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0121C4B2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  <w:vMerge/>
            <w:vAlign w:val="center"/>
          </w:tcPr>
          <w:p w14:paraId="07839A10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  <w:vMerge/>
            <w:vAlign w:val="center"/>
          </w:tcPr>
          <w:p w14:paraId="5EBA1088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6" w:type="dxa"/>
            <w:vMerge/>
            <w:vAlign w:val="center"/>
          </w:tcPr>
          <w:p w14:paraId="23192A01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/>
            <w:vAlign w:val="center"/>
          </w:tcPr>
          <w:p w14:paraId="176D3C70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/>
            <w:vAlign w:val="center"/>
          </w:tcPr>
          <w:p w14:paraId="54B44085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Merge/>
            <w:vAlign w:val="center"/>
          </w:tcPr>
          <w:p w14:paraId="221C121F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3E79AE" w:rsidRPr="003E25DC" w14:paraId="77793FDC" w14:textId="77777777" w:rsidTr="00FF4579">
        <w:tc>
          <w:tcPr>
            <w:tcW w:w="1980" w:type="dxa"/>
            <w:vMerge/>
          </w:tcPr>
          <w:p w14:paraId="1B566FE3" w14:textId="484888FD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</w:tcPr>
          <w:p w14:paraId="71F16126" w14:textId="77777777" w:rsidR="003E79AE" w:rsidRPr="003E79AE" w:rsidRDefault="003E79AE" w:rsidP="003E79AE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3E79AE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Sztuka autoprezentacji</w:t>
            </w:r>
          </w:p>
          <w:p w14:paraId="4BEF6F1A" w14:textId="206FD817" w:rsidR="001C6FFB" w:rsidRPr="001C6FFB" w:rsidRDefault="003E79AE" w:rsidP="001C6FFB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E79AE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K. </w:t>
            </w:r>
            <w:r w:rsidR="001C6FF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</w:t>
            </w:r>
            <w:r w:rsidR="001C6FFB" w:rsidRPr="001C6FF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Prawa i Polityki Zdrowotnej - </w:t>
            </w:r>
          </w:p>
          <w:p w14:paraId="5E0F0C36" w14:textId="3B860B64" w:rsidR="003E79AE" w:rsidRPr="003E79AE" w:rsidRDefault="001C6FFB" w:rsidP="001C6FFB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1C6FF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r  A. Gałęska-Śliwka</w:t>
            </w:r>
          </w:p>
        </w:tc>
        <w:tc>
          <w:tcPr>
            <w:tcW w:w="1134" w:type="dxa"/>
          </w:tcPr>
          <w:p w14:paraId="02546F07" w14:textId="71EE7FD6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Merge w:val="restart"/>
            <w:vAlign w:val="center"/>
          </w:tcPr>
          <w:p w14:paraId="7C34193C" w14:textId="4769C14F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Merge w:val="restart"/>
            <w:vAlign w:val="center"/>
          </w:tcPr>
          <w:p w14:paraId="75B90DC1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  <w:vMerge w:val="restart"/>
            <w:vAlign w:val="center"/>
          </w:tcPr>
          <w:p w14:paraId="575198BA" w14:textId="01EEBEFB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0</w:t>
            </w:r>
          </w:p>
        </w:tc>
        <w:tc>
          <w:tcPr>
            <w:tcW w:w="426" w:type="dxa"/>
            <w:vMerge w:val="restart"/>
            <w:vAlign w:val="center"/>
          </w:tcPr>
          <w:p w14:paraId="705CFBE6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 w:val="restart"/>
            <w:vAlign w:val="center"/>
          </w:tcPr>
          <w:p w14:paraId="3A3888B6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 w:val="restart"/>
            <w:vAlign w:val="center"/>
          </w:tcPr>
          <w:p w14:paraId="25E18629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Merge w:val="restart"/>
            <w:vAlign w:val="center"/>
          </w:tcPr>
          <w:p w14:paraId="57E496C7" w14:textId="460F8412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</w:t>
            </w:r>
          </w:p>
        </w:tc>
      </w:tr>
      <w:tr w:rsidR="003E79AE" w:rsidRPr="003E25DC" w14:paraId="5B201E84" w14:textId="77777777" w:rsidTr="00FF4579">
        <w:tc>
          <w:tcPr>
            <w:tcW w:w="1980" w:type="dxa"/>
            <w:vMerge/>
          </w:tcPr>
          <w:p w14:paraId="2F03EDB8" w14:textId="11F32304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</w:tcPr>
          <w:p w14:paraId="06C054EA" w14:textId="77777777" w:rsidR="003E79AE" w:rsidRPr="003E79AE" w:rsidRDefault="003E79AE" w:rsidP="003E79AE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3E79AE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Komunikacja społeczna i medialna w obszarze zdrowia</w:t>
            </w:r>
          </w:p>
          <w:p w14:paraId="1B863A79" w14:textId="51403482" w:rsidR="003E79AE" w:rsidRPr="003E79AE" w:rsidRDefault="003E79AE" w:rsidP="003E79AE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3E79AE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K. </w:t>
            </w:r>
            <w:r w:rsidR="00134A94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Prawa i Polityki Zdrowotnej</w:t>
            </w:r>
            <w:r w:rsidRPr="003E79AE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- </w:t>
            </w:r>
          </w:p>
          <w:p w14:paraId="44C36DA1" w14:textId="59F0DEC8" w:rsidR="003E79AE" w:rsidRPr="003E79AE" w:rsidRDefault="003E79AE" w:rsidP="003E79AE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3E79AE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dr  A. </w:t>
            </w:r>
            <w:r w:rsidR="00134A94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Gałęska-Śliwka</w:t>
            </w:r>
          </w:p>
        </w:tc>
        <w:tc>
          <w:tcPr>
            <w:tcW w:w="1134" w:type="dxa"/>
          </w:tcPr>
          <w:p w14:paraId="1851A5C3" w14:textId="65AB165F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0F50EF60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  <w:vMerge/>
            <w:vAlign w:val="center"/>
          </w:tcPr>
          <w:p w14:paraId="2EFBFEEE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  <w:vMerge/>
            <w:vAlign w:val="center"/>
          </w:tcPr>
          <w:p w14:paraId="146FCE20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6" w:type="dxa"/>
            <w:vMerge/>
            <w:vAlign w:val="center"/>
          </w:tcPr>
          <w:p w14:paraId="2043570D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/>
            <w:vAlign w:val="center"/>
          </w:tcPr>
          <w:p w14:paraId="526F54C1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/>
            <w:vAlign w:val="center"/>
          </w:tcPr>
          <w:p w14:paraId="14135173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Merge/>
            <w:vAlign w:val="center"/>
          </w:tcPr>
          <w:p w14:paraId="44285A61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4447C" w:rsidRPr="003E25DC" w14:paraId="398F7E1F" w14:textId="77777777" w:rsidTr="00FF4579">
        <w:tc>
          <w:tcPr>
            <w:tcW w:w="1980" w:type="dxa"/>
            <w:vMerge w:val="restart"/>
          </w:tcPr>
          <w:p w14:paraId="0193C686" w14:textId="498D6500" w:rsidR="00D4447C" w:rsidRPr="00D4447C" w:rsidRDefault="00D4447C" w:rsidP="00D4447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D4447C">
              <w:rPr>
                <w:rFonts w:ascii="Times New Roman" w:hAnsi="Times New Roman"/>
                <w:sz w:val="20"/>
                <w:szCs w:val="20"/>
              </w:rPr>
              <w:t>Moduł kształcenia X: Inne wymagane przedmioty</w:t>
            </w:r>
          </w:p>
        </w:tc>
        <w:tc>
          <w:tcPr>
            <w:tcW w:w="2268" w:type="dxa"/>
            <w:vAlign w:val="center"/>
          </w:tcPr>
          <w:p w14:paraId="28EB1255" w14:textId="77777777" w:rsidR="00D4447C" w:rsidRPr="003E25DC" w:rsidRDefault="00D4447C" w:rsidP="00D4447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Szkolenie w zakresie BHP oraz ergonomia</w:t>
            </w:r>
          </w:p>
          <w:p w14:paraId="1D33AFDD" w14:textId="41F9D848" w:rsidR="00D4447C" w:rsidRPr="003E25DC" w:rsidRDefault="00D4447C" w:rsidP="00D4447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14:paraId="62EE7911" w14:textId="3BFEEBA4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71A766F7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3E25F589" w14:textId="5D2B07FD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Align w:val="center"/>
          </w:tcPr>
          <w:p w14:paraId="51496083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6" w:type="dxa"/>
            <w:vAlign w:val="center"/>
          </w:tcPr>
          <w:p w14:paraId="07084FF8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64F0906B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7BE142F7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Align w:val="center"/>
          </w:tcPr>
          <w:p w14:paraId="0BD305BB" w14:textId="319A3453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</w:t>
            </w:r>
          </w:p>
        </w:tc>
      </w:tr>
      <w:tr w:rsidR="00D4447C" w:rsidRPr="003E25DC" w14:paraId="5F05D1EC" w14:textId="77777777" w:rsidTr="00FF4579">
        <w:tc>
          <w:tcPr>
            <w:tcW w:w="1980" w:type="dxa"/>
            <w:vMerge/>
          </w:tcPr>
          <w:p w14:paraId="50E64506" w14:textId="5C49EA7D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  <w:vAlign w:val="center"/>
          </w:tcPr>
          <w:p w14:paraId="59C2E138" w14:textId="77777777" w:rsidR="00D4447C" w:rsidRPr="003E25DC" w:rsidRDefault="00D4447C" w:rsidP="00D4447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Szkolenie biblioteczne</w:t>
            </w:r>
          </w:p>
          <w:p w14:paraId="2CF2E83F" w14:textId="5D813C79" w:rsidR="00D4447C" w:rsidRPr="003E25DC" w:rsidRDefault="00D4447C" w:rsidP="00D4447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DC49665" w14:textId="3DA2B7AA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79CA94E7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6BBF57A1" w14:textId="56DE6F31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Align w:val="center"/>
          </w:tcPr>
          <w:p w14:paraId="2691A31E" w14:textId="2E5C956D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426" w:type="dxa"/>
            <w:vAlign w:val="center"/>
          </w:tcPr>
          <w:p w14:paraId="3C2B7178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69ACCB94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250AD571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Align w:val="center"/>
          </w:tcPr>
          <w:p w14:paraId="2BAB2060" w14:textId="277F6FF6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</w:t>
            </w:r>
          </w:p>
        </w:tc>
      </w:tr>
      <w:tr w:rsidR="00D4447C" w:rsidRPr="003E25DC" w14:paraId="6B028072" w14:textId="77777777" w:rsidTr="00FF4579">
        <w:tc>
          <w:tcPr>
            <w:tcW w:w="5382" w:type="dxa"/>
            <w:gridSpan w:val="3"/>
          </w:tcPr>
          <w:p w14:paraId="7D533CC6" w14:textId="29951405" w:rsidR="00D4447C" w:rsidRPr="003E25DC" w:rsidRDefault="00D4447C" w:rsidP="00D4447C">
            <w:pPr>
              <w:spacing w:after="0" w:line="240" w:lineRule="auto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 w:rsidRPr="003E25DC">
              <w:rPr>
                <w:rFonts w:ascii="Times New Roman" w:hAnsi="Times New Roman"/>
                <w:b/>
                <w:sz w:val="20"/>
                <w:szCs w:val="20"/>
              </w:rPr>
              <w:t>Razem: 3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8</w:t>
            </w:r>
            <w:r w:rsidRPr="003E25DC">
              <w:rPr>
                <w:rFonts w:ascii="Times New Roman" w:hAnsi="Times New Roman"/>
                <w:b/>
                <w:sz w:val="20"/>
                <w:szCs w:val="20"/>
              </w:rPr>
              <w:t>6 godzin (do wyboru)</w:t>
            </w:r>
          </w:p>
        </w:tc>
        <w:tc>
          <w:tcPr>
            <w:tcW w:w="850" w:type="dxa"/>
          </w:tcPr>
          <w:p w14:paraId="7D4F634C" w14:textId="4A3DC461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28</w:t>
            </w:r>
            <w:r w:rsidRPr="003E25DC">
              <w:rPr>
                <w:rFonts w:ascii="Times New Roman" w:hAnsi="Times New Roman"/>
                <w:b/>
                <w:sz w:val="20"/>
                <w:szCs w:val="20"/>
              </w:rPr>
              <w:t xml:space="preserve"> (1</w:t>
            </w:r>
            <w:r w:rsidR="00DF4FF7">
              <w:rPr>
                <w:rFonts w:ascii="Times New Roman" w:hAnsi="Times New Roman"/>
                <w:b/>
                <w:sz w:val="20"/>
                <w:szCs w:val="20"/>
              </w:rPr>
              <w:t>0</w:t>
            </w:r>
            <w:r w:rsidRPr="003E25DC">
              <w:rPr>
                <w:rFonts w:ascii="Times New Roman" w:hAnsi="Times New Roman"/>
                <w:b/>
                <w:sz w:val="20"/>
                <w:szCs w:val="20"/>
              </w:rPr>
              <w:t>)</w:t>
            </w:r>
          </w:p>
        </w:tc>
        <w:tc>
          <w:tcPr>
            <w:tcW w:w="567" w:type="dxa"/>
          </w:tcPr>
          <w:p w14:paraId="69A1660C" w14:textId="7482CB9C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3E25DC">
              <w:rPr>
                <w:rFonts w:ascii="Times New Roman" w:hAnsi="Times New Roman"/>
                <w:b/>
                <w:sz w:val="20"/>
                <w:szCs w:val="20"/>
              </w:rPr>
              <w:t>1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7</w:t>
            </w:r>
            <w:r w:rsidRPr="003E25DC">
              <w:rPr>
                <w:rFonts w:ascii="Times New Roman" w:hAnsi="Times New Roman"/>
                <w:b/>
                <w:sz w:val="20"/>
                <w:szCs w:val="20"/>
              </w:rPr>
              <w:t>4</w:t>
            </w:r>
          </w:p>
        </w:tc>
        <w:tc>
          <w:tcPr>
            <w:tcW w:w="567" w:type="dxa"/>
          </w:tcPr>
          <w:p w14:paraId="6FD4DBE8" w14:textId="71A165FB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212</w:t>
            </w:r>
          </w:p>
        </w:tc>
        <w:tc>
          <w:tcPr>
            <w:tcW w:w="426" w:type="dxa"/>
          </w:tcPr>
          <w:p w14:paraId="540555A8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</w:tcPr>
          <w:p w14:paraId="6BB3E9F7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</w:tcPr>
          <w:p w14:paraId="7023A40F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105" w:type="dxa"/>
          </w:tcPr>
          <w:p w14:paraId="2259D30E" w14:textId="7BF44D9D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3E25DC">
              <w:rPr>
                <w:rFonts w:ascii="Times New Roman" w:hAnsi="Times New Roman"/>
                <w:b/>
                <w:sz w:val="20"/>
                <w:szCs w:val="20"/>
              </w:rPr>
              <w:t>X</w:t>
            </w:r>
          </w:p>
        </w:tc>
      </w:tr>
    </w:tbl>
    <w:p w14:paraId="5A0696BD" w14:textId="4BDE7C02" w:rsidR="00831383" w:rsidRPr="0037588B" w:rsidRDefault="00376A61" w:rsidP="00376A61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37588B">
        <w:rPr>
          <w:rFonts w:ascii="Times New Roman" w:hAnsi="Times New Roman"/>
          <w:sz w:val="20"/>
          <w:szCs w:val="20"/>
        </w:rPr>
        <w:t>* - ćwiczenia komputerowe w grupach umożliwiających pracę każdego studenta na osobnym komputerze.</w:t>
      </w:r>
    </w:p>
    <w:p w14:paraId="34C0CA65" w14:textId="77777777" w:rsidR="00376A61" w:rsidRPr="003E25DC" w:rsidRDefault="00376A61" w:rsidP="0083138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93D6CCF" w14:textId="749278B1" w:rsidR="00E76E85" w:rsidRDefault="00E76E85" w:rsidP="0083138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22D052E" w14:textId="77777777" w:rsidR="00FF4579" w:rsidRPr="003E25DC" w:rsidRDefault="00FF4579" w:rsidP="0083138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FDEFEF5" w14:textId="77777777" w:rsidR="00CE0AF6" w:rsidRPr="003E25DC" w:rsidRDefault="00CE0AF6" w:rsidP="0083138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83590BC" w14:textId="09FE2CC7" w:rsidR="00E76E85" w:rsidRPr="003E25DC" w:rsidRDefault="00E76E85" w:rsidP="0083138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70895C6" w14:textId="5286CE33" w:rsidR="00E76E85" w:rsidRPr="003E25DC" w:rsidRDefault="00E76E85" w:rsidP="0083138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8A15891" w14:textId="54C5DA03" w:rsidR="0088499C" w:rsidRDefault="0088499C" w:rsidP="0083138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549964E" w14:textId="77777777" w:rsidR="00FF4579" w:rsidRPr="003E25DC" w:rsidRDefault="00FF4579" w:rsidP="0083138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F525A8F" w14:textId="0568DCCC" w:rsidR="0088499C" w:rsidRPr="003E25DC" w:rsidRDefault="0088499C" w:rsidP="0083138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D566ED6" w14:textId="77777777" w:rsidR="003E79AE" w:rsidRDefault="003E79AE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p w14:paraId="1235E7FE" w14:textId="267122F2" w:rsidR="00E76E85" w:rsidRPr="003E25DC" w:rsidRDefault="00E76E85" w:rsidP="00E76E85">
      <w:pPr>
        <w:spacing w:after="0" w:line="360" w:lineRule="auto"/>
        <w:rPr>
          <w:rFonts w:ascii="Times New Roman" w:hAnsi="Times New Roman"/>
          <w:sz w:val="24"/>
          <w:szCs w:val="24"/>
          <w:vertAlign w:val="superscript"/>
        </w:rPr>
      </w:pPr>
      <w:r w:rsidRPr="003E25DC">
        <w:rPr>
          <w:rFonts w:ascii="Times New Roman" w:hAnsi="Times New Roman"/>
          <w:sz w:val="24"/>
          <w:szCs w:val="24"/>
        </w:rPr>
        <w:lastRenderedPageBreak/>
        <w:t>II semestr</w:t>
      </w:r>
    </w:p>
    <w:tbl>
      <w:tblPr>
        <w:tblpPr w:leftFromText="141" w:rightFromText="141" w:vertAnchor="text" w:horzAnchor="margin" w:tblpY="214"/>
        <w:tblW w:w="97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1980"/>
        <w:gridCol w:w="2268"/>
        <w:gridCol w:w="1134"/>
        <w:gridCol w:w="850"/>
        <w:gridCol w:w="567"/>
        <w:gridCol w:w="567"/>
        <w:gridCol w:w="426"/>
        <w:gridCol w:w="425"/>
        <w:gridCol w:w="425"/>
        <w:gridCol w:w="1105"/>
      </w:tblGrid>
      <w:tr w:rsidR="003E25DC" w:rsidRPr="003E25DC" w14:paraId="0C4D2E1B" w14:textId="77777777" w:rsidTr="00FF4579">
        <w:trPr>
          <w:trHeight w:val="1121"/>
        </w:trPr>
        <w:tc>
          <w:tcPr>
            <w:tcW w:w="1980" w:type="dxa"/>
            <w:vMerge w:val="restart"/>
            <w:tcBorders>
              <w:bottom w:val="single" w:sz="4" w:space="0" w:color="000000"/>
            </w:tcBorders>
          </w:tcPr>
          <w:p w14:paraId="3911B724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Nazwa grupy przedmiotów</w:t>
            </w:r>
          </w:p>
        </w:tc>
        <w:tc>
          <w:tcPr>
            <w:tcW w:w="2268" w:type="dxa"/>
            <w:vMerge w:val="restart"/>
            <w:tcBorders>
              <w:bottom w:val="single" w:sz="4" w:space="0" w:color="000000"/>
            </w:tcBorders>
          </w:tcPr>
          <w:p w14:paraId="77ABBEEF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12C8D562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Nazwa przedmiotu</w:t>
            </w:r>
          </w:p>
        </w:tc>
        <w:tc>
          <w:tcPr>
            <w:tcW w:w="1134" w:type="dxa"/>
            <w:vMerge w:val="restart"/>
            <w:tcBorders>
              <w:bottom w:val="single" w:sz="4" w:space="0" w:color="000000"/>
            </w:tcBorders>
          </w:tcPr>
          <w:p w14:paraId="0F49044A" w14:textId="77777777" w:rsidR="00E76E85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Kod przedmiotu w USOS</w:t>
            </w:r>
          </w:p>
          <w:p w14:paraId="3DAEBC23" w14:textId="282098BC" w:rsidR="00C427B6" w:rsidRPr="003E25DC" w:rsidRDefault="00C427B6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(aktualne kody znajdują się w USOS)</w:t>
            </w:r>
          </w:p>
        </w:tc>
        <w:tc>
          <w:tcPr>
            <w:tcW w:w="850" w:type="dxa"/>
            <w:vMerge w:val="restart"/>
          </w:tcPr>
          <w:p w14:paraId="737452A5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Liczba punktów ECTS</w:t>
            </w:r>
          </w:p>
        </w:tc>
        <w:tc>
          <w:tcPr>
            <w:tcW w:w="2410" w:type="dxa"/>
            <w:gridSpan w:val="5"/>
            <w:tcBorders>
              <w:bottom w:val="single" w:sz="4" w:space="0" w:color="000000"/>
            </w:tcBorders>
          </w:tcPr>
          <w:p w14:paraId="42A97A93" w14:textId="6413F402" w:rsidR="00E76E85" w:rsidRPr="003E25DC" w:rsidRDefault="00E76E85" w:rsidP="00FF4579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Liczba godzin z bezpośrednim udziałem nauczycieli lub innych osób prowadzących zajęcia – wg formy zajęć</w:t>
            </w:r>
          </w:p>
        </w:tc>
        <w:tc>
          <w:tcPr>
            <w:tcW w:w="1105" w:type="dxa"/>
            <w:tcBorders>
              <w:bottom w:val="single" w:sz="4" w:space="0" w:color="000000"/>
            </w:tcBorders>
          </w:tcPr>
          <w:p w14:paraId="7AD021C8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1DACE155" w14:textId="11E298B6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Forma zaliczenia</w:t>
            </w:r>
          </w:p>
        </w:tc>
      </w:tr>
      <w:tr w:rsidR="003E25DC" w:rsidRPr="003E25DC" w14:paraId="20B0C015" w14:textId="77777777" w:rsidTr="00FF4579">
        <w:trPr>
          <w:trHeight w:val="354"/>
        </w:trPr>
        <w:tc>
          <w:tcPr>
            <w:tcW w:w="1980" w:type="dxa"/>
            <w:vMerge/>
          </w:tcPr>
          <w:p w14:paraId="07EE8C71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14:paraId="658E7B3A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34" w:type="dxa"/>
            <w:vMerge/>
          </w:tcPr>
          <w:p w14:paraId="261A5868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</w:tcPr>
          <w:p w14:paraId="5BBE5CAE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14:paraId="30F66351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W</w:t>
            </w:r>
          </w:p>
        </w:tc>
        <w:tc>
          <w:tcPr>
            <w:tcW w:w="567" w:type="dxa"/>
          </w:tcPr>
          <w:p w14:paraId="774CE7AC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Ć</w:t>
            </w:r>
          </w:p>
        </w:tc>
        <w:tc>
          <w:tcPr>
            <w:tcW w:w="426" w:type="dxa"/>
          </w:tcPr>
          <w:p w14:paraId="5C60BC1A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L</w:t>
            </w:r>
          </w:p>
        </w:tc>
        <w:tc>
          <w:tcPr>
            <w:tcW w:w="425" w:type="dxa"/>
          </w:tcPr>
          <w:p w14:paraId="061D0CC9" w14:textId="31612F51" w:rsidR="00E76E85" w:rsidRPr="003E25DC" w:rsidRDefault="00FF4579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</w:t>
            </w:r>
          </w:p>
        </w:tc>
        <w:tc>
          <w:tcPr>
            <w:tcW w:w="425" w:type="dxa"/>
          </w:tcPr>
          <w:p w14:paraId="23803E9B" w14:textId="4440121B" w:rsidR="00E76E85" w:rsidRPr="003E25DC" w:rsidRDefault="0097600A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P</w:t>
            </w:r>
          </w:p>
        </w:tc>
        <w:tc>
          <w:tcPr>
            <w:tcW w:w="1105" w:type="dxa"/>
          </w:tcPr>
          <w:p w14:paraId="09EE9402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3E79AE" w:rsidRPr="003E25DC" w14:paraId="33B74A43" w14:textId="77777777" w:rsidTr="00FF4579">
        <w:tc>
          <w:tcPr>
            <w:tcW w:w="1980" w:type="dxa"/>
            <w:vMerge w:val="restart"/>
          </w:tcPr>
          <w:p w14:paraId="0BD54CD2" w14:textId="7B5D5AE9" w:rsidR="003E79AE" w:rsidRDefault="003E79AE" w:rsidP="003E79A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D4447C">
              <w:rPr>
                <w:rFonts w:ascii="Times New Roman" w:hAnsi="Times New Roman"/>
                <w:sz w:val="20"/>
              </w:rPr>
              <w:t>Moduł kształcenia I: Polityka zdrowia publicznego</w:t>
            </w:r>
          </w:p>
        </w:tc>
        <w:tc>
          <w:tcPr>
            <w:tcW w:w="2268" w:type="dxa"/>
          </w:tcPr>
          <w:p w14:paraId="6DE9BE49" w14:textId="77777777" w:rsidR="003E79AE" w:rsidRPr="003E79AE" w:rsidRDefault="003E79AE" w:rsidP="003E79AE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3E79AE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Edukacja zdrowotna</w:t>
            </w:r>
          </w:p>
          <w:p w14:paraId="415DF5A6" w14:textId="77777777" w:rsidR="003E79AE" w:rsidRPr="003E79AE" w:rsidRDefault="003E79AE" w:rsidP="003E79AE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3E79AE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K. Prawa i Polityki Zdrowotnej</w:t>
            </w:r>
          </w:p>
          <w:p w14:paraId="10F0D04F" w14:textId="4CA5B646" w:rsidR="003E79AE" w:rsidRPr="003E25DC" w:rsidRDefault="003E79AE" w:rsidP="003E79A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79AE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Dr A. Gałęska-Śliwka</w:t>
            </w:r>
          </w:p>
        </w:tc>
        <w:tc>
          <w:tcPr>
            <w:tcW w:w="1134" w:type="dxa"/>
          </w:tcPr>
          <w:p w14:paraId="01742D23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60F4414C" w14:textId="7DAB25E9" w:rsidR="003E79AE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567" w:type="dxa"/>
            <w:vAlign w:val="center"/>
          </w:tcPr>
          <w:p w14:paraId="1579F98C" w14:textId="29DA4CDD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0</w:t>
            </w:r>
          </w:p>
        </w:tc>
        <w:tc>
          <w:tcPr>
            <w:tcW w:w="567" w:type="dxa"/>
            <w:vAlign w:val="center"/>
          </w:tcPr>
          <w:p w14:paraId="0367353F" w14:textId="36C37F72" w:rsidR="003E79AE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0</w:t>
            </w:r>
          </w:p>
        </w:tc>
        <w:tc>
          <w:tcPr>
            <w:tcW w:w="426" w:type="dxa"/>
            <w:vAlign w:val="center"/>
          </w:tcPr>
          <w:p w14:paraId="29726D02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25CCA545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36ECFCBE" w14:textId="04FD04FF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0</w:t>
            </w:r>
          </w:p>
        </w:tc>
        <w:tc>
          <w:tcPr>
            <w:tcW w:w="1105" w:type="dxa"/>
            <w:vAlign w:val="center"/>
          </w:tcPr>
          <w:p w14:paraId="3CA8D319" w14:textId="68EFBA7D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 na ocenę</w:t>
            </w:r>
          </w:p>
        </w:tc>
      </w:tr>
      <w:tr w:rsidR="003E79AE" w:rsidRPr="003E25DC" w14:paraId="05EC29CB" w14:textId="77777777" w:rsidTr="00FF4579">
        <w:tc>
          <w:tcPr>
            <w:tcW w:w="1980" w:type="dxa"/>
            <w:vMerge/>
          </w:tcPr>
          <w:p w14:paraId="6D134887" w14:textId="6650E0ED" w:rsidR="003E79AE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</w:tcPr>
          <w:p w14:paraId="5DC7117D" w14:textId="77777777" w:rsidR="003E79AE" w:rsidRPr="003E79AE" w:rsidRDefault="003E79AE" w:rsidP="003E79AE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3E79AE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Systemy zdrowotne na świecie</w:t>
            </w:r>
          </w:p>
          <w:p w14:paraId="38F6D1AF" w14:textId="77777777" w:rsidR="003E79AE" w:rsidRPr="003E79AE" w:rsidRDefault="003E79AE" w:rsidP="003E79AE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3E79AE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K. Ekonomiki Zdrowia</w:t>
            </w:r>
          </w:p>
          <w:p w14:paraId="17D2595C" w14:textId="6FD70847" w:rsidR="003E79AE" w:rsidRPr="003E79AE" w:rsidRDefault="003E79AE" w:rsidP="003E79AE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3E79AE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Dr hab. B. Łyszczarz, prof. UMK </w:t>
            </w:r>
          </w:p>
        </w:tc>
        <w:tc>
          <w:tcPr>
            <w:tcW w:w="1134" w:type="dxa"/>
          </w:tcPr>
          <w:p w14:paraId="7BBACAB4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Merge w:val="restart"/>
            <w:vAlign w:val="center"/>
          </w:tcPr>
          <w:p w14:paraId="47FF42A4" w14:textId="62979B72" w:rsidR="003E79AE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567" w:type="dxa"/>
            <w:vMerge w:val="restart"/>
            <w:vAlign w:val="center"/>
          </w:tcPr>
          <w:p w14:paraId="26AC731C" w14:textId="6D333E7A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0</w:t>
            </w:r>
          </w:p>
        </w:tc>
        <w:tc>
          <w:tcPr>
            <w:tcW w:w="567" w:type="dxa"/>
            <w:vMerge w:val="restart"/>
            <w:vAlign w:val="center"/>
          </w:tcPr>
          <w:p w14:paraId="40C8B15E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6" w:type="dxa"/>
            <w:vMerge w:val="restart"/>
            <w:vAlign w:val="center"/>
          </w:tcPr>
          <w:p w14:paraId="6E4945D4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 w:val="restart"/>
            <w:vAlign w:val="center"/>
          </w:tcPr>
          <w:p w14:paraId="0C08B853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 w:val="restart"/>
            <w:vAlign w:val="center"/>
          </w:tcPr>
          <w:p w14:paraId="4594079E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Merge w:val="restart"/>
            <w:vAlign w:val="center"/>
          </w:tcPr>
          <w:p w14:paraId="5AF50C77" w14:textId="61F0B4E5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 na ocenę</w:t>
            </w:r>
          </w:p>
        </w:tc>
      </w:tr>
      <w:tr w:rsidR="003E79AE" w:rsidRPr="003E25DC" w14:paraId="7710F779" w14:textId="77777777" w:rsidTr="00FF4579">
        <w:tc>
          <w:tcPr>
            <w:tcW w:w="1980" w:type="dxa"/>
            <w:vMerge/>
          </w:tcPr>
          <w:p w14:paraId="36FCCC0D" w14:textId="47D1BFF6" w:rsidR="003E79AE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</w:tcPr>
          <w:p w14:paraId="7CE990B1" w14:textId="77777777" w:rsidR="003E79AE" w:rsidRPr="003E79AE" w:rsidRDefault="003E79AE" w:rsidP="003E79AE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3E79AE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Europejska polityka zdrowotna</w:t>
            </w:r>
          </w:p>
          <w:p w14:paraId="38D8EB08" w14:textId="77777777" w:rsidR="003E79AE" w:rsidRPr="003E79AE" w:rsidRDefault="003E79AE" w:rsidP="003E79AE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3E79AE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K. Prawa i Polityki Zdrowotnej</w:t>
            </w:r>
          </w:p>
          <w:p w14:paraId="1B2CE258" w14:textId="74BD6E24" w:rsidR="003E79AE" w:rsidRPr="003E79AE" w:rsidRDefault="003E79AE" w:rsidP="003E79AE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3E79AE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Dr A. Gałęska-Śliwka</w:t>
            </w:r>
          </w:p>
        </w:tc>
        <w:tc>
          <w:tcPr>
            <w:tcW w:w="1134" w:type="dxa"/>
          </w:tcPr>
          <w:p w14:paraId="23F418B8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66652102" w14:textId="77777777" w:rsidR="003E79AE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  <w:vMerge/>
            <w:vAlign w:val="center"/>
          </w:tcPr>
          <w:p w14:paraId="50B04595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  <w:vMerge/>
            <w:vAlign w:val="center"/>
          </w:tcPr>
          <w:p w14:paraId="156A48A3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6" w:type="dxa"/>
            <w:vMerge/>
            <w:vAlign w:val="center"/>
          </w:tcPr>
          <w:p w14:paraId="29715116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/>
            <w:vAlign w:val="center"/>
          </w:tcPr>
          <w:p w14:paraId="7B40717C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/>
            <w:vAlign w:val="center"/>
          </w:tcPr>
          <w:p w14:paraId="724EA099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Merge/>
            <w:vAlign w:val="center"/>
          </w:tcPr>
          <w:p w14:paraId="4D7405D7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3E79AE" w:rsidRPr="003E25DC" w14:paraId="09234129" w14:textId="77777777" w:rsidTr="00FF4579">
        <w:tc>
          <w:tcPr>
            <w:tcW w:w="1980" w:type="dxa"/>
            <w:vMerge w:val="restart"/>
          </w:tcPr>
          <w:p w14:paraId="37C5B7AD" w14:textId="20F908FC" w:rsidR="003E79AE" w:rsidRPr="00D4447C" w:rsidRDefault="003E79AE" w:rsidP="003E79A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D4447C">
              <w:rPr>
                <w:rFonts w:ascii="Times New Roman" w:hAnsi="Times New Roman"/>
                <w:sz w:val="20"/>
              </w:rPr>
              <w:t>Moduł kształcenia II: Determinanty zdrowia i ocena stanu zdrowia populacji</w:t>
            </w:r>
          </w:p>
        </w:tc>
        <w:tc>
          <w:tcPr>
            <w:tcW w:w="2268" w:type="dxa"/>
          </w:tcPr>
          <w:p w14:paraId="1B5E449D" w14:textId="77777777" w:rsidR="003E79AE" w:rsidRPr="003E79AE" w:rsidRDefault="003E79AE" w:rsidP="003E79AE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3E79AE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Epidemiologia w zdrowiu publicznym</w:t>
            </w:r>
          </w:p>
          <w:p w14:paraId="3E68657D" w14:textId="77777777" w:rsidR="003E79AE" w:rsidRPr="003E79AE" w:rsidRDefault="003E79AE" w:rsidP="003E79AE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3E79AE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K. Prawa i Polityki Zdrowotnej</w:t>
            </w:r>
          </w:p>
          <w:p w14:paraId="37243DB7" w14:textId="460A548F" w:rsidR="003E79AE" w:rsidRPr="003E79AE" w:rsidRDefault="003E79AE" w:rsidP="003E79AE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3E79AE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Dr A. Gałęska-Śliwka</w:t>
            </w:r>
          </w:p>
        </w:tc>
        <w:tc>
          <w:tcPr>
            <w:tcW w:w="1134" w:type="dxa"/>
          </w:tcPr>
          <w:p w14:paraId="04607578" w14:textId="7DD154E5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038723DC" w14:textId="42F6DEAB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Align w:val="center"/>
          </w:tcPr>
          <w:p w14:paraId="7277694A" w14:textId="4B27B5C0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0</w:t>
            </w:r>
          </w:p>
        </w:tc>
        <w:tc>
          <w:tcPr>
            <w:tcW w:w="567" w:type="dxa"/>
            <w:vAlign w:val="center"/>
          </w:tcPr>
          <w:p w14:paraId="6A0F28D4" w14:textId="462B0B1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0</w:t>
            </w:r>
          </w:p>
        </w:tc>
        <w:tc>
          <w:tcPr>
            <w:tcW w:w="426" w:type="dxa"/>
            <w:vAlign w:val="center"/>
          </w:tcPr>
          <w:p w14:paraId="629E2B0D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68E669FC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6A7CE7B3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Align w:val="center"/>
          </w:tcPr>
          <w:p w14:paraId="54D1A13B" w14:textId="1ACF6898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Egzamin</w:t>
            </w:r>
          </w:p>
        </w:tc>
      </w:tr>
      <w:tr w:rsidR="003E79AE" w:rsidRPr="003E25DC" w14:paraId="7F875A44" w14:textId="77777777" w:rsidTr="00FF4579">
        <w:tc>
          <w:tcPr>
            <w:tcW w:w="1980" w:type="dxa"/>
            <w:vMerge/>
          </w:tcPr>
          <w:p w14:paraId="5B3CE4BC" w14:textId="0DEE1AAB" w:rsidR="003E79AE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</w:tcPr>
          <w:p w14:paraId="3EDAAA64" w14:textId="77777777" w:rsidR="003E79AE" w:rsidRPr="003E79AE" w:rsidRDefault="003E79AE" w:rsidP="003E79AE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3E79AE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Analiza populacyjnych danych zdrowotnych*</w:t>
            </w:r>
          </w:p>
          <w:p w14:paraId="65C78CC7" w14:textId="77777777" w:rsidR="003E79AE" w:rsidRPr="003E79AE" w:rsidRDefault="003E79AE" w:rsidP="003E79AE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3E79AE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K. Ekonomiki Zdrowia</w:t>
            </w:r>
          </w:p>
          <w:p w14:paraId="4A1FE4DA" w14:textId="33708EF4" w:rsidR="003E79AE" w:rsidRPr="003E79AE" w:rsidRDefault="003E79AE" w:rsidP="003E79AE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3E79AE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Dr hab. B. Łyszczarz, prof. UMK </w:t>
            </w:r>
          </w:p>
        </w:tc>
        <w:tc>
          <w:tcPr>
            <w:tcW w:w="1134" w:type="dxa"/>
          </w:tcPr>
          <w:p w14:paraId="449B4FE5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Merge w:val="restart"/>
            <w:vAlign w:val="center"/>
          </w:tcPr>
          <w:p w14:paraId="1554CFB9" w14:textId="458A8190" w:rsidR="003E79AE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Merge w:val="restart"/>
            <w:vAlign w:val="center"/>
          </w:tcPr>
          <w:p w14:paraId="71B1A347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  <w:vMerge w:val="restart"/>
            <w:vAlign w:val="center"/>
          </w:tcPr>
          <w:p w14:paraId="46D1C80A" w14:textId="6D993CC3" w:rsidR="003E79AE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0</w:t>
            </w:r>
            <w:r>
              <w:rPr>
                <w:rFonts w:ascii="Times New Roman" w:hAnsi="Times New Roman"/>
                <w:sz w:val="20"/>
                <w:szCs w:val="20"/>
              </w:rPr>
              <w:t>*</w:t>
            </w:r>
          </w:p>
        </w:tc>
        <w:tc>
          <w:tcPr>
            <w:tcW w:w="426" w:type="dxa"/>
            <w:vMerge w:val="restart"/>
            <w:vAlign w:val="center"/>
          </w:tcPr>
          <w:p w14:paraId="78F3FB2D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 w:val="restart"/>
            <w:vAlign w:val="center"/>
          </w:tcPr>
          <w:p w14:paraId="42F7DB7E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 w:val="restart"/>
            <w:vAlign w:val="center"/>
          </w:tcPr>
          <w:p w14:paraId="39AC4B36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Merge w:val="restart"/>
            <w:vAlign w:val="center"/>
          </w:tcPr>
          <w:p w14:paraId="21CE39AD" w14:textId="2ABD01AC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 na ocenę</w:t>
            </w:r>
          </w:p>
        </w:tc>
      </w:tr>
      <w:tr w:rsidR="003E79AE" w:rsidRPr="003E25DC" w14:paraId="7EF97BBA" w14:textId="77777777" w:rsidTr="00FF4579">
        <w:tc>
          <w:tcPr>
            <w:tcW w:w="1980" w:type="dxa"/>
            <w:vMerge/>
          </w:tcPr>
          <w:p w14:paraId="29BF8446" w14:textId="0281D8DC" w:rsidR="003E79AE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</w:tcPr>
          <w:p w14:paraId="3C162D9F" w14:textId="77777777" w:rsidR="003E79AE" w:rsidRPr="003E79AE" w:rsidRDefault="003E79AE" w:rsidP="003E79AE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3E79AE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Statystyka publiczna w ochronie zdrowia*</w:t>
            </w:r>
          </w:p>
          <w:p w14:paraId="39E0F6B8" w14:textId="77777777" w:rsidR="003E79AE" w:rsidRPr="003E79AE" w:rsidRDefault="003E79AE" w:rsidP="003E79AE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3E79AE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K. Ekonomiki Zdrowia</w:t>
            </w:r>
          </w:p>
          <w:p w14:paraId="334231CB" w14:textId="0665BD6D" w:rsidR="003E79AE" w:rsidRPr="003E79AE" w:rsidRDefault="003E79AE" w:rsidP="003E79AE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3E79AE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Dr hab. B. Łyszczarz, prof. UMK</w:t>
            </w:r>
          </w:p>
        </w:tc>
        <w:tc>
          <w:tcPr>
            <w:tcW w:w="1134" w:type="dxa"/>
          </w:tcPr>
          <w:p w14:paraId="0D7D13B6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1269F43A" w14:textId="77777777" w:rsidR="003E79AE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  <w:vMerge/>
            <w:vAlign w:val="center"/>
          </w:tcPr>
          <w:p w14:paraId="05CB1703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  <w:vMerge/>
            <w:vAlign w:val="center"/>
          </w:tcPr>
          <w:p w14:paraId="5B3E7B92" w14:textId="77777777" w:rsidR="003E79AE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6" w:type="dxa"/>
            <w:vMerge/>
            <w:vAlign w:val="center"/>
          </w:tcPr>
          <w:p w14:paraId="071773B3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/>
            <w:vAlign w:val="center"/>
          </w:tcPr>
          <w:p w14:paraId="29BE3D78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/>
            <w:vAlign w:val="center"/>
          </w:tcPr>
          <w:p w14:paraId="0248FB37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Merge/>
            <w:vAlign w:val="center"/>
          </w:tcPr>
          <w:p w14:paraId="44DA1F8F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3E79AE" w:rsidRPr="003E25DC" w14:paraId="51B3E159" w14:textId="77777777" w:rsidTr="00FF4579">
        <w:tc>
          <w:tcPr>
            <w:tcW w:w="1980" w:type="dxa"/>
            <w:vMerge w:val="restart"/>
          </w:tcPr>
          <w:p w14:paraId="0BAE0AA0" w14:textId="1E6B7A8C" w:rsidR="003E79AE" w:rsidRDefault="003E79AE" w:rsidP="003E79A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D4447C">
              <w:rPr>
                <w:rFonts w:ascii="Times New Roman" w:hAnsi="Times New Roman"/>
                <w:sz w:val="20"/>
                <w:szCs w:val="20"/>
              </w:rPr>
              <w:t>Moduł kształcenia III: Zarządzanie w zdrowiu publicznym i zarządzanie podmiotem leczniczym</w:t>
            </w:r>
          </w:p>
        </w:tc>
        <w:tc>
          <w:tcPr>
            <w:tcW w:w="2268" w:type="dxa"/>
          </w:tcPr>
          <w:p w14:paraId="398F7C21" w14:textId="77777777" w:rsidR="003E79AE" w:rsidRPr="003E79AE" w:rsidRDefault="003E79AE" w:rsidP="003E79AE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3E79AE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Zarządzanie podmiotem leczniczym</w:t>
            </w:r>
          </w:p>
          <w:p w14:paraId="5099C47F" w14:textId="77777777" w:rsidR="003E79AE" w:rsidRPr="003E79AE" w:rsidRDefault="003E79AE" w:rsidP="003E79AE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3E79AE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K. Ekonomiki Zdrowia</w:t>
            </w:r>
          </w:p>
          <w:p w14:paraId="2EDA58D1" w14:textId="3614130E" w:rsidR="003E79AE" w:rsidRPr="003E79AE" w:rsidRDefault="003E79AE" w:rsidP="003E79AE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3E79AE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Dr hab. B. Łyszczarz, prof. UMK</w:t>
            </w:r>
          </w:p>
        </w:tc>
        <w:tc>
          <w:tcPr>
            <w:tcW w:w="1134" w:type="dxa"/>
          </w:tcPr>
          <w:p w14:paraId="098E28B7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2DBC9F57" w14:textId="255FE493" w:rsidR="003E79AE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Align w:val="center"/>
          </w:tcPr>
          <w:p w14:paraId="3839A28D" w14:textId="6AD0A761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0</w:t>
            </w:r>
          </w:p>
        </w:tc>
        <w:tc>
          <w:tcPr>
            <w:tcW w:w="567" w:type="dxa"/>
            <w:vAlign w:val="center"/>
          </w:tcPr>
          <w:p w14:paraId="161DBBD0" w14:textId="61B2151E" w:rsidR="003E79AE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0</w:t>
            </w:r>
          </w:p>
        </w:tc>
        <w:tc>
          <w:tcPr>
            <w:tcW w:w="426" w:type="dxa"/>
            <w:vAlign w:val="center"/>
          </w:tcPr>
          <w:p w14:paraId="0DBAE412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55CC4148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17F15095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Align w:val="center"/>
          </w:tcPr>
          <w:p w14:paraId="1FAD2D69" w14:textId="5D13B32F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 na ocenę</w:t>
            </w:r>
          </w:p>
        </w:tc>
      </w:tr>
      <w:tr w:rsidR="003E79AE" w:rsidRPr="003E25DC" w14:paraId="4BA64B35" w14:textId="77777777" w:rsidTr="00FF4579">
        <w:tc>
          <w:tcPr>
            <w:tcW w:w="1980" w:type="dxa"/>
            <w:vMerge/>
          </w:tcPr>
          <w:p w14:paraId="42F5D5AD" w14:textId="10B4670B" w:rsidR="003E79AE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</w:tcPr>
          <w:p w14:paraId="1A9F3E6E" w14:textId="77777777" w:rsidR="003E79AE" w:rsidRPr="003E79AE" w:rsidRDefault="003E79AE" w:rsidP="003E79AE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3E79AE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Certyfikacja i akredytacja podmiotów leczniczych</w:t>
            </w:r>
          </w:p>
          <w:p w14:paraId="6A2AC193" w14:textId="77777777" w:rsidR="003E79AE" w:rsidRPr="003E79AE" w:rsidRDefault="003E79AE" w:rsidP="003E79AE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3E79AE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K. Ekonomiki Zdrowia</w:t>
            </w:r>
          </w:p>
          <w:p w14:paraId="6C132729" w14:textId="0551066A" w:rsidR="003E79AE" w:rsidRPr="003E79AE" w:rsidRDefault="003E79AE" w:rsidP="003E79AE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3E79AE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Dr hab. B. Łyszczarz, prof. UMK</w:t>
            </w:r>
          </w:p>
        </w:tc>
        <w:tc>
          <w:tcPr>
            <w:tcW w:w="1134" w:type="dxa"/>
          </w:tcPr>
          <w:p w14:paraId="35D23D84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5D8EC0E6" w14:textId="7F55AFE3" w:rsidR="003E79AE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567" w:type="dxa"/>
            <w:vAlign w:val="center"/>
          </w:tcPr>
          <w:p w14:paraId="488B307D" w14:textId="154981CB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0</w:t>
            </w:r>
          </w:p>
        </w:tc>
        <w:tc>
          <w:tcPr>
            <w:tcW w:w="567" w:type="dxa"/>
            <w:vAlign w:val="center"/>
          </w:tcPr>
          <w:p w14:paraId="1ED00BB2" w14:textId="4004F2A2" w:rsidR="003E79AE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0</w:t>
            </w:r>
          </w:p>
        </w:tc>
        <w:tc>
          <w:tcPr>
            <w:tcW w:w="426" w:type="dxa"/>
            <w:vAlign w:val="center"/>
          </w:tcPr>
          <w:p w14:paraId="2E5D6ECD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51707EB8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63BA4749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Align w:val="center"/>
          </w:tcPr>
          <w:p w14:paraId="7C4DB1AE" w14:textId="18DCF8EF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 na ocenę</w:t>
            </w:r>
          </w:p>
        </w:tc>
      </w:tr>
      <w:tr w:rsidR="003E79AE" w:rsidRPr="003E25DC" w14:paraId="263939CB" w14:textId="77777777" w:rsidTr="00FF4579">
        <w:tc>
          <w:tcPr>
            <w:tcW w:w="1980" w:type="dxa"/>
            <w:vMerge w:val="restart"/>
          </w:tcPr>
          <w:p w14:paraId="539C5F62" w14:textId="3CC0AE2B" w:rsidR="003E79AE" w:rsidRPr="003E25DC" w:rsidRDefault="003E79AE" w:rsidP="003E79A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D4447C">
              <w:rPr>
                <w:rFonts w:ascii="Times New Roman" w:hAnsi="Times New Roman"/>
                <w:sz w:val="20"/>
                <w:szCs w:val="20"/>
              </w:rPr>
              <w:t>Moduł kształcenia VI: Badania naukowe w zdrowiu publicznym</w:t>
            </w:r>
          </w:p>
        </w:tc>
        <w:tc>
          <w:tcPr>
            <w:tcW w:w="2268" w:type="dxa"/>
          </w:tcPr>
          <w:p w14:paraId="5942800D" w14:textId="77777777" w:rsidR="003E79AE" w:rsidRPr="003E79AE" w:rsidRDefault="003E79AE" w:rsidP="003E79AE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3E79AE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Metody statystyczne w zdrowiu publicznym*</w:t>
            </w:r>
          </w:p>
          <w:p w14:paraId="67374FC8" w14:textId="3D3315B2" w:rsidR="001C6FFB" w:rsidRPr="001C6FFB" w:rsidRDefault="003E79AE" w:rsidP="001C6FFB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3E79AE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K. </w:t>
            </w:r>
            <w:r w:rsidR="001C6FFB">
              <w:t xml:space="preserve"> </w:t>
            </w:r>
            <w:r w:rsidR="001C6FFB" w:rsidRPr="001C6FFB">
              <w:rPr>
                <w:rFonts w:ascii="Times New Roman" w:hAnsi="Times New Roman"/>
                <w:sz w:val="20"/>
                <w:szCs w:val="20"/>
              </w:rPr>
              <w:t>Biostatystyki i Teorii Układów Biomedycznych</w:t>
            </w:r>
            <w:r w:rsidR="001C6FFB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1C6FFB">
              <w:t xml:space="preserve"> </w:t>
            </w:r>
            <w:r w:rsidR="001C6FFB" w:rsidRPr="001C6FFB">
              <w:rPr>
                <w:rFonts w:ascii="Times New Roman" w:hAnsi="Times New Roman"/>
                <w:sz w:val="20"/>
                <w:szCs w:val="20"/>
              </w:rPr>
              <w:t>dr hab. Katarzyna Buszko, prof. UMK</w:t>
            </w:r>
          </w:p>
          <w:p w14:paraId="31041954" w14:textId="37561EA9" w:rsidR="003E79AE" w:rsidRPr="003E79AE" w:rsidRDefault="003E79AE" w:rsidP="003E79AE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bookmarkStart w:id="1" w:name="_GoBack"/>
            <w:bookmarkEnd w:id="1"/>
          </w:p>
        </w:tc>
        <w:tc>
          <w:tcPr>
            <w:tcW w:w="1134" w:type="dxa"/>
          </w:tcPr>
          <w:p w14:paraId="054C867C" w14:textId="02079190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63CFE3CA" w14:textId="5E4FDBBB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Align w:val="center"/>
          </w:tcPr>
          <w:p w14:paraId="3962A4AF" w14:textId="38AD8E3E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0</w:t>
            </w:r>
          </w:p>
        </w:tc>
        <w:tc>
          <w:tcPr>
            <w:tcW w:w="567" w:type="dxa"/>
            <w:vAlign w:val="center"/>
          </w:tcPr>
          <w:p w14:paraId="1854A16C" w14:textId="7536BD48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30*</w:t>
            </w:r>
          </w:p>
        </w:tc>
        <w:tc>
          <w:tcPr>
            <w:tcW w:w="426" w:type="dxa"/>
            <w:vAlign w:val="center"/>
          </w:tcPr>
          <w:p w14:paraId="01C16988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73FA29D8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5F244073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Align w:val="center"/>
          </w:tcPr>
          <w:p w14:paraId="0CC96BCC" w14:textId="50086E6A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Egzamin</w:t>
            </w:r>
          </w:p>
        </w:tc>
      </w:tr>
      <w:tr w:rsidR="003E79AE" w:rsidRPr="003E25DC" w14:paraId="61B3D7E3" w14:textId="77777777" w:rsidTr="00FF4579">
        <w:tc>
          <w:tcPr>
            <w:tcW w:w="1980" w:type="dxa"/>
            <w:vMerge/>
          </w:tcPr>
          <w:p w14:paraId="52550C5E" w14:textId="229E4B91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  <w:vAlign w:val="center"/>
          </w:tcPr>
          <w:p w14:paraId="7693B321" w14:textId="77777777" w:rsidR="003E79AE" w:rsidRPr="00C25398" w:rsidRDefault="003E79AE" w:rsidP="003E79A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C25398">
              <w:rPr>
                <w:rFonts w:ascii="Times New Roman" w:hAnsi="Times New Roman"/>
                <w:sz w:val="20"/>
                <w:szCs w:val="20"/>
              </w:rPr>
              <w:t>Badania kliniczne</w:t>
            </w:r>
          </w:p>
          <w:p w14:paraId="1B4BED21" w14:textId="77777777" w:rsidR="003E79AE" w:rsidRPr="00C25398" w:rsidRDefault="003E79AE" w:rsidP="003E79A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C25398">
              <w:rPr>
                <w:rFonts w:ascii="Times New Roman" w:hAnsi="Times New Roman"/>
                <w:sz w:val="20"/>
                <w:szCs w:val="20"/>
              </w:rPr>
              <w:lastRenderedPageBreak/>
              <w:t>K. Fizjologii Wysiłku Fizycznego i Anatomii Funkcjonalnej</w:t>
            </w:r>
          </w:p>
          <w:p w14:paraId="23C86504" w14:textId="4AD4D372" w:rsidR="003E79AE" w:rsidRPr="003E25DC" w:rsidRDefault="003E79AE" w:rsidP="003E79A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C25398">
              <w:rPr>
                <w:rFonts w:ascii="Times New Roman" w:hAnsi="Times New Roman"/>
                <w:sz w:val="20"/>
                <w:szCs w:val="20"/>
              </w:rPr>
              <w:t>Prof. dr hab. P. Zalewski</w:t>
            </w:r>
          </w:p>
        </w:tc>
        <w:tc>
          <w:tcPr>
            <w:tcW w:w="1134" w:type="dxa"/>
          </w:tcPr>
          <w:p w14:paraId="59D80F63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50D32700" w14:textId="56B767F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Align w:val="center"/>
          </w:tcPr>
          <w:p w14:paraId="4F8C0344" w14:textId="551C5BAD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5</w:t>
            </w:r>
          </w:p>
        </w:tc>
        <w:tc>
          <w:tcPr>
            <w:tcW w:w="567" w:type="dxa"/>
            <w:vAlign w:val="center"/>
          </w:tcPr>
          <w:p w14:paraId="4966207E" w14:textId="3BF5D9BC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5</w:t>
            </w:r>
          </w:p>
        </w:tc>
        <w:tc>
          <w:tcPr>
            <w:tcW w:w="426" w:type="dxa"/>
            <w:vAlign w:val="center"/>
          </w:tcPr>
          <w:p w14:paraId="6DF964FA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13A3B78B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0AC5188E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Align w:val="center"/>
          </w:tcPr>
          <w:p w14:paraId="464BB6E2" w14:textId="61AECBA0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 na ocenę</w:t>
            </w:r>
          </w:p>
        </w:tc>
      </w:tr>
      <w:tr w:rsidR="003E79AE" w:rsidRPr="003E25DC" w14:paraId="32A024F1" w14:textId="77777777" w:rsidTr="00FF4579">
        <w:tc>
          <w:tcPr>
            <w:tcW w:w="1980" w:type="dxa"/>
            <w:vMerge/>
          </w:tcPr>
          <w:p w14:paraId="6925F862" w14:textId="2DC5AF6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</w:tcPr>
          <w:p w14:paraId="3248C4B2" w14:textId="77777777" w:rsidR="003E79AE" w:rsidRPr="004754D4" w:rsidRDefault="003E79AE" w:rsidP="003E79A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4754D4">
              <w:rPr>
                <w:rFonts w:ascii="Times New Roman" w:hAnsi="Times New Roman"/>
                <w:sz w:val="20"/>
                <w:szCs w:val="20"/>
              </w:rPr>
              <w:t>Informacja naukowa w zdrowiu publicznym*</w:t>
            </w:r>
          </w:p>
          <w:p w14:paraId="2CAEA4B3" w14:textId="77777777" w:rsidR="003E79AE" w:rsidRDefault="003E79AE" w:rsidP="003E79A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K. Ekonomiki Zdrowia</w:t>
            </w:r>
          </w:p>
          <w:p w14:paraId="70B6C3FB" w14:textId="42F13E2B" w:rsidR="003E79AE" w:rsidRPr="003E25DC" w:rsidRDefault="003E79AE" w:rsidP="003E79A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r hab. B. Łyszczarz, prof. UMK</w:t>
            </w:r>
          </w:p>
        </w:tc>
        <w:tc>
          <w:tcPr>
            <w:tcW w:w="1134" w:type="dxa"/>
          </w:tcPr>
          <w:p w14:paraId="2E89621B" w14:textId="4975CD6E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Merge w:val="restart"/>
            <w:vAlign w:val="center"/>
          </w:tcPr>
          <w:p w14:paraId="67856B44" w14:textId="09343746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Merge w:val="restart"/>
            <w:vAlign w:val="center"/>
          </w:tcPr>
          <w:p w14:paraId="0470F828" w14:textId="054D2C3B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0</w:t>
            </w:r>
          </w:p>
        </w:tc>
        <w:tc>
          <w:tcPr>
            <w:tcW w:w="567" w:type="dxa"/>
            <w:vMerge w:val="restart"/>
            <w:vAlign w:val="center"/>
          </w:tcPr>
          <w:p w14:paraId="7CECD1F2" w14:textId="0B65E13E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0</w:t>
            </w:r>
            <w:r>
              <w:rPr>
                <w:rFonts w:ascii="Times New Roman" w:hAnsi="Times New Roman"/>
                <w:sz w:val="20"/>
                <w:szCs w:val="20"/>
              </w:rPr>
              <w:t>*</w:t>
            </w:r>
          </w:p>
        </w:tc>
        <w:tc>
          <w:tcPr>
            <w:tcW w:w="426" w:type="dxa"/>
            <w:vMerge w:val="restart"/>
            <w:vAlign w:val="center"/>
          </w:tcPr>
          <w:p w14:paraId="243F32B1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 w:val="restart"/>
            <w:vAlign w:val="center"/>
          </w:tcPr>
          <w:p w14:paraId="27887ADB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 w:val="restart"/>
            <w:vAlign w:val="center"/>
          </w:tcPr>
          <w:p w14:paraId="39DDF322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Merge w:val="restart"/>
            <w:vAlign w:val="center"/>
          </w:tcPr>
          <w:p w14:paraId="12C53572" w14:textId="6B076876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 na ocenę</w:t>
            </w:r>
          </w:p>
        </w:tc>
      </w:tr>
      <w:tr w:rsidR="003E79AE" w:rsidRPr="003E25DC" w14:paraId="6A5C238C" w14:textId="77777777" w:rsidTr="00FF4579">
        <w:tc>
          <w:tcPr>
            <w:tcW w:w="1980" w:type="dxa"/>
            <w:vMerge/>
          </w:tcPr>
          <w:p w14:paraId="7B9599E0" w14:textId="13E6BEF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</w:tcPr>
          <w:p w14:paraId="3BDF7D1D" w14:textId="77777777" w:rsidR="003E79AE" w:rsidRDefault="003E79AE" w:rsidP="003E79A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Przygotowanie publikacji naukowych*</w:t>
            </w:r>
          </w:p>
          <w:p w14:paraId="07CFA8A4" w14:textId="77777777" w:rsidR="003E79AE" w:rsidRDefault="003E79AE" w:rsidP="003E79A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K. Ekonomiki Zdrowia</w:t>
            </w:r>
          </w:p>
          <w:p w14:paraId="353D1160" w14:textId="44854CA8" w:rsidR="003E79AE" w:rsidRPr="003E25DC" w:rsidRDefault="003E79AE" w:rsidP="003E79A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r hab. B. Łyszczarz, prof. UMK</w:t>
            </w:r>
          </w:p>
        </w:tc>
        <w:tc>
          <w:tcPr>
            <w:tcW w:w="1134" w:type="dxa"/>
          </w:tcPr>
          <w:p w14:paraId="02D0520A" w14:textId="4756D65E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0CE80C06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  <w:vMerge/>
            <w:vAlign w:val="center"/>
          </w:tcPr>
          <w:p w14:paraId="3D21F31C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  <w:vMerge/>
            <w:vAlign w:val="center"/>
          </w:tcPr>
          <w:p w14:paraId="5A785B18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6" w:type="dxa"/>
            <w:vMerge/>
            <w:vAlign w:val="center"/>
          </w:tcPr>
          <w:p w14:paraId="564B81C8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/>
            <w:vAlign w:val="center"/>
          </w:tcPr>
          <w:p w14:paraId="29BEBC3C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/>
            <w:vAlign w:val="center"/>
          </w:tcPr>
          <w:p w14:paraId="154816D3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Merge/>
            <w:vAlign w:val="center"/>
          </w:tcPr>
          <w:p w14:paraId="09A06C01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B45999" w:rsidRPr="003E25DC" w14:paraId="1BFFDF0D" w14:textId="77777777" w:rsidTr="00FF4579">
        <w:trPr>
          <w:trHeight w:val="470"/>
        </w:trPr>
        <w:tc>
          <w:tcPr>
            <w:tcW w:w="1980" w:type="dxa"/>
            <w:vMerge/>
          </w:tcPr>
          <w:p w14:paraId="38D87BFE" w14:textId="1638B438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  <w:vAlign w:val="center"/>
          </w:tcPr>
          <w:p w14:paraId="64199B82" w14:textId="319CBC7B" w:rsidR="00B45999" w:rsidRPr="003E25DC" w:rsidRDefault="00B45999" w:rsidP="00A25A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Seminarium magisterskie</w:t>
            </w:r>
          </w:p>
        </w:tc>
        <w:tc>
          <w:tcPr>
            <w:tcW w:w="1134" w:type="dxa"/>
          </w:tcPr>
          <w:p w14:paraId="456FBB12" w14:textId="696AB315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6A686A24" w14:textId="64F795DF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567" w:type="dxa"/>
            <w:vAlign w:val="center"/>
          </w:tcPr>
          <w:p w14:paraId="42BCE7A8" w14:textId="6230FF6C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640FE62E" w14:textId="27B9F3E6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6" w:type="dxa"/>
            <w:vAlign w:val="center"/>
          </w:tcPr>
          <w:p w14:paraId="50FE5DDC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49639105" w14:textId="093D680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0</w:t>
            </w:r>
          </w:p>
        </w:tc>
        <w:tc>
          <w:tcPr>
            <w:tcW w:w="425" w:type="dxa"/>
            <w:vAlign w:val="center"/>
          </w:tcPr>
          <w:p w14:paraId="0BBF4D54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Align w:val="center"/>
          </w:tcPr>
          <w:p w14:paraId="45064131" w14:textId="13CC8A1F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</w:t>
            </w:r>
          </w:p>
        </w:tc>
      </w:tr>
      <w:tr w:rsidR="003E79AE" w:rsidRPr="003E25DC" w14:paraId="632015D2" w14:textId="77777777" w:rsidTr="00FF4579">
        <w:tc>
          <w:tcPr>
            <w:tcW w:w="1980" w:type="dxa"/>
            <w:vMerge w:val="restart"/>
          </w:tcPr>
          <w:p w14:paraId="02D54EB2" w14:textId="15E96241" w:rsidR="003E79AE" w:rsidRPr="003E25DC" w:rsidRDefault="003E79AE" w:rsidP="003E79A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D4447C">
              <w:rPr>
                <w:rFonts w:ascii="Times New Roman" w:hAnsi="Times New Roman"/>
                <w:sz w:val="20"/>
                <w:szCs w:val="20"/>
              </w:rPr>
              <w:t>Moduł kształcenia VII: Nauki społeczne i behawioralne</w:t>
            </w:r>
          </w:p>
        </w:tc>
        <w:tc>
          <w:tcPr>
            <w:tcW w:w="2268" w:type="dxa"/>
            <w:vAlign w:val="center"/>
          </w:tcPr>
          <w:p w14:paraId="0C5842DD" w14:textId="77777777" w:rsidR="003E79AE" w:rsidRDefault="003E79AE" w:rsidP="003E79A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Przywództwo i budowanie zespołów</w:t>
            </w:r>
          </w:p>
          <w:p w14:paraId="3109C578" w14:textId="77777777" w:rsidR="003E79AE" w:rsidRDefault="003E79AE" w:rsidP="003E79A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K. Ekonomiki Zdrowia</w:t>
            </w:r>
          </w:p>
          <w:p w14:paraId="4C38C3C7" w14:textId="5EE95460" w:rsidR="003E79AE" w:rsidRPr="003E25DC" w:rsidRDefault="003E79AE" w:rsidP="003E79A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r hab. B. Łyszczarz, prof. UMK</w:t>
            </w:r>
          </w:p>
        </w:tc>
        <w:tc>
          <w:tcPr>
            <w:tcW w:w="1134" w:type="dxa"/>
          </w:tcPr>
          <w:p w14:paraId="38BB7D37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Merge w:val="restart"/>
            <w:vAlign w:val="center"/>
          </w:tcPr>
          <w:p w14:paraId="0BBF823F" w14:textId="12A9BC9D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Merge w:val="restart"/>
            <w:vAlign w:val="center"/>
          </w:tcPr>
          <w:p w14:paraId="4CF46781" w14:textId="19D3D2B9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5</w:t>
            </w:r>
          </w:p>
        </w:tc>
        <w:tc>
          <w:tcPr>
            <w:tcW w:w="567" w:type="dxa"/>
            <w:vMerge w:val="restart"/>
            <w:vAlign w:val="center"/>
          </w:tcPr>
          <w:p w14:paraId="573397AE" w14:textId="1D4DDCB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5</w:t>
            </w:r>
          </w:p>
        </w:tc>
        <w:tc>
          <w:tcPr>
            <w:tcW w:w="426" w:type="dxa"/>
            <w:vMerge w:val="restart"/>
            <w:vAlign w:val="center"/>
          </w:tcPr>
          <w:p w14:paraId="714EC38D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 w:val="restart"/>
            <w:vAlign w:val="center"/>
          </w:tcPr>
          <w:p w14:paraId="75B0F427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 w:val="restart"/>
            <w:vAlign w:val="center"/>
          </w:tcPr>
          <w:p w14:paraId="209366CB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Merge w:val="restart"/>
            <w:vAlign w:val="center"/>
          </w:tcPr>
          <w:p w14:paraId="51DB3F81" w14:textId="576FCB5C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</w:t>
            </w:r>
          </w:p>
        </w:tc>
      </w:tr>
      <w:tr w:rsidR="003E79AE" w:rsidRPr="003E25DC" w14:paraId="1799814D" w14:textId="77777777" w:rsidTr="00FF4579">
        <w:tc>
          <w:tcPr>
            <w:tcW w:w="1980" w:type="dxa"/>
            <w:vMerge/>
          </w:tcPr>
          <w:p w14:paraId="4D34C81D" w14:textId="39ECAE60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  <w:vAlign w:val="center"/>
          </w:tcPr>
          <w:p w14:paraId="733D3D60" w14:textId="77777777" w:rsidR="003E79AE" w:rsidRDefault="003E79AE" w:rsidP="003E79A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Psychologia na rynku pracy</w:t>
            </w:r>
          </w:p>
          <w:p w14:paraId="0F6872E8" w14:textId="77777777" w:rsidR="003E79AE" w:rsidRDefault="003E79AE" w:rsidP="003E79A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K. Neuropsychologii klinicznej</w:t>
            </w:r>
          </w:p>
          <w:p w14:paraId="7CEDDAAC" w14:textId="7DC2A279" w:rsidR="003E79AE" w:rsidRPr="003E25DC" w:rsidRDefault="004E66ED" w:rsidP="003E79A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</w:t>
            </w:r>
            <w:r w:rsidR="003E79AE">
              <w:rPr>
                <w:rFonts w:ascii="Times New Roman" w:hAnsi="Times New Roman"/>
                <w:sz w:val="20"/>
                <w:szCs w:val="20"/>
              </w:rPr>
              <w:t xml:space="preserve">r hab.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E.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Sygit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>-Kowalkowska, prof. UMK</w:t>
            </w:r>
          </w:p>
        </w:tc>
        <w:tc>
          <w:tcPr>
            <w:tcW w:w="1134" w:type="dxa"/>
          </w:tcPr>
          <w:p w14:paraId="4BEAE607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0D8789F7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  <w:vMerge/>
            <w:vAlign w:val="center"/>
          </w:tcPr>
          <w:p w14:paraId="23C48008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  <w:vMerge/>
            <w:vAlign w:val="center"/>
          </w:tcPr>
          <w:p w14:paraId="44706855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6" w:type="dxa"/>
            <w:vMerge/>
            <w:vAlign w:val="center"/>
          </w:tcPr>
          <w:p w14:paraId="275F4BEA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/>
            <w:vAlign w:val="center"/>
          </w:tcPr>
          <w:p w14:paraId="0DF00AFB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/>
            <w:vAlign w:val="center"/>
          </w:tcPr>
          <w:p w14:paraId="4CE1F0C9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Merge/>
            <w:vAlign w:val="center"/>
          </w:tcPr>
          <w:p w14:paraId="12DF324D" w14:textId="77777777" w:rsidR="003E79AE" w:rsidRPr="003E25DC" w:rsidRDefault="003E79AE" w:rsidP="003E79A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B45999" w:rsidRPr="003E25DC" w14:paraId="4D7A13AE" w14:textId="77777777" w:rsidTr="00FF4579">
        <w:tc>
          <w:tcPr>
            <w:tcW w:w="1980" w:type="dxa"/>
            <w:vMerge w:val="restart"/>
          </w:tcPr>
          <w:p w14:paraId="749E866B" w14:textId="446D87FB" w:rsidR="00B45999" w:rsidRPr="003E25DC" w:rsidRDefault="00D4447C" w:rsidP="00D4447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D4447C">
              <w:rPr>
                <w:rFonts w:ascii="Times New Roman" w:hAnsi="Times New Roman"/>
                <w:sz w:val="20"/>
                <w:szCs w:val="20"/>
              </w:rPr>
              <w:t>Moduł kształcenia VIII: Zajęcia do wyboru</w:t>
            </w:r>
          </w:p>
        </w:tc>
        <w:tc>
          <w:tcPr>
            <w:tcW w:w="2268" w:type="dxa"/>
            <w:vAlign w:val="center"/>
          </w:tcPr>
          <w:p w14:paraId="20E68AA7" w14:textId="77777777" w:rsidR="00B45999" w:rsidRPr="003E25DC" w:rsidRDefault="00B45999" w:rsidP="00A25A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 xml:space="preserve">Wykład ogólnouniwersytecki / </w:t>
            </w:r>
          </w:p>
          <w:p w14:paraId="0097B069" w14:textId="4761F339" w:rsidR="00B45999" w:rsidRPr="003E25DC" w:rsidRDefault="00B45999" w:rsidP="00A25A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Wykład kursowy</w:t>
            </w:r>
          </w:p>
        </w:tc>
        <w:tc>
          <w:tcPr>
            <w:tcW w:w="1134" w:type="dxa"/>
          </w:tcPr>
          <w:p w14:paraId="5657513C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6ED44143" w14:textId="13BCA149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Align w:val="center"/>
          </w:tcPr>
          <w:p w14:paraId="5FD8A42B" w14:textId="46841D40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5</w:t>
            </w:r>
          </w:p>
        </w:tc>
        <w:tc>
          <w:tcPr>
            <w:tcW w:w="567" w:type="dxa"/>
            <w:vAlign w:val="center"/>
          </w:tcPr>
          <w:p w14:paraId="151EF724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6" w:type="dxa"/>
            <w:vAlign w:val="center"/>
          </w:tcPr>
          <w:p w14:paraId="5FFBDAAC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5C00D3F8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26D0C8FB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Align w:val="center"/>
          </w:tcPr>
          <w:p w14:paraId="32BB10A3" w14:textId="5562EEC6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</w:t>
            </w:r>
          </w:p>
        </w:tc>
      </w:tr>
      <w:tr w:rsidR="00B45999" w:rsidRPr="003E25DC" w14:paraId="6144122F" w14:textId="77777777" w:rsidTr="00FF4579">
        <w:tc>
          <w:tcPr>
            <w:tcW w:w="1980" w:type="dxa"/>
            <w:vMerge/>
          </w:tcPr>
          <w:p w14:paraId="48C02EB2" w14:textId="784EBEBE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  <w:vAlign w:val="center"/>
          </w:tcPr>
          <w:p w14:paraId="4F6F098E" w14:textId="77777777" w:rsidR="00B45999" w:rsidRPr="003E25DC" w:rsidRDefault="00B45999" w:rsidP="00A25A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 xml:space="preserve">Wykład ogólnouniwersytecki / </w:t>
            </w:r>
          </w:p>
          <w:p w14:paraId="29E38AE8" w14:textId="71CE6E71" w:rsidR="00B45999" w:rsidRPr="003E25DC" w:rsidRDefault="00B45999" w:rsidP="00A25A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Wykład kursowy</w:t>
            </w:r>
          </w:p>
        </w:tc>
        <w:tc>
          <w:tcPr>
            <w:tcW w:w="1134" w:type="dxa"/>
          </w:tcPr>
          <w:p w14:paraId="1954B2B6" w14:textId="55465A5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6158AE15" w14:textId="176FC76F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Align w:val="center"/>
          </w:tcPr>
          <w:p w14:paraId="221B3DCA" w14:textId="3642B3D5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5</w:t>
            </w:r>
          </w:p>
        </w:tc>
        <w:tc>
          <w:tcPr>
            <w:tcW w:w="567" w:type="dxa"/>
            <w:vAlign w:val="center"/>
          </w:tcPr>
          <w:p w14:paraId="0A1E1FEA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6" w:type="dxa"/>
            <w:vAlign w:val="center"/>
          </w:tcPr>
          <w:p w14:paraId="40BB09F5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6279CD73" w14:textId="22DC195D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75CB9F9F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Align w:val="center"/>
          </w:tcPr>
          <w:p w14:paraId="1FB797B7" w14:textId="37F9C94C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</w:t>
            </w:r>
          </w:p>
        </w:tc>
      </w:tr>
      <w:tr w:rsidR="00A25A0B" w:rsidRPr="003E25DC" w14:paraId="5AE2EF68" w14:textId="77777777" w:rsidTr="00FF4579">
        <w:tc>
          <w:tcPr>
            <w:tcW w:w="1980" w:type="dxa"/>
          </w:tcPr>
          <w:p w14:paraId="0B7A7297" w14:textId="24F56142" w:rsidR="00A25A0B" w:rsidRPr="003E25DC" w:rsidRDefault="00D4447C" w:rsidP="00D4447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D4447C">
              <w:rPr>
                <w:rFonts w:ascii="Times New Roman" w:hAnsi="Times New Roman"/>
                <w:sz w:val="20"/>
                <w:szCs w:val="20"/>
              </w:rPr>
              <w:t>Moduł kształcenia IX: Język obcy</w:t>
            </w:r>
          </w:p>
        </w:tc>
        <w:tc>
          <w:tcPr>
            <w:tcW w:w="2268" w:type="dxa"/>
            <w:vAlign w:val="center"/>
          </w:tcPr>
          <w:p w14:paraId="2AE8A93F" w14:textId="603CA88D" w:rsidR="004754D4" w:rsidRPr="003E25DC" w:rsidRDefault="00A25A0B" w:rsidP="00A25A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Język obcy</w:t>
            </w:r>
          </w:p>
        </w:tc>
        <w:tc>
          <w:tcPr>
            <w:tcW w:w="1134" w:type="dxa"/>
          </w:tcPr>
          <w:p w14:paraId="3AB19042" w14:textId="070499DE" w:rsidR="00A25A0B" w:rsidRPr="003E25DC" w:rsidRDefault="00A25A0B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48F7FA8F" w14:textId="58BCC6AB" w:rsidR="00A25A0B" w:rsidRPr="003E25DC" w:rsidRDefault="00A25A0B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567" w:type="dxa"/>
            <w:vAlign w:val="center"/>
          </w:tcPr>
          <w:p w14:paraId="6C541DD5" w14:textId="12483903" w:rsidR="00A25A0B" w:rsidRPr="003E25DC" w:rsidRDefault="00A25A0B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72096511" w14:textId="661D6F6B" w:rsidR="00A25A0B" w:rsidRPr="003E25DC" w:rsidRDefault="00A25A0B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6" w:type="dxa"/>
            <w:vAlign w:val="center"/>
          </w:tcPr>
          <w:p w14:paraId="6D774492" w14:textId="2D956E7F" w:rsidR="00A25A0B" w:rsidRPr="003E25DC" w:rsidRDefault="00A25A0B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30</w:t>
            </w:r>
          </w:p>
        </w:tc>
        <w:tc>
          <w:tcPr>
            <w:tcW w:w="425" w:type="dxa"/>
            <w:vAlign w:val="center"/>
          </w:tcPr>
          <w:p w14:paraId="138E7793" w14:textId="77777777" w:rsidR="00A25A0B" w:rsidRPr="003E25DC" w:rsidRDefault="00A25A0B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5B8DF07B" w14:textId="77777777" w:rsidR="00A25A0B" w:rsidRPr="003E25DC" w:rsidRDefault="00A25A0B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Align w:val="center"/>
          </w:tcPr>
          <w:p w14:paraId="6F4F93B8" w14:textId="4DD730D6" w:rsidR="00A25A0B" w:rsidRPr="003E25DC" w:rsidRDefault="00A25A0B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Egzamin</w:t>
            </w:r>
          </w:p>
        </w:tc>
      </w:tr>
      <w:tr w:rsidR="00A25A0B" w:rsidRPr="003E25DC" w14:paraId="316E8AE3" w14:textId="77777777" w:rsidTr="00FF4579">
        <w:tc>
          <w:tcPr>
            <w:tcW w:w="1980" w:type="dxa"/>
          </w:tcPr>
          <w:p w14:paraId="04EBD6A2" w14:textId="71FDA646" w:rsidR="00A25A0B" w:rsidRPr="003E25DC" w:rsidRDefault="00D4447C" w:rsidP="00D4447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D4447C">
              <w:rPr>
                <w:rFonts w:ascii="Times New Roman" w:hAnsi="Times New Roman"/>
                <w:sz w:val="20"/>
                <w:szCs w:val="20"/>
              </w:rPr>
              <w:t>Moduł kształcenia XI: Praktyki</w:t>
            </w:r>
          </w:p>
        </w:tc>
        <w:tc>
          <w:tcPr>
            <w:tcW w:w="2268" w:type="dxa"/>
            <w:vAlign w:val="center"/>
          </w:tcPr>
          <w:p w14:paraId="6695AF09" w14:textId="7978E50C" w:rsidR="00A25A0B" w:rsidRPr="003E25DC" w:rsidRDefault="00A25A0B" w:rsidP="00A25A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Praktyka zawodowa</w:t>
            </w:r>
          </w:p>
        </w:tc>
        <w:tc>
          <w:tcPr>
            <w:tcW w:w="1134" w:type="dxa"/>
          </w:tcPr>
          <w:p w14:paraId="1768D03A" w14:textId="568FA074" w:rsidR="00A25A0B" w:rsidRPr="003E25DC" w:rsidRDefault="00A25A0B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2B090063" w14:textId="0FDE19B0" w:rsidR="00A25A0B" w:rsidRPr="003E25DC" w:rsidRDefault="00A25A0B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Align w:val="center"/>
          </w:tcPr>
          <w:p w14:paraId="13609C1A" w14:textId="77777777" w:rsidR="00A25A0B" w:rsidRPr="003E25DC" w:rsidRDefault="00A25A0B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7C514584" w14:textId="77777777" w:rsidR="00A25A0B" w:rsidRPr="003E25DC" w:rsidRDefault="00A25A0B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6" w:type="dxa"/>
            <w:vAlign w:val="center"/>
          </w:tcPr>
          <w:p w14:paraId="54E4E25F" w14:textId="77777777" w:rsidR="00A25A0B" w:rsidRPr="003E25DC" w:rsidRDefault="00A25A0B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6BCD3572" w14:textId="77777777" w:rsidR="00A25A0B" w:rsidRPr="003E25DC" w:rsidRDefault="00A25A0B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3A883593" w14:textId="7D10CA6B" w:rsidR="00A25A0B" w:rsidRPr="003E25DC" w:rsidRDefault="00A25A0B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60</w:t>
            </w:r>
          </w:p>
        </w:tc>
        <w:tc>
          <w:tcPr>
            <w:tcW w:w="1105" w:type="dxa"/>
            <w:vAlign w:val="center"/>
          </w:tcPr>
          <w:p w14:paraId="167C1641" w14:textId="5C44E745" w:rsidR="00A25A0B" w:rsidRPr="003E25DC" w:rsidRDefault="00A25A0B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</w:t>
            </w:r>
          </w:p>
        </w:tc>
      </w:tr>
      <w:tr w:rsidR="00A25A0B" w:rsidRPr="003E25DC" w14:paraId="7B61E6B1" w14:textId="77777777" w:rsidTr="00FF4579">
        <w:tc>
          <w:tcPr>
            <w:tcW w:w="5382" w:type="dxa"/>
            <w:gridSpan w:val="3"/>
          </w:tcPr>
          <w:p w14:paraId="4F074278" w14:textId="21BE20F2" w:rsidR="00A25A0B" w:rsidRPr="003E25DC" w:rsidRDefault="00A25A0B" w:rsidP="00A25A0B">
            <w:pPr>
              <w:spacing w:after="0" w:line="240" w:lineRule="auto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 w:rsidRPr="003E25DC">
              <w:rPr>
                <w:rFonts w:ascii="Times New Roman" w:hAnsi="Times New Roman"/>
                <w:b/>
                <w:sz w:val="20"/>
                <w:szCs w:val="20"/>
              </w:rPr>
              <w:t xml:space="preserve">Razem: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450</w:t>
            </w:r>
            <w:r w:rsidRPr="003E25DC">
              <w:rPr>
                <w:rFonts w:ascii="Times New Roman" w:hAnsi="Times New Roman"/>
                <w:b/>
                <w:sz w:val="20"/>
                <w:szCs w:val="20"/>
              </w:rPr>
              <w:t xml:space="preserve"> godzin (do wyboru)</w:t>
            </w:r>
          </w:p>
        </w:tc>
        <w:tc>
          <w:tcPr>
            <w:tcW w:w="850" w:type="dxa"/>
            <w:vAlign w:val="center"/>
          </w:tcPr>
          <w:p w14:paraId="648DDFB1" w14:textId="4520643B" w:rsidR="00A25A0B" w:rsidRPr="003E25DC" w:rsidRDefault="00A25A0B" w:rsidP="00A25A0B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32</w:t>
            </w:r>
            <w:r w:rsidRPr="003E25DC">
              <w:rPr>
                <w:rFonts w:ascii="Times New Roman" w:hAnsi="Times New Roman"/>
                <w:b/>
                <w:sz w:val="20"/>
                <w:szCs w:val="20"/>
              </w:rPr>
              <w:t xml:space="preserve"> (</w:t>
            </w:r>
            <w:r w:rsidR="00DF4FF7">
              <w:rPr>
                <w:rFonts w:ascii="Times New Roman" w:hAnsi="Times New Roman"/>
                <w:b/>
                <w:sz w:val="20"/>
                <w:szCs w:val="20"/>
              </w:rPr>
              <w:t>20</w:t>
            </w:r>
            <w:r w:rsidRPr="003E25DC">
              <w:rPr>
                <w:rFonts w:ascii="Times New Roman" w:hAnsi="Times New Roman"/>
                <w:b/>
                <w:sz w:val="20"/>
                <w:szCs w:val="20"/>
              </w:rPr>
              <w:t>)</w:t>
            </w:r>
          </w:p>
        </w:tc>
        <w:tc>
          <w:tcPr>
            <w:tcW w:w="567" w:type="dxa"/>
            <w:vAlign w:val="center"/>
          </w:tcPr>
          <w:p w14:paraId="31CB6AEF" w14:textId="3DB3C23D" w:rsidR="00A25A0B" w:rsidRPr="003E25DC" w:rsidRDefault="00A25A0B" w:rsidP="00A25A0B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160</w:t>
            </w:r>
          </w:p>
        </w:tc>
        <w:tc>
          <w:tcPr>
            <w:tcW w:w="567" w:type="dxa"/>
            <w:vAlign w:val="center"/>
          </w:tcPr>
          <w:p w14:paraId="63D2204C" w14:textId="1DEA34DA" w:rsidR="00A25A0B" w:rsidRPr="003E25DC" w:rsidRDefault="00A25A0B" w:rsidP="00A25A0B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170</w:t>
            </w:r>
          </w:p>
        </w:tc>
        <w:tc>
          <w:tcPr>
            <w:tcW w:w="426" w:type="dxa"/>
            <w:vAlign w:val="center"/>
          </w:tcPr>
          <w:p w14:paraId="0F2DFCC6" w14:textId="69953B25" w:rsidR="00A25A0B" w:rsidRPr="003E25DC" w:rsidRDefault="00A25A0B" w:rsidP="00A25A0B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3E25DC">
              <w:rPr>
                <w:rFonts w:ascii="Times New Roman" w:hAnsi="Times New Roman"/>
                <w:b/>
                <w:sz w:val="20"/>
                <w:szCs w:val="20"/>
              </w:rPr>
              <w:t>30</w:t>
            </w:r>
          </w:p>
        </w:tc>
        <w:tc>
          <w:tcPr>
            <w:tcW w:w="425" w:type="dxa"/>
            <w:vAlign w:val="center"/>
          </w:tcPr>
          <w:p w14:paraId="7246E063" w14:textId="76301251" w:rsidR="00A25A0B" w:rsidRPr="003E25DC" w:rsidRDefault="00A25A0B" w:rsidP="00A25A0B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20</w:t>
            </w:r>
          </w:p>
        </w:tc>
        <w:tc>
          <w:tcPr>
            <w:tcW w:w="425" w:type="dxa"/>
            <w:vAlign w:val="center"/>
          </w:tcPr>
          <w:p w14:paraId="241B3977" w14:textId="4C4C635B" w:rsidR="00A25A0B" w:rsidRPr="003E25DC" w:rsidRDefault="00A25A0B" w:rsidP="00A25A0B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3E25DC">
              <w:rPr>
                <w:rFonts w:ascii="Times New Roman" w:hAnsi="Times New Roman"/>
                <w:b/>
                <w:sz w:val="20"/>
                <w:szCs w:val="20"/>
              </w:rPr>
              <w:t>70</w:t>
            </w:r>
          </w:p>
        </w:tc>
        <w:tc>
          <w:tcPr>
            <w:tcW w:w="1105" w:type="dxa"/>
          </w:tcPr>
          <w:p w14:paraId="43785BAD" w14:textId="5A69D65D" w:rsidR="00A25A0B" w:rsidRPr="003E25DC" w:rsidRDefault="00A25A0B" w:rsidP="00A25A0B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3E25DC">
              <w:rPr>
                <w:rFonts w:ascii="Times New Roman" w:hAnsi="Times New Roman"/>
                <w:b/>
                <w:sz w:val="20"/>
                <w:szCs w:val="20"/>
              </w:rPr>
              <w:t>X</w:t>
            </w:r>
          </w:p>
        </w:tc>
      </w:tr>
    </w:tbl>
    <w:p w14:paraId="72118FBA" w14:textId="77777777" w:rsidR="00D94F3F" w:rsidRPr="0037588B" w:rsidRDefault="00D94F3F" w:rsidP="00D94F3F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37588B">
        <w:rPr>
          <w:rFonts w:ascii="Times New Roman" w:hAnsi="Times New Roman"/>
          <w:sz w:val="20"/>
          <w:szCs w:val="20"/>
        </w:rPr>
        <w:t>* - ćwiczenia komputerowe w grupach umożliwiających pracę każdego studenta na osobnym komputerze.</w:t>
      </w:r>
    </w:p>
    <w:p w14:paraId="07787236" w14:textId="705946A1" w:rsidR="00E76E85" w:rsidRPr="003E25DC" w:rsidRDefault="00E76E85" w:rsidP="0083138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BF784A7" w14:textId="042C7853" w:rsidR="0088499C" w:rsidRDefault="0088499C" w:rsidP="0083138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910CDFC" w14:textId="77777777" w:rsidR="00FF4579" w:rsidRDefault="00FF4579" w:rsidP="0083138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E34AAE8" w14:textId="158D49F2" w:rsidR="00445DEF" w:rsidRDefault="00445DEF" w:rsidP="0083138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85A7D36" w14:textId="72827893" w:rsidR="00445DEF" w:rsidRDefault="00445DEF" w:rsidP="0083138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2589831" w14:textId="77777777" w:rsidR="00445DEF" w:rsidRPr="003E25DC" w:rsidRDefault="00445DEF" w:rsidP="0083138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C2DDC82" w14:textId="77777777" w:rsidR="003E79AE" w:rsidRDefault="003E79AE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p w14:paraId="01BC16CD" w14:textId="1E2F6B23" w:rsidR="00E76E85" w:rsidRPr="003E25DC" w:rsidRDefault="00E76E85" w:rsidP="00E76E85">
      <w:pPr>
        <w:spacing w:after="0" w:line="360" w:lineRule="auto"/>
        <w:rPr>
          <w:rFonts w:ascii="Times New Roman" w:hAnsi="Times New Roman"/>
          <w:sz w:val="24"/>
          <w:szCs w:val="24"/>
          <w:vertAlign w:val="superscript"/>
        </w:rPr>
      </w:pPr>
      <w:r w:rsidRPr="003E25DC">
        <w:rPr>
          <w:rFonts w:ascii="Times New Roman" w:hAnsi="Times New Roman"/>
          <w:sz w:val="24"/>
          <w:szCs w:val="24"/>
        </w:rPr>
        <w:lastRenderedPageBreak/>
        <w:t>III semestr</w:t>
      </w:r>
    </w:p>
    <w:tbl>
      <w:tblPr>
        <w:tblpPr w:leftFromText="141" w:rightFromText="141" w:vertAnchor="text" w:horzAnchor="margin" w:tblpY="214"/>
        <w:tblW w:w="97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1980"/>
        <w:gridCol w:w="2268"/>
        <w:gridCol w:w="1134"/>
        <w:gridCol w:w="850"/>
        <w:gridCol w:w="567"/>
        <w:gridCol w:w="567"/>
        <w:gridCol w:w="426"/>
        <w:gridCol w:w="425"/>
        <w:gridCol w:w="425"/>
        <w:gridCol w:w="1105"/>
      </w:tblGrid>
      <w:tr w:rsidR="003E25DC" w:rsidRPr="003E25DC" w14:paraId="107F98F7" w14:textId="77777777" w:rsidTr="00FF4579">
        <w:trPr>
          <w:trHeight w:val="1121"/>
        </w:trPr>
        <w:tc>
          <w:tcPr>
            <w:tcW w:w="1980" w:type="dxa"/>
            <w:vMerge w:val="restart"/>
            <w:tcBorders>
              <w:bottom w:val="single" w:sz="4" w:space="0" w:color="000000"/>
            </w:tcBorders>
          </w:tcPr>
          <w:p w14:paraId="27C37112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Nazwa grupy przedmiotów</w:t>
            </w:r>
          </w:p>
        </w:tc>
        <w:tc>
          <w:tcPr>
            <w:tcW w:w="2268" w:type="dxa"/>
            <w:vMerge w:val="restart"/>
            <w:tcBorders>
              <w:bottom w:val="single" w:sz="4" w:space="0" w:color="000000"/>
            </w:tcBorders>
          </w:tcPr>
          <w:p w14:paraId="0FD574AB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0AE98649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Nazwa przedmiotu</w:t>
            </w:r>
          </w:p>
        </w:tc>
        <w:tc>
          <w:tcPr>
            <w:tcW w:w="1134" w:type="dxa"/>
            <w:vMerge w:val="restart"/>
            <w:tcBorders>
              <w:bottom w:val="single" w:sz="4" w:space="0" w:color="000000"/>
            </w:tcBorders>
          </w:tcPr>
          <w:p w14:paraId="3BD160E8" w14:textId="47F492A9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Kod przedmiotu w USOS</w:t>
            </w:r>
            <w:r w:rsidR="00C427B6">
              <w:rPr>
                <w:rFonts w:ascii="Times New Roman" w:hAnsi="Times New Roman"/>
                <w:sz w:val="20"/>
                <w:szCs w:val="20"/>
              </w:rPr>
              <w:t xml:space="preserve"> (aktualne kody znajdują się w USOS)</w:t>
            </w:r>
          </w:p>
        </w:tc>
        <w:tc>
          <w:tcPr>
            <w:tcW w:w="850" w:type="dxa"/>
            <w:vMerge w:val="restart"/>
          </w:tcPr>
          <w:p w14:paraId="6A7F7B92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Liczba punktów ECTS</w:t>
            </w:r>
          </w:p>
        </w:tc>
        <w:tc>
          <w:tcPr>
            <w:tcW w:w="2410" w:type="dxa"/>
            <w:gridSpan w:val="5"/>
            <w:tcBorders>
              <w:bottom w:val="single" w:sz="4" w:space="0" w:color="000000"/>
            </w:tcBorders>
          </w:tcPr>
          <w:p w14:paraId="22D265EF" w14:textId="2DEFED23" w:rsidR="00E76E85" w:rsidRPr="003E25DC" w:rsidRDefault="00E76E85" w:rsidP="00FF4579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Liczba godzin z bezpośrednim udziałem nauczycieli lub innych osób prowadzących zajęcia – wg formy zajęć</w:t>
            </w:r>
          </w:p>
        </w:tc>
        <w:tc>
          <w:tcPr>
            <w:tcW w:w="1105" w:type="dxa"/>
            <w:tcBorders>
              <w:bottom w:val="single" w:sz="4" w:space="0" w:color="000000"/>
            </w:tcBorders>
          </w:tcPr>
          <w:p w14:paraId="7C9D434F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382C2476" w14:textId="3D09308B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Forma zaliczenia</w:t>
            </w:r>
          </w:p>
        </w:tc>
      </w:tr>
      <w:tr w:rsidR="003E25DC" w:rsidRPr="003E25DC" w14:paraId="6775907E" w14:textId="77777777" w:rsidTr="00FF4579">
        <w:trPr>
          <w:trHeight w:val="354"/>
        </w:trPr>
        <w:tc>
          <w:tcPr>
            <w:tcW w:w="1980" w:type="dxa"/>
            <w:vMerge/>
          </w:tcPr>
          <w:p w14:paraId="0A1BE3E5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14:paraId="6B028974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34" w:type="dxa"/>
            <w:vMerge/>
          </w:tcPr>
          <w:p w14:paraId="5B6008FF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</w:tcPr>
          <w:p w14:paraId="0E46012C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14:paraId="2EA7A2FE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W</w:t>
            </w:r>
          </w:p>
        </w:tc>
        <w:tc>
          <w:tcPr>
            <w:tcW w:w="567" w:type="dxa"/>
          </w:tcPr>
          <w:p w14:paraId="7024B1FA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Ć</w:t>
            </w:r>
          </w:p>
        </w:tc>
        <w:tc>
          <w:tcPr>
            <w:tcW w:w="426" w:type="dxa"/>
          </w:tcPr>
          <w:p w14:paraId="4ACCBD81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L</w:t>
            </w:r>
          </w:p>
        </w:tc>
        <w:tc>
          <w:tcPr>
            <w:tcW w:w="425" w:type="dxa"/>
          </w:tcPr>
          <w:p w14:paraId="2B8ED71B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K</w:t>
            </w:r>
          </w:p>
        </w:tc>
        <w:tc>
          <w:tcPr>
            <w:tcW w:w="425" w:type="dxa"/>
          </w:tcPr>
          <w:p w14:paraId="21DEE719" w14:textId="2CBF03C6" w:rsidR="00E76E85" w:rsidRPr="003E25DC" w:rsidRDefault="00615F8A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P</w:t>
            </w:r>
          </w:p>
        </w:tc>
        <w:tc>
          <w:tcPr>
            <w:tcW w:w="1105" w:type="dxa"/>
          </w:tcPr>
          <w:p w14:paraId="7F547E13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B45999" w:rsidRPr="003E25DC" w14:paraId="68D19BBA" w14:textId="77777777" w:rsidTr="00FF4579">
        <w:tc>
          <w:tcPr>
            <w:tcW w:w="1980" w:type="dxa"/>
            <w:vMerge w:val="restart"/>
          </w:tcPr>
          <w:p w14:paraId="2437102B" w14:textId="062321C1" w:rsidR="00B45999" w:rsidRDefault="00D4447C" w:rsidP="00D4447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D4447C">
              <w:rPr>
                <w:rFonts w:ascii="Times New Roman" w:hAnsi="Times New Roman"/>
                <w:sz w:val="20"/>
              </w:rPr>
              <w:t>Moduł kształcenia I: Polityka zdrowia publicznego</w:t>
            </w:r>
          </w:p>
        </w:tc>
        <w:tc>
          <w:tcPr>
            <w:tcW w:w="2268" w:type="dxa"/>
          </w:tcPr>
          <w:p w14:paraId="6F741683" w14:textId="3DB7677A" w:rsidR="00B45999" w:rsidRPr="003E25DC" w:rsidRDefault="00B45999" w:rsidP="00A25A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Polityka społeczna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i senioralna</w:t>
            </w:r>
          </w:p>
        </w:tc>
        <w:tc>
          <w:tcPr>
            <w:tcW w:w="1134" w:type="dxa"/>
          </w:tcPr>
          <w:p w14:paraId="53909813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6D26EDBC" w14:textId="40098E82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567" w:type="dxa"/>
            <w:vAlign w:val="center"/>
          </w:tcPr>
          <w:p w14:paraId="097B4787" w14:textId="49ACED3D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5</w:t>
            </w:r>
          </w:p>
        </w:tc>
        <w:tc>
          <w:tcPr>
            <w:tcW w:w="567" w:type="dxa"/>
            <w:vAlign w:val="center"/>
          </w:tcPr>
          <w:p w14:paraId="5973ADD4" w14:textId="0A16191A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5</w:t>
            </w:r>
          </w:p>
        </w:tc>
        <w:tc>
          <w:tcPr>
            <w:tcW w:w="426" w:type="dxa"/>
            <w:vAlign w:val="center"/>
          </w:tcPr>
          <w:p w14:paraId="45E0892A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51FAE05B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207DE392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Align w:val="center"/>
          </w:tcPr>
          <w:p w14:paraId="189009B8" w14:textId="0CCDA90E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Egzamin</w:t>
            </w:r>
          </w:p>
        </w:tc>
      </w:tr>
      <w:tr w:rsidR="00B45999" w:rsidRPr="003E25DC" w14:paraId="7F34EA9F" w14:textId="77777777" w:rsidTr="00FF4579">
        <w:tc>
          <w:tcPr>
            <w:tcW w:w="1980" w:type="dxa"/>
            <w:vMerge/>
          </w:tcPr>
          <w:p w14:paraId="5F5B7F97" w14:textId="3381C356" w:rsidR="00B45999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  <w:vAlign w:val="center"/>
          </w:tcPr>
          <w:p w14:paraId="543AA3B0" w14:textId="5A746327" w:rsidR="00B45999" w:rsidRPr="003E25DC" w:rsidRDefault="00B45999" w:rsidP="00A25A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Analiza potrzeb, tworzenie i realizacja programów zdrowotnych</w:t>
            </w:r>
          </w:p>
        </w:tc>
        <w:tc>
          <w:tcPr>
            <w:tcW w:w="1134" w:type="dxa"/>
          </w:tcPr>
          <w:p w14:paraId="68A67CFD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5615DEE2" w14:textId="3E0CA616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Align w:val="center"/>
          </w:tcPr>
          <w:p w14:paraId="2014704D" w14:textId="064C6872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0</w:t>
            </w:r>
          </w:p>
        </w:tc>
        <w:tc>
          <w:tcPr>
            <w:tcW w:w="567" w:type="dxa"/>
            <w:vAlign w:val="center"/>
          </w:tcPr>
          <w:p w14:paraId="4B24F88A" w14:textId="3C4F97B5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0</w:t>
            </w:r>
          </w:p>
        </w:tc>
        <w:tc>
          <w:tcPr>
            <w:tcW w:w="426" w:type="dxa"/>
            <w:vAlign w:val="center"/>
          </w:tcPr>
          <w:p w14:paraId="645F934F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41A31AFC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294F14DB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Align w:val="center"/>
          </w:tcPr>
          <w:p w14:paraId="59DFF132" w14:textId="547BE0BB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 na ocenę</w:t>
            </w:r>
          </w:p>
        </w:tc>
      </w:tr>
      <w:tr w:rsidR="00A658EC" w:rsidRPr="003E25DC" w14:paraId="0B852EC0" w14:textId="77777777" w:rsidTr="00FF4579">
        <w:tc>
          <w:tcPr>
            <w:tcW w:w="1980" w:type="dxa"/>
            <w:vMerge w:val="restart"/>
          </w:tcPr>
          <w:p w14:paraId="379C2E91" w14:textId="447C258E" w:rsidR="00A658EC" w:rsidRDefault="00D4447C" w:rsidP="00D4447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D4447C">
              <w:rPr>
                <w:rFonts w:ascii="Times New Roman" w:hAnsi="Times New Roman"/>
                <w:sz w:val="20"/>
              </w:rPr>
              <w:t>Moduł kształcenia II: Determinanty zdrowia i ocena stanu zdrowia populacji</w:t>
            </w:r>
          </w:p>
        </w:tc>
        <w:tc>
          <w:tcPr>
            <w:tcW w:w="2268" w:type="dxa"/>
          </w:tcPr>
          <w:p w14:paraId="7DB3535A" w14:textId="14DC41F3" w:rsidR="00A658EC" w:rsidRPr="003E25DC" w:rsidRDefault="00A658EC" w:rsidP="00A25A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Społeczne determinanty zdrowia i nierówności w zdrowiu</w:t>
            </w:r>
          </w:p>
        </w:tc>
        <w:tc>
          <w:tcPr>
            <w:tcW w:w="1134" w:type="dxa"/>
          </w:tcPr>
          <w:p w14:paraId="6391AC5D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Merge w:val="restart"/>
            <w:vAlign w:val="center"/>
          </w:tcPr>
          <w:p w14:paraId="668E519C" w14:textId="1E149C66" w:rsidR="00A658E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Merge w:val="restart"/>
            <w:vAlign w:val="center"/>
          </w:tcPr>
          <w:p w14:paraId="7CDDC81A" w14:textId="17C0B98B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0</w:t>
            </w:r>
          </w:p>
        </w:tc>
        <w:tc>
          <w:tcPr>
            <w:tcW w:w="567" w:type="dxa"/>
            <w:vMerge w:val="restart"/>
            <w:vAlign w:val="center"/>
          </w:tcPr>
          <w:p w14:paraId="63528601" w14:textId="579ABDB8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0</w:t>
            </w:r>
          </w:p>
        </w:tc>
        <w:tc>
          <w:tcPr>
            <w:tcW w:w="426" w:type="dxa"/>
            <w:vMerge w:val="restart"/>
            <w:vAlign w:val="center"/>
          </w:tcPr>
          <w:p w14:paraId="6FEBB83D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 w:val="restart"/>
            <w:vAlign w:val="center"/>
          </w:tcPr>
          <w:p w14:paraId="4108013C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 w:val="restart"/>
            <w:vAlign w:val="center"/>
          </w:tcPr>
          <w:p w14:paraId="6B24250C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Merge w:val="restart"/>
            <w:vAlign w:val="center"/>
          </w:tcPr>
          <w:p w14:paraId="64AE3DC9" w14:textId="666D2CD5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 na ocenę</w:t>
            </w:r>
          </w:p>
        </w:tc>
      </w:tr>
      <w:tr w:rsidR="00A658EC" w:rsidRPr="003E25DC" w14:paraId="1AB22BDA" w14:textId="77777777" w:rsidTr="00FF4579">
        <w:tc>
          <w:tcPr>
            <w:tcW w:w="1980" w:type="dxa"/>
            <w:vMerge/>
          </w:tcPr>
          <w:p w14:paraId="6B847BEE" w14:textId="56453D6E" w:rsidR="00A658E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  <w:vAlign w:val="center"/>
          </w:tcPr>
          <w:p w14:paraId="54934B0D" w14:textId="4A2FC963" w:rsidR="00A658EC" w:rsidRPr="003E25DC" w:rsidRDefault="00A658EC" w:rsidP="00A25A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rofilaktyka chorób cywilizacyjnych</w:t>
            </w:r>
          </w:p>
        </w:tc>
        <w:tc>
          <w:tcPr>
            <w:tcW w:w="1134" w:type="dxa"/>
          </w:tcPr>
          <w:p w14:paraId="31B319A6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3EEBCCAC" w14:textId="77777777" w:rsidR="00A658E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  <w:vMerge/>
            <w:vAlign w:val="center"/>
          </w:tcPr>
          <w:p w14:paraId="7717B461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  <w:vMerge/>
            <w:vAlign w:val="center"/>
          </w:tcPr>
          <w:p w14:paraId="636FDB88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6" w:type="dxa"/>
            <w:vMerge/>
            <w:vAlign w:val="center"/>
          </w:tcPr>
          <w:p w14:paraId="5545D8A1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/>
            <w:vAlign w:val="center"/>
          </w:tcPr>
          <w:p w14:paraId="73948BBA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/>
            <w:vAlign w:val="center"/>
          </w:tcPr>
          <w:p w14:paraId="24C14659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Merge/>
            <w:vAlign w:val="center"/>
          </w:tcPr>
          <w:p w14:paraId="25B48DD7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658EC" w:rsidRPr="003E25DC" w14:paraId="284F5DCC" w14:textId="77777777" w:rsidTr="00FF4579">
        <w:tc>
          <w:tcPr>
            <w:tcW w:w="1980" w:type="dxa"/>
            <w:vMerge w:val="restart"/>
          </w:tcPr>
          <w:p w14:paraId="24786B12" w14:textId="70C4E056" w:rsidR="00A658EC" w:rsidRPr="003E25DC" w:rsidRDefault="00D4447C" w:rsidP="00D4447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D4447C">
              <w:rPr>
                <w:rFonts w:ascii="Times New Roman" w:hAnsi="Times New Roman"/>
                <w:sz w:val="20"/>
                <w:szCs w:val="20"/>
              </w:rPr>
              <w:t>Moduł kształcenia III: Zarządzanie w zdrowiu publicznym i zarządzanie podmiotem leczniczym</w:t>
            </w:r>
          </w:p>
        </w:tc>
        <w:tc>
          <w:tcPr>
            <w:tcW w:w="2268" w:type="dxa"/>
          </w:tcPr>
          <w:p w14:paraId="3AB054D3" w14:textId="2131E44C" w:rsidR="00A658EC" w:rsidRPr="003E25DC" w:rsidRDefault="00A658EC" w:rsidP="00A25A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Dokumentacja elektroniczna w podmiotach leczniczych</w:t>
            </w:r>
          </w:p>
        </w:tc>
        <w:tc>
          <w:tcPr>
            <w:tcW w:w="1134" w:type="dxa"/>
          </w:tcPr>
          <w:p w14:paraId="19B300D7" w14:textId="0B6C1A1A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0333F7F3" w14:textId="0A9C1F21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Align w:val="center"/>
          </w:tcPr>
          <w:p w14:paraId="7BBBCF75" w14:textId="6321E24D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0</w:t>
            </w:r>
          </w:p>
        </w:tc>
        <w:tc>
          <w:tcPr>
            <w:tcW w:w="567" w:type="dxa"/>
            <w:vAlign w:val="center"/>
          </w:tcPr>
          <w:p w14:paraId="6F12C5D2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6" w:type="dxa"/>
            <w:vAlign w:val="center"/>
          </w:tcPr>
          <w:p w14:paraId="3E3C060C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1FC0BE79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4057DFB4" w14:textId="24C3815E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5</w:t>
            </w:r>
          </w:p>
        </w:tc>
        <w:tc>
          <w:tcPr>
            <w:tcW w:w="1105" w:type="dxa"/>
            <w:vAlign w:val="center"/>
          </w:tcPr>
          <w:p w14:paraId="062DDBA1" w14:textId="412415ED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</w:t>
            </w:r>
          </w:p>
        </w:tc>
      </w:tr>
      <w:tr w:rsidR="00A658EC" w:rsidRPr="003E25DC" w14:paraId="4489BC75" w14:textId="77777777" w:rsidTr="00FF4579">
        <w:tc>
          <w:tcPr>
            <w:tcW w:w="1980" w:type="dxa"/>
            <w:vMerge/>
          </w:tcPr>
          <w:p w14:paraId="6349A4EB" w14:textId="130A7E68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</w:tcPr>
          <w:p w14:paraId="1B48C522" w14:textId="15EEF138" w:rsidR="00A658EC" w:rsidRPr="003E25DC" w:rsidRDefault="00A658EC" w:rsidP="00A25A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Kontraktowanie świadczeń zdrowotnych</w:t>
            </w:r>
          </w:p>
        </w:tc>
        <w:tc>
          <w:tcPr>
            <w:tcW w:w="1134" w:type="dxa"/>
          </w:tcPr>
          <w:p w14:paraId="51BF6332" w14:textId="4D320CCB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364D57B2" w14:textId="2262DBCE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Align w:val="center"/>
          </w:tcPr>
          <w:p w14:paraId="502A1C08" w14:textId="0C33A373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0</w:t>
            </w:r>
          </w:p>
        </w:tc>
        <w:tc>
          <w:tcPr>
            <w:tcW w:w="567" w:type="dxa"/>
            <w:vAlign w:val="center"/>
          </w:tcPr>
          <w:p w14:paraId="7A824CF9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6" w:type="dxa"/>
            <w:vAlign w:val="center"/>
          </w:tcPr>
          <w:p w14:paraId="73CFE623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09BCCC52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2AF72627" w14:textId="771C7BE9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5</w:t>
            </w:r>
          </w:p>
        </w:tc>
        <w:tc>
          <w:tcPr>
            <w:tcW w:w="1105" w:type="dxa"/>
            <w:vAlign w:val="center"/>
          </w:tcPr>
          <w:p w14:paraId="667F8121" w14:textId="00A0B745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</w:t>
            </w:r>
          </w:p>
        </w:tc>
      </w:tr>
      <w:tr w:rsidR="00A658EC" w:rsidRPr="003E25DC" w14:paraId="0A93624B" w14:textId="77777777" w:rsidTr="00FF4579">
        <w:tc>
          <w:tcPr>
            <w:tcW w:w="1980" w:type="dxa"/>
            <w:vMerge/>
          </w:tcPr>
          <w:p w14:paraId="40FFB741" w14:textId="14A01F38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  <w:vAlign w:val="center"/>
          </w:tcPr>
          <w:p w14:paraId="2D25FEE6" w14:textId="62E28EB7" w:rsidR="00A658EC" w:rsidRPr="003E25DC" w:rsidRDefault="00A658EC" w:rsidP="00A25A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rządzanie finansami w podmiocie leczniczym</w:t>
            </w:r>
          </w:p>
        </w:tc>
        <w:tc>
          <w:tcPr>
            <w:tcW w:w="1134" w:type="dxa"/>
          </w:tcPr>
          <w:p w14:paraId="25B07F92" w14:textId="1421AE2D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7F1AB87C" w14:textId="2889E34A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Align w:val="center"/>
          </w:tcPr>
          <w:p w14:paraId="3F2472F2" w14:textId="4CE15B6F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5</w:t>
            </w:r>
          </w:p>
        </w:tc>
        <w:tc>
          <w:tcPr>
            <w:tcW w:w="567" w:type="dxa"/>
            <w:vAlign w:val="center"/>
          </w:tcPr>
          <w:p w14:paraId="745A782A" w14:textId="7C7D8B16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5</w:t>
            </w:r>
          </w:p>
        </w:tc>
        <w:tc>
          <w:tcPr>
            <w:tcW w:w="426" w:type="dxa"/>
            <w:vAlign w:val="center"/>
          </w:tcPr>
          <w:p w14:paraId="4DC0E3AF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7BEB974C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18183FF0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Align w:val="center"/>
          </w:tcPr>
          <w:p w14:paraId="7559A171" w14:textId="774DBC0E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 na ocenę</w:t>
            </w:r>
          </w:p>
        </w:tc>
      </w:tr>
      <w:tr w:rsidR="00A658EC" w:rsidRPr="003E25DC" w14:paraId="6BFB8398" w14:textId="77777777" w:rsidTr="00FF4579">
        <w:tc>
          <w:tcPr>
            <w:tcW w:w="1980" w:type="dxa"/>
            <w:vMerge/>
          </w:tcPr>
          <w:p w14:paraId="0F8A576C" w14:textId="5DDA6D1A" w:rsidR="00A658E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</w:tcPr>
          <w:p w14:paraId="49488C05" w14:textId="1CAE084A" w:rsidR="00A658EC" w:rsidRPr="003E25DC" w:rsidRDefault="00A658EC" w:rsidP="00A25A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mówienia publiczne i postępowanie administracyjne</w:t>
            </w:r>
          </w:p>
        </w:tc>
        <w:tc>
          <w:tcPr>
            <w:tcW w:w="1134" w:type="dxa"/>
          </w:tcPr>
          <w:p w14:paraId="7F308816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03E19FE5" w14:textId="5B80CB3C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567" w:type="dxa"/>
            <w:vAlign w:val="center"/>
          </w:tcPr>
          <w:p w14:paraId="01BFB6E3" w14:textId="77019A28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0</w:t>
            </w:r>
          </w:p>
        </w:tc>
        <w:tc>
          <w:tcPr>
            <w:tcW w:w="567" w:type="dxa"/>
            <w:vAlign w:val="center"/>
          </w:tcPr>
          <w:p w14:paraId="32D7D9C3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6" w:type="dxa"/>
            <w:vAlign w:val="center"/>
          </w:tcPr>
          <w:p w14:paraId="1DC9E9A2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6614A385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40D223F2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Align w:val="center"/>
          </w:tcPr>
          <w:p w14:paraId="58B9D3B4" w14:textId="1383D6D0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 na ocenę</w:t>
            </w:r>
          </w:p>
        </w:tc>
      </w:tr>
      <w:tr w:rsidR="00A658EC" w:rsidRPr="003E25DC" w14:paraId="23BE1836" w14:textId="77777777" w:rsidTr="00FF4579">
        <w:tc>
          <w:tcPr>
            <w:tcW w:w="1980" w:type="dxa"/>
            <w:vMerge/>
          </w:tcPr>
          <w:p w14:paraId="770E4723" w14:textId="1F985C68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</w:tcPr>
          <w:p w14:paraId="79CBF51F" w14:textId="55D1539D" w:rsidR="00A658EC" w:rsidRPr="003E25DC" w:rsidRDefault="00A658EC" w:rsidP="00A25A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Studium przypadku w zdrowiu publicznym</w:t>
            </w:r>
          </w:p>
        </w:tc>
        <w:tc>
          <w:tcPr>
            <w:tcW w:w="1134" w:type="dxa"/>
          </w:tcPr>
          <w:p w14:paraId="2087A1F8" w14:textId="7F1CCA04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Merge w:val="restart"/>
            <w:vAlign w:val="center"/>
          </w:tcPr>
          <w:p w14:paraId="0E5D7CBD" w14:textId="27DD7036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567" w:type="dxa"/>
            <w:vMerge w:val="restart"/>
            <w:vAlign w:val="center"/>
          </w:tcPr>
          <w:p w14:paraId="338729BD" w14:textId="4B43369B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0</w:t>
            </w:r>
          </w:p>
        </w:tc>
        <w:tc>
          <w:tcPr>
            <w:tcW w:w="567" w:type="dxa"/>
            <w:vMerge w:val="restart"/>
            <w:vAlign w:val="center"/>
          </w:tcPr>
          <w:p w14:paraId="635911A6" w14:textId="668920D5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30</w:t>
            </w:r>
          </w:p>
        </w:tc>
        <w:tc>
          <w:tcPr>
            <w:tcW w:w="426" w:type="dxa"/>
            <w:vMerge w:val="restart"/>
            <w:vAlign w:val="center"/>
          </w:tcPr>
          <w:p w14:paraId="6B06ECE9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 w:val="restart"/>
            <w:vAlign w:val="center"/>
          </w:tcPr>
          <w:p w14:paraId="03BB9E29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 w:val="restart"/>
            <w:vAlign w:val="center"/>
          </w:tcPr>
          <w:p w14:paraId="4FAF3394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Merge w:val="restart"/>
            <w:vAlign w:val="center"/>
          </w:tcPr>
          <w:p w14:paraId="0F5AA6CF" w14:textId="6C7FCE72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 na ocenę</w:t>
            </w:r>
          </w:p>
        </w:tc>
      </w:tr>
      <w:tr w:rsidR="00A658EC" w:rsidRPr="003E25DC" w14:paraId="2014F39A" w14:textId="77777777" w:rsidTr="00FF4579">
        <w:trPr>
          <w:trHeight w:val="470"/>
        </w:trPr>
        <w:tc>
          <w:tcPr>
            <w:tcW w:w="1980" w:type="dxa"/>
            <w:vMerge/>
          </w:tcPr>
          <w:p w14:paraId="7EEC47A7" w14:textId="331DD314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</w:tcPr>
          <w:p w14:paraId="4985D012" w14:textId="3D31D87D" w:rsidR="00A658EC" w:rsidRPr="003E25DC" w:rsidRDefault="00A658EC" w:rsidP="00A25A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rządzanie projektem w obszarze zdrowia</w:t>
            </w:r>
          </w:p>
        </w:tc>
        <w:tc>
          <w:tcPr>
            <w:tcW w:w="1134" w:type="dxa"/>
          </w:tcPr>
          <w:p w14:paraId="2D8C2CDD" w14:textId="0E7F070C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75A1EA75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  <w:vMerge/>
            <w:vAlign w:val="center"/>
          </w:tcPr>
          <w:p w14:paraId="5FAC71FA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  <w:vMerge/>
            <w:vAlign w:val="center"/>
          </w:tcPr>
          <w:p w14:paraId="759D7E2D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6" w:type="dxa"/>
            <w:vMerge/>
            <w:vAlign w:val="center"/>
          </w:tcPr>
          <w:p w14:paraId="35FE75F1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/>
            <w:vAlign w:val="center"/>
          </w:tcPr>
          <w:p w14:paraId="7DFF601C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/>
            <w:vAlign w:val="center"/>
          </w:tcPr>
          <w:p w14:paraId="49170FE7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Merge/>
            <w:vAlign w:val="center"/>
          </w:tcPr>
          <w:p w14:paraId="14C9E2F8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4447C" w:rsidRPr="003E25DC" w14:paraId="2DE575F1" w14:textId="77777777" w:rsidTr="00FF4579">
        <w:trPr>
          <w:trHeight w:val="470"/>
        </w:trPr>
        <w:tc>
          <w:tcPr>
            <w:tcW w:w="1980" w:type="dxa"/>
            <w:vMerge w:val="restart"/>
          </w:tcPr>
          <w:p w14:paraId="1B28E8A8" w14:textId="140A838F" w:rsidR="00D4447C" w:rsidRDefault="00D4447C" w:rsidP="00D4447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D4447C">
              <w:rPr>
                <w:rFonts w:ascii="Times New Roman" w:hAnsi="Times New Roman"/>
                <w:sz w:val="20"/>
              </w:rPr>
              <w:t>Moduł kształcenia IV:  Zagadnienia ekonomiczne i prawne w ochronie zdrowia</w:t>
            </w:r>
          </w:p>
        </w:tc>
        <w:tc>
          <w:tcPr>
            <w:tcW w:w="2268" w:type="dxa"/>
          </w:tcPr>
          <w:p w14:paraId="0B722AAF" w14:textId="39F51DF2" w:rsidR="00D4447C" w:rsidRPr="003E25DC" w:rsidRDefault="00D4447C" w:rsidP="00D4447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Ubezpieczenia zdrowotne, społeczne i komercyjne</w:t>
            </w:r>
          </w:p>
        </w:tc>
        <w:tc>
          <w:tcPr>
            <w:tcW w:w="1134" w:type="dxa"/>
          </w:tcPr>
          <w:p w14:paraId="35DC3126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5B5653C6" w14:textId="0B8AB1C5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Align w:val="center"/>
          </w:tcPr>
          <w:p w14:paraId="19D8AC06" w14:textId="62D298C6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5</w:t>
            </w:r>
          </w:p>
        </w:tc>
        <w:tc>
          <w:tcPr>
            <w:tcW w:w="567" w:type="dxa"/>
            <w:vAlign w:val="center"/>
          </w:tcPr>
          <w:p w14:paraId="284C1489" w14:textId="443BC556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5</w:t>
            </w:r>
          </w:p>
        </w:tc>
        <w:tc>
          <w:tcPr>
            <w:tcW w:w="426" w:type="dxa"/>
            <w:vAlign w:val="center"/>
          </w:tcPr>
          <w:p w14:paraId="09BC81A6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1FC6616C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189434D8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Align w:val="center"/>
          </w:tcPr>
          <w:p w14:paraId="08BBF653" w14:textId="70B77ED7" w:rsidR="00D4447C" w:rsidRPr="003E25DC" w:rsidRDefault="000701D2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Egzamin</w:t>
            </w:r>
          </w:p>
        </w:tc>
      </w:tr>
      <w:tr w:rsidR="00A658EC" w:rsidRPr="003E25DC" w14:paraId="68CB7FA3" w14:textId="77777777" w:rsidTr="00FF4579">
        <w:trPr>
          <w:trHeight w:val="470"/>
        </w:trPr>
        <w:tc>
          <w:tcPr>
            <w:tcW w:w="1980" w:type="dxa"/>
            <w:vMerge/>
          </w:tcPr>
          <w:p w14:paraId="090E6CBF" w14:textId="04D13FE0" w:rsidR="00A658E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  <w:vAlign w:val="center"/>
          </w:tcPr>
          <w:p w14:paraId="096E92FD" w14:textId="4A147CED" w:rsidR="00A658EC" w:rsidRPr="003E25DC" w:rsidRDefault="00A658EC" w:rsidP="00A25A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 xml:space="preserve">Farmakoekonomika </w:t>
            </w:r>
          </w:p>
        </w:tc>
        <w:tc>
          <w:tcPr>
            <w:tcW w:w="1134" w:type="dxa"/>
          </w:tcPr>
          <w:p w14:paraId="72099ED7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761FA160" w14:textId="0F0977E0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Align w:val="center"/>
          </w:tcPr>
          <w:p w14:paraId="367EE912" w14:textId="794895CD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5</w:t>
            </w:r>
          </w:p>
        </w:tc>
        <w:tc>
          <w:tcPr>
            <w:tcW w:w="567" w:type="dxa"/>
            <w:vAlign w:val="center"/>
          </w:tcPr>
          <w:p w14:paraId="3DC0217E" w14:textId="70A7D9F9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5</w:t>
            </w:r>
          </w:p>
        </w:tc>
        <w:tc>
          <w:tcPr>
            <w:tcW w:w="426" w:type="dxa"/>
            <w:vAlign w:val="center"/>
          </w:tcPr>
          <w:p w14:paraId="0ED1C355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203F3E37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35428F82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Align w:val="center"/>
          </w:tcPr>
          <w:p w14:paraId="55884BA9" w14:textId="72621313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 na ocenę</w:t>
            </w:r>
          </w:p>
        </w:tc>
      </w:tr>
      <w:tr w:rsidR="00B11AAF" w:rsidRPr="003E25DC" w14:paraId="5790D796" w14:textId="77777777" w:rsidTr="00FF4579">
        <w:trPr>
          <w:trHeight w:val="470"/>
        </w:trPr>
        <w:tc>
          <w:tcPr>
            <w:tcW w:w="1980" w:type="dxa"/>
          </w:tcPr>
          <w:p w14:paraId="65C9EABE" w14:textId="10B7236F" w:rsidR="00B11AAF" w:rsidRDefault="00D4447C" w:rsidP="00D4447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D4447C">
              <w:rPr>
                <w:rFonts w:ascii="Times New Roman" w:hAnsi="Times New Roman"/>
                <w:sz w:val="20"/>
                <w:szCs w:val="20"/>
              </w:rPr>
              <w:t>Moduł kształcenia VI: Badania naukowe w zdrowiu publicznym</w:t>
            </w:r>
          </w:p>
        </w:tc>
        <w:tc>
          <w:tcPr>
            <w:tcW w:w="2268" w:type="dxa"/>
            <w:vAlign w:val="center"/>
          </w:tcPr>
          <w:p w14:paraId="0E3F55FD" w14:textId="77909898" w:rsidR="00B11AAF" w:rsidRPr="003E25DC" w:rsidRDefault="00B11AAF" w:rsidP="00B11AA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Seminarium magisterskie</w:t>
            </w:r>
          </w:p>
        </w:tc>
        <w:tc>
          <w:tcPr>
            <w:tcW w:w="1134" w:type="dxa"/>
          </w:tcPr>
          <w:p w14:paraId="2ED29205" w14:textId="77777777" w:rsidR="00B11AAF" w:rsidRPr="003E25DC" w:rsidRDefault="00B11AAF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5F388BC0" w14:textId="013AFD1A" w:rsidR="00B11AAF" w:rsidRPr="003E25DC" w:rsidRDefault="00B11AAF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567" w:type="dxa"/>
            <w:vAlign w:val="center"/>
          </w:tcPr>
          <w:p w14:paraId="17563EF6" w14:textId="77777777" w:rsidR="00B11AAF" w:rsidRPr="003E25DC" w:rsidRDefault="00B11AAF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62BA20A8" w14:textId="77777777" w:rsidR="00B11AAF" w:rsidRPr="003E25DC" w:rsidRDefault="00B11AAF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6" w:type="dxa"/>
            <w:vAlign w:val="center"/>
          </w:tcPr>
          <w:p w14:paraId="1983BD34" w14:textId="77777777" w:rsidR="00B11AAF" w:rsidRPr="003E25DC" w:rsidRDefault="00B11AAF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6DFE2424" w14:textId="4F0C87EA" w:rsidR="00B11AAF" w:rsidRPr="003E25DC" w:rsidRDefault="00B11AAF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0</w:t>
            </w:r>
          </w:p>
        </w:tc>
        <w:tc>
          <w:tcPr>
            <w:tcW w:w="425" w:type="dxa"/>
            <w:vAlign w:val="center"/>
          </w:tcPr>
          <w:p w14:paraId="49BD7862" w14:textId="77777777" w:rsidR="00B11AAF" w:rsidRPr="003E25DC" w:rsidRDefault="00B11AAF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Align w:val="center"/>
          </w:tcPr>
          <w:p w14:paraId="04C01275" w14:textId="2EC70210" w:rsidR="00B11AAF" w:rsidRPr="003E25DC" w:rsidRDefault="00B11AAF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</w:t>
            </w:r>
          </w:p>
        </w:tc>
      </w:tr>
      <w:tr w:rsidR="00A658EC" w:rsidRPr="003E25DC" w14:paraId="551FE1E6" w14:textId="77777777" w:rsidTr="00FF4579">
        <w:tc>
          <w:tcPr>
            <w:tcW w:w="1980" w:type="dxa"/>
            <w:vMerge w:val="restart"/>
          </w:tcPr>
          <w:p w14:paraId="27FC1B49" w14:textId="6AE1E575" w:rsidR="00A658EC" w:rsidRPr="003E25DC" w:rsidRDefault="00D4447C" w:rsidP="00D4447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D4447C">
              <w:rPr>
                <w:rFonts w:ascii="Times New Roman" w:hAnsi="Times New Roman"/>
                <w:sz w:val="20"/>
                <w:szCs w:val="20"/>
              </w:rPr>
              <w:t>Moduł kształcenia VIII: Zajęcia do wyboru</w:t>
            </w:r>
          </w:p>
        </w:tc>
        <w:tc>
          <w:tcPr>
            <w:tcW w:w="2268" w:type="dxa"/>
            <w:vAlign w:val="center"/>
          </w:tcPr>
          <w:p w14:paraId="12B49473" w14:textId="77777777" w:rsidR="00A658EC" w:rsidRPr="003E25DC" w:rsidRDefault="00A658EC" w:rsidP="00B11AA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 xml:space="preserve">Wykład ogólnouniwersytecki / </w:t>
            </w:r>
          </w:p>
          <w:p w14:paraId="0DAF8D60" w14:textId="34AFC037" w:rsidR="00A658EC" w:rsidRPr="003E25DC" w:rsidRDefault="00A658EC" w:rsidP="00B11AA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Wykład kursowy</w:t>
            </w:r>
          </w:p>
        </w:tc>
        <w:tc>
          <w:tcPr>
            <w:tcW w:w="1134" w:type="dxa"/>
          </w:tcPr>
          <w:p w14:paraId="22CF44CA" w14:textId="02516E99" w:rsidR="00A658EC" w:rsidRPr="003E25DC" w:rsidRDefault="00A658EC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048EB39B" w14:textId="556DDFE9" w:rsidR="00A658EC" w:rsidRPr="003E25DC" w:rsidRDefault="00A658EC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Align w:val="center"/>
          </w:tcPr>
          <w:p w14:paraId="718CF9F4" w14:textId="7333D6FE" w:rsidR="00A658EC" w:rsidRPr="003E25DC" w:rsidRDefault="00A658EC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5</w:t>
            </w:r>
          </w:p>
        </w:tc>
        <w:tc>
          <w:tcPr>
            <w:tcW w:w="567" w:type="dxa"/>
            <w:vAlign w:val="center"/>
          </w:tcPr>
          <w:p w14:paraId="485DEBC5" w14:textId="77777777" w:rsidR="00A658EC" w:rsidRPr="003E25DC" w:rsidRDefault="00A658EC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6" w:type="dxa"/>
            <w:vAlign w:val="center"/>
          </w:tcPr>
          <w:p w14:paraId="562AAE38" w14:textId="77777777" w:rsidR="00A658EC" w:rsidRPr="003E25DC" w:rsidRDefault="00A658EC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3E6A8963" w14:textId="77777777" w:rsidR="00A658EC" w:rsidRPr="003E25DC" w:rsidRDefault="00A658EC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18257C26" w14:textId="77777777" w:rsidR="00A658EC" w:rsidRPr="003E25DC" w:rsidRDefault="00A658EC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Align w:val="center"/>
          </w:tcPr>
          <w:p w14:paraId="711887D5" w14:textId="26CBB6F3" w:rsidR="00A658EC" w:rsidRPr="003E25DC" w:rsidRDefault="00A658EC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</w:t>
            </w:r>
          </w:p>
        </w:tc>
      </w:tr>
      <w:tr w:rsidR="00A658EC" w:rsidRPr="003E25DC" w14:paraId="398D40FA" w14:textId="77777777" w:rsidTr="00FF4579">
        <w:tc>
          <w:tcPr>
            <w:tcW w:w="1980" w:type="dxa"/>
            <w:vMerge/>
          </w:tcPr>
          <w:p w14:paraId="63D721E3" w14:textId="45E4A95A" w:rsidR="00A658EC" w:rsidRPr="003E25DC" w:rsidRDefault="00A658EC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  <w:vAlign w:val="center"/>
          </w:tcPr>
          <w:p w14:paraId="4F73322F" w14:textId="7EFD91CC" w:rsidR="00A658EC" w:rsidRPr="003E25DC" w:rsidRDefault="00A658EC" w:rsidP="00B11AA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 xml:space="preserve">Wykład ogólnouniwersytecki / </w:t>
            </w:r>
          </w:p>
          <w:p w14:paraId="4ABFDE50" w14:textId="00B326E8" w:rsidR="00A658EC" w:rsidRPr="003E25DC" w:rsidRDefault="00A658EC" w:rsidP="00B11AA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Wykład kursowy</w:t>
            </w:r>
          </w:p>
        </w:tc>
        <w:tc>
          <w:tcPr>
            <w:tcW w:w="1134" w:type="dxa"/>
          </w:tcPr>
          <w:p w14:paraId="3DC07842" w14:textId="090C8B39" w:rsidR="00A658EC" w:rsidRPr="003E25DC" w:rsidRDefault="00A658EC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1BD2439C" w14:textId="73E84D2C" w:rsidR="00A658EC" w:rsidRPr="003E25DC" w:rsidRDefault="00A658EC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Align w:val="center"/>
          </w:tcPr>
          <w:p w14:paraId="6C788405" w14:textId="4DAC8AFC" w:rsidR="00A658EC" w:rsidRPr="003E25DC" w:rsidRDefault="00A658EC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5</w:t>
            </w:r>
          </w:p>
        </w:tc>
        <w:tc>
          <w:tcPr>
            <w:tcW w:w="567" w:type="dxa"/>
            <w:vAlign w:val="center"/>
          </w:tcPr>
          <w:p w14:paraId="666DB78A" w14:textId="77777777" w:rsidR="00A658EC" w:rsidRPr="003E25DC" w:rsidRDefault="00A658EC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6" w:type="dxa"/>
            <w:vAlign w:val="center"/>
          </w:tcPr>
          <w:p w14:paraId="1A270F90" w14:textId="77777777" w:rsidR="00A658EC" w:rsidRPr="003E25DC" w:rsidRDefault="00A658EC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678CC666" w14:textId="77777777" w:rsidR="00A658EC" w:rsidRPr="003E25DC" w:rsidRDefault="00A658EC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1EA43503" w14:textId="77777777" w:rsidR="00A658EC" w:rsidRPr="003E25DC" w:rsidRDefault="00A658EC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Align w:val="center"/>
          </w:tcPr>
          <w:p w14:paraId="1C927488" w14:textId="347B30E0" w:rsidR="00A658EC" w:rsidRPr="003E25DC" w:rsidRDefault="00A658EC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</w:t>
            </w:r>
          </w:p>
        </w:tc>
      </w:tr>
      <w:tr w:rsidR="00B11AAF" w:rsidRPr="003E25DC" w14:paraId="3F06220E" w14:textId="77777777" w:rsidTr="00FF4579">
        <w:tc>
          <w:tcPr>
            <w:tcW w:w="5382" w:type="dxa"/>
            <w:gridSpan w:val="3"/>
          </w:tcPr>
          <w:p w14:paraId="012C367A" w14:textId="5232DCB1" w:rsidR="00B11AAF" w:rsidRPr="003E25DC" w:rsidRDefault="00B11AAF" w:rsidP="00B11AAF">
            <w:pPr>
              <w:spacing w:after="0" w:line="240" w:lineRule="auto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 w:rsidRPr="003E25DC">
              <w:rPr>
                <w:rFonts w:ascii="Times New Roman" w:hAnsi="Times New Roman"/>
                <w:b/>
                <w:sz w:val="20"/>
                <w:szCs w:val="20"/>
              </w:rPr>
              <w:t xml:space="preserve">Razem: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360</w:t>
            </w:r>
            <w:r w:rsidRPr="003E25DC">
              <w:rPr>
                <w:rFonts w:ascii="Times New Roman" w:hAnsi="Times New Roman"/>
                <w:b/>
                <w:sz w:val="20"/>
                <w:szCs w:val="20"/>
              </w:rPr>
              <w:t xml:space="preserve"> godzin (do wyboru)</w:t>
            </w:r>
          </w:p>
        </w:tc>
        <w:tc>
          <w:tcPr>
            <w:tcW w:w="850" w:type="dxa"/>
            <w:vAlign w:val="center"/>
          </w:tcPr>
          <w:p w14:paraId="183292FB" w14:textId="47D0B0CC" w:rsidR="00B11AAF" w:rsidRPr="003E25DC" w:rsidRDefault="00B11AAF" w:rsidP="00B11AAF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30</w:t>
            </w:r>
            <w:r w:rsidRPr="003E25DC">
              <w:rPr>
                <w:rFonts w:ascii="Times New Roman" w:hAnsi="Times New Roman"/>
                <w:b/>
                <w:sz w:val="20"/>
                <w:szCs w:val="20"/>
              </w:rPr>
              <w:t xml:space="preserve"> (1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4</w:t>
            </w:r>
            <w:r w:rsidRPr="003E25DC">
              <w:rPr>
                <w:rFonts w:ascii="Times New Roman" w:hAnsi="Times New Roman"/>
                <w:b/>
                <w:sz w:val="20"/>
                <w:szCs w:val="20"/>
              </w:rPr>
              <w:t>)</w:t>
            </w:r>
          </w:p>
        </w:tc>
        <w:tc>
          <w:tcPr>
            <w:tcW w:w="567" w:type="dxa"/>
            <w:vAlign w:val="center"/>
          </w:tcPr>
          <w:p w14:paraId="673D648D" w14:textId="63FA8C2C" w:rsidR="00B11AAF" w:rsidRPr="003E25DC" w:rsidRDefault="00B11AAF" w:rsidP="00B11AAF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180</w:t>
            </w:r>
          </w:p>
        </w:tc>
        <w:tc>
          <w:tcPr>
            <w:tcW w:w="567" w:type="dxa"/>
            <w:vAlign w:val="center"/>
          </w:tcPr>
          <w:p w14:paraId="3947517F" w14:textId="0D1AF18F" w:rsidR="00B11AAF" w:rsidRPr="003E25DC" w:rsidRDefault="00B11AAF" w:rsidP="00B11AAF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130</w:t>
            </w:r>
          </w:p>
        </w:tc>
        <w:tc>
          <w:tcPr>
            <w:tcW w:w="426" w:type="dxa"/>
            <w:vAlign w:val="center"/>
          </w:tcPr>
          <w:p w14:paraId="000E563F" w14:textId="77777777" w:rsidR="00B11AAF" w:rsidRPr="003E25DC" w:rsidRDefault="00B11AAF" w:rsidP="00B11AAF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410F71F3" w14:textId="370270F8" w:rsidR="00B11AAF" w:rsidRPr="003E25DC" w:rsidRDefault="00B11AAF" w:rsidP="00B11AAF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3E25DC">
              <w:rPr>
                <w:rFonts w:ascii="Times New Roman" w:hAnsi="Times New Roman"/>
                <w:b/>
                <w:sz w:val="20"/>
                <w:szCs w:val="20"/>
              </w:rPr>
              <w:t>20</w:t>
            </w:r>
          </w:p>
        </w:tc>
        <w:tc>
          <w:tcPr>
            <w:tcW w:w="425" w:type="dxa"/>
            <w:vAlign w:val="center"/>
          </w:tcPr>
          <w:p w14:paraId="08934090" w14:textId="65BDF9F6" w:rsidR="00B11AAF" w:rsidRPr="003E25DC" w:rsidRDefault="00B11AAF" w:rsidP="00B11AAF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3E25DC">
              <w:rPr>
                <w:rFonts w:ascii="Times New Roman" w:hAnsi="Times New Roman"/>
                <w:b/>
                <w:sz w:val="20"/>
                <w:szCs w:val="20"/>
              </w:rPr>
              <w:t>30</w:t>
            </w:r>
          </w:p>
        </w:tc>
        <w:tc>
          <w:tcPr>
            <w:tcW w:w="1105" w:type="dxa"/>
          </w:tcPr>
          <w:p w14:paraId="142087CB" w14:textId="3AC0D4C9" w:rsidR="00B11AAF" w:rsidRPr="003E25DC" w:rsidRDefault="00B11AAF" w:rsidP="00B11AAF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3E25DC">
              <w:rPr>
                <w:rFonts w:ascii="Times New Roman" w:hAnsi="Times New Roman"/>
                <w:b/>
                <w:sz w:val="20"/>
                <w:szCs w:val="20"/>
              </w:rPr>
              <w:t>X</w:t>
            </w:r>
          </w:p>
        </w:tc>
      </w:tr>
    </w:tbl>
    <w:p w14:paraId="231F6097" w14:textId="498866CB" w:rsidR="00E76E85" w:rsidRPr="003E25DC" w:rsidRDefault="00E76E85" w:rsidP="0083138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81C56AD" w14:textId="20EFC27D" w:rsidR="00E76E85" w:rsidRDefault="00E76E85" w:rsidP="0083138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904EF8E" w14:textId="77777777" w:rsidR="00FF4579" w:rsidRPr="003E25DC" w:rsidRDefault="00FF4579" w:rsidP="0083138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9D1BE48" w14:textId="43C51D11" w:rsidR="00831383" w:rsidRPr="003E25DC" w:rsidRDefault="000848E3" w:rsidP="00831383">
      <w:pPr>
        <w:spacing w:after="0" w:line="360" w:lineRule="auto"/>
        <w:jc w:val="both"/>
        <w:rPr>
          <w:rFonts w:ascii="Times New Roman" w:hAnsi="Times New Roman"/>
          <w:b/>
        </w:rPr>
      </w:pPr>
      <w:r w:rsidRPr="003E25DC">
        <w:rPr>
          <w:rFonts w:ascii="Times New Roman" w:hAnsi="Times New Roman"/>
          <w:b/>
        </w:rPr>
        <w:t>Plan</w:t>
      </w:r>
      <w:r w:rsidR="009677EB" w:rsidRPr="003E25DC">
        <w:rPr>
          <w:rFonts w:ascii="Times New Roman" w:hAnsi="Times New Roman"/>
          <w:b/>
        </w:rPr>
        <w:t xml:space="preserve"> studiów </w:t>
      </w:r>
      <w:r w:rsidR="00831383" w:rsidRPr="003E25DC">
        <w:rPr>
          <w:rFonts w:ascii="Times New Roman" w:hAnsi="Times New Roman"/>
          <w:b/>
        </w:rPr>
        <w:t xml:space="preserve">obowiązuje od semestru </w:t>
      </w:r>
      <w:r w:rsidR="00455932" w:rsidRPr="003E25DC">
        <w:rPr>
          <w:rFonts w:ascii="Times New Roman" w:hAnsi="Times New Roman"/>
          <w:b/>
        </w:rPr>
        <w:t>zimowego</w:t>
      </w:r>
      <w:r w:rsidR="00831383" w:rsidRPr="003E25DC">
        <w:rPr>
          <w:rFonts w:ascii="Times New Roman" w:hAnsi="Times New Roman"/>
          <w:b/>
        </w:rPr>
        <w:t xml:space="preserve"> roku akademickiego </w:t>
      </w:r>
      <w:r w:rsidR="00455932" w:rsidRPr="003E25DC">
        <w:rPr>
          <w:rFonts w:ascii="Times New Roman" w:hAnsi="Times New Roman"/>
          <w:b/>
        </w:rPr>
        <w:t>2023/24.</w:t>
      </w:r>
    </w:p>
    <w:p w14:paraId="0E7DA008" w14:textId="77777777" w:rsidR="00831383" w:rsidRPr="003E25DC" w:rsidRDefault="00831383" w:rsidP="00831383">
      <w:pPr>
        <w:spacing w:after="0" w:line="360" w:lineRule="auto"/>
        <w:jc w:val="both"/>
        <w:rPr>
          <w:rFonts w:ascii="Times New Roman" w:hAnsi="Times New Roman"/>
        </w:rPr>
      </w:pPr>
    </w:p>
    <w:p w14:paraId="04711E83" w14:textId="206F5F60" w:rsidR="00831383" w:rsidRPr="003E25DC" w:rsidRDefault="002F4A05" w:rsidP="00831383">
      <w:pPr>
        <w:spacing w:after="0" w:line="240" w:lineRule="auto"/>
        <w:ind w:left="3540"/>
        <w:jc w:val="both"/>
        <w:rPr>
          <w:rFonts w:ascii="Times New Roman" w:hAnsi="Times New Roman"/>
        </w:rPr>
      </w:pPr>
      <w:r w:rsidRPr="003E25DC">
        <w:rPr>
          <w:rFonts w:ascii="Times New Roman" w:hAnsi="Times New Roman"/>
        </w:rPr>
        <w:t xml:space="preserve"> </w:t>
      </w:r>
      <w:r w:rsidR="00831383" w:rsidRPr="003E25DC">
        <w:rPr>
          <w:rFonts w:ascii="Times New Roman" w:hAnsi="Times New Roman"/>
        </w:rPr>
        <w:t xml:space="preserve">    ………………………………………………………</w:t>
      </w:r>
    </w:p>
    <w:p w14:paraId="02AC45A2" w14:textId="52FF3C59" w:rsidR="00145A5E" w:rsidRPr="003E25DC" w:rsidRDefault="00831383" w:rsidP="00831383">
      <w:pPr>
        <w:spacing w:after="0" w:line="360" w:lineRule="auto"/>
        <w:jc w:val="both"/>
        <w:rPr>
          <w:rFonts w:ascii="Times New Roman" w:hAnsi="Times New Roman"/>
          <w:strike/>
          <w:sz w:val="24"/>
          <w:szCs w:val="20"/>
        </w:rPr>
      </w:pPr>
      <w:r w:rsidRPr="003E25DC">
        <w:rPr>
          <w:rFonts w:ascii="Times New Roman" w:hAnsi="Times New Roman"/>
          <w:i/>
          <w:sz w:val="18"/>
          <w:szCs w:val="18"/>
        </w:rPr>
        <w:t xml:space="preserve">    </w:t>
      </w:r>
      <w:r w:rsidRPr="003E25DC">
        <w:rPr>
          <w:rFonts w:ascii="Times New Roman" w:hAnsi="Times New Roman"/>
          <w:i/>
          <w:sz w:val="18"/>
          <w:szCs w:val="18"/>
        </w:rPr>
        <w:tab/>
      </w:r>
      <w:r w:rsidRPr="003E25DC">
        <w:rPr>
          <w:rFonts w:ascii="Times New Roman" w:hAnsi="Times New Roman"/>
          <w:i/>
          <w:sz w:val="18"/>
          <w:szCs w:val="18"/>
        </w:rPr>
        <w:tab/>
      </w:r>
      <w:r w:rsidRPr="003E25DC">
        <w:rPr>
          <w:rFonts w:ascii="Times New Roman" w:hAnsi="Times New Roman"/>
          <w:i/>
          <w:sz w:val="18"/>
          <w:szCs w:val="18"/>
        </w:rPr>
        <w:tab/>
      </w:r>
      <w:r w:rsidRPr="003E25DC">
        <w:rPr>
          <w:rFonts w:ascii="Times New Roman" w:hAnsi="Times New Roman"/>
          <w:i/>
          <w:sz w:val="18"/>
          <w:szCs w:val="18"/>
        </w:rPr>
        <w:tab/>
      </w:r>
      <w:r w:rsidR="002F4A05" w:rsidRPr="003E25DC">
        <w:rPr>
          <w:rFonts w:ascii="Times New Roman" w:hAnsi="Times New Roman"/>
          <w:i/>
          <w:sz w:val="18"/>
          <w:szCs w:val="18"/>
        </w:rPr>
        <w:t xml:space="preserve">                              </w:t>
      </w:r>
      <w:r w:rsidRPr="003E25DC">
        <w:rPr>
          <w:rFonts w:ascii="Times New Roman" w:hAnsi="Times New Roman"/>
          <w:i/>
          <w:sz w:val="18"/>
          <w:szCs w:val="18"/>
        </w:rPr>
        <w:tab/>
        <w:t xml:space="preserve"> (pieczątka i podpis </w:t>
      </w:r>
      <w:r w:rsidR="002F4A05" w:rsidRPr="003E25DC">
        <w:rPr>
          <w:rFonts w:ascii="Times New Roman" w:hAnsi="Times New Roman"/>
          <w:i/>
          <w:sz w:val="18"/>
          <w:szCs w:val="18"/>
        </w:rPr>
        <w:t>dziekana</w:t>
      </w:r>
      <w:r w:rsidRPr="003E25DC">
        <w:rPr>
          <w:rFonts w:ascii="Times New Roman" w:hAnsi="Times New Roman"/>
          <w:i/>
          <w:sz w:val="18"/>
          <w:szCs w:val="18"/>
        </w:rPr>
        <w:t>)</w:t>
      </w:r>
    </w:p>
    <w:sectPr w:rsidR="00145A5E" w:rsidRPr="003E25DC" w:rsidSect="00071C65">
      <w:headerReference w:type="default" r:id="rId8"/>
      <w:footerReference w:type="default" r:id="rId9"/>
      <w:pgSz w:w="11906" w:h="16838"/>
      <w:pgMar w:top="720" w:right="1106" w:bottom="720" w:left="110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153360" w14:textId="77777777" w:rsidR="004E66ED" w:rsidRDefault="004E66ED" w:rsidP="00831383">
      <w:pPr>
        <w:spacing w:after="0" w:line="240" w:lineRule="auto"/>
      </w:pPr>
      <w:r>
        <w:separator/>
      </w:r>
    </w:p>
  </w:endnote>
  <w:endnote w:type="continuationSeparator" w:id="0">
    <w:p w14:paraId="3868A54D" w14:textId="77777777" w:rsidR="004E66ED" w:rsidRDefault="004E66ED" w:rsidP="008313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35A87C" w14:textId="77777777" w:rsidR="004E66ED" w:rsidRDefault="004E66ED">
    <w:pPr>
      <w:pStyle w:val="Stopka"/>
      <w:jc w:val="right"/>
    </w:pPr>
  </w:p>
  <w:p w14:paraId="348D90AA" w14:textId="77777777" w:rsidR="004E66ED" w:rsidRDefault="004E66ED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E69AA0" w14:textId="77777777" w:rsidR="004E66ED" w:rsidRDefault="004E66ED" w:rsidP="00831383">
      <w:pPr>
        <w:spacing w:after="0" w:line="240" w:lineRule="auto"/>
      </w:pPr>
      <w:r>
        <w:separator/>
      </w:r>
    </w:p>
  </w:footnote>
  <w:footnote w:type="continuationSeparator" w:id="0">
    <w:p w14:paraId="2035CDFA" w14:textId="77777777" w:rsidR="004E66ED" w:rsidRDefault="004E66ED" w:rsidP="008313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71B5DD" w14:textId="77777777" w:rsidR="004E66ED" w:rsidRDefault="004E66ED">
    <w:pPr>
      <w:pStyle w:val="Nagwek"/>
    </w:pPr>
  </w:p>
  <w:p w14:paraId="0B5A8F78" w14:textId="77777777" w:rsidR="004E66ED" w:rsidRDefault="004E66ED">
    <w:pPr>
      <w:pStyle w:val="Nagwek"/>
    </w:pPr>
  </w:p>
  <w:p w14:paraId="2C3E9A34" w14:textId="77777777" w:rsidR="004E66ED" w:rsidRDefault="004E66ED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84BFF"/>
    <w:multiLevelType w:val="hybridMultilevel"/>
    <w:tmpl w:val="64AC81D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812DFB"/>
    <w:multiLevelType w:val="hybridMultilevel"/>
    <w:tmpl w:val="7D86EFA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zNDUxsDCyMDUwMDVU0lEKTi0uzszPAykwNK0FAIH+pnEtAAAA"/>
  </w:docVars>
  <w:rsids>
    <w:rsidRoot w:val="00831383"/>
    <w:rsid w:val="00011CDF"/>
    <w:rsid w:val="00021927"/>
    <w:rsid w:val="00043058"/>
    <w:rsid w:val="00053667"/>
    <w:rsid w:val="00055706"/>
    <w:rsid w:val="00060FBB"/>
    <w:rsid w:val="00064C17"/>
    <w:rsid w:val="0006792E"/>
    <w:rsid w:val="000701D2"/>
    <w:rsid w:val="00071C65"/>
    <w:rsid w:val="00081E02"/>
    <w:rsid w:val="000848E3"/>
    <w:rsid w:val="00090E6E"/>
    <w:rsid w:val="000A1FD1"/>
    <w:rsid w:val="000F1AA3"/>
    <w:rsid w:val="000F691D"/>
    <w:rsid w:val="001042B2"/>
    <w:rsid w:val="00123534"/>
    <w:rsid w:val="0013329F"/>
    <w:rsid w:val="00134A94"/>
    <w:rsid w:val="00145A5E"/>
    <w:rsid w:val="0014748B"/>
    <w:rsid w:val="001531F3"/>
    <w:rsid w:val="00153DF7"/>
    <w:rsid w:val="00197460"/>
    <w:rsid w:val="001C6FFB"/>
    <w:rsid w:val="001E66F3"/>
    <w:rsid w:val="001E7894"/>
    <w:rsid w:val="001F29D0"/>
    <w:rsid w:val="001F7C87"/>
    <w:rsid w:val="00204FA0"/>
    <w:rsid w:val="00231B44"/>
    <w:rsid w:val="0024266A"/>
    <w:rsid w:val="00245489"/>
    <w:rsid w:val="002510D0"/>
    <w:rsid w:val="00256D7B"/>
    <w:rsid w:val="00277032"/>
    <w:rsid w:val="00286FC3"/>
    <w:rsid w:val="00293E7A"/>
    <w:rsid w:val="002B12D0"/>
    <w:rsid w:val="002C27DB"/>
    <w:rsid w:val="002C35CD"/>
    <w:rsid w:val="002E48B8"/>
    <w:rsid w:val="002E4F71"/>
    <w:rsid w:val="002F4990"/>
    <w:rsid w:val="002F4A05"/>
    <w:rsid w:val="002F5356"/>
    <w:rsid w:val="00300560"/>
    <w:rsid w:val="00305194"/>
    <w:rsid w:val="00315545"/>
    <w:rsid w:val="00336E55"/>
    <w:rsid w:val="00341C12"/>
    <w:rsid w:val="0035146F"/>
    <w:rsid w:val="00364C6F"/>
    <w:rsid w:val="003704F9"/>
    <w:rsid w:val="0037588B"/>
    <w:rsid w:val="00376A61"/>
    <w:rsid w:val="00385B6C"/>
    <w:rsid w:val="0039616F"/>
    <w:rsid w:val="003A3B4E"/>
    <w:rsid w:val="003A3F8B"/>
    <w:rsid w:val="003D455C"/>
    <w:rsid w:val="003E25DC"/>
    <w:rsid w:val="003E4423"/>
    <w:rsid w:val="003E79AE"/>
    <w:rsid w:val="004152DE"/>
    <w:rsid w:val="0042597F"/>
    <w:rsid w:val="004276E7"/>
    <w:rsid w:val="00433111"/>
    <w:rsid w:val="004379A7"/>
    <w:rsid w:val="00442784"/>
    <w:rsid w:val="00445DEF"/>
    <w:rsid w:val="00447839"/>
    <w:rsid w:val="00455932"/>
    <w:rsid w:val="004631B9"/>
    <w:rsid w:val="004754D4"/>
    <w:rsid w:val="00491ACE"/>
    <w:rsid w:val="004A7D71"/>
    <w:rsid w:val="004B3D9F"/>
    <w:rsid w:val="004C231C"/>
    <w:rsid w:val="004C59E7"/>
    <w:rsid w:val="004D0042"/>
    <w:rsid w:val="004D56D2"/>
    <w:rsid w:val="004D6325"/>
    <w:rsid w:val="004E61A4"/>
    <w:rsid w:val="004E66ED"/>
    <w:rsid w:val="005021C1"/>
    <w:rsid w:val="00513D55"/>
    <w:rsid w:val="00516239"/>
    <w:rsid w:val="00522078"/>
    <w:rsid w:val="005222AA"/>
    <w:rsid w:val="0052672F"/>
    <w:rsid w:val="005437D2"/>
    <w:rsid w:val="00544AA2"/>
    <w:rsid w:val="005545D0"/>
    <w:rsid w:val="00555333"/>
    <w:rsid w:val="005714BA"/>
    <w:rsid w:val="005770D4"/>
    <w:rsid w:val="00586A1F"/>
    <w:rsid w:val="00590563"/>
    <w:rsid w:val="005B7F7C"/>
    <w:rsid w:val="005D21D9"/>
    <w:rsid w:val="005E03B2"/>
    <w:rsid w:val="005E6004"/>
    <w:rsid w:val="00602EC0"/>
    <w:rsid w:val="00615F8A"/>
    <w:rsid w:val="006167C3"/>
    <w:rsid w:val="00630D42"/>
    <w:rsid w:val="00634F4D"/>
    <w:rsid w:val="00655B36"/>
    <w:rsid w:val="006652D6"/>
    <w:rsid w:val="006660DD"/>
    <w:rsid w:val="00687A96"/>
    <w:rsid w:val="006901E2"/>
    <w:rsid w:val="006A66EA"/>
    <w:rsid w:val="006A6BE5"/>
    <w:rsid w:val="006B0D33"/>
    <w:rsid w:val="006D01A0"/>
    <w:rsid w:val="006D1453"/>
    <w:rsid w:val="006E045D"/>
    <w:rsid w:val="006E4DE9"/>
    <w:rsid w:val="00710A60"/>
    <w:rsid w:val="00720BE8"/>
    <w:rsid w:val="00726CE9"/>
    <w:rsid w:val="00740571"/>
    <w:rsid w:val="00745160"/>
    <w:rsid w:val="00755910"/>
    <w:rsid w:val="00776A78"/>
    <w:rsid w:val="007931ED"/>
    <w:rsid w:val="007A03C6"/>
    <w:rsid w:val="007A0CBE"/>
    <w:rsid w:val="007A3606"/>
    <w:rsid w:val="007C0156"/>
    <w:rsid w:val="007D139C"/>
    <w:rsid w:val="007D209E"/>
    <w:rsid w:val="007E583B"/>
    <w:rsid w:val="007F1CC2"/>
    <w:rsid w:val="007F4863"/>
    <w:rsid w:val="00801729"/>
    <w:rsid w:val="008026E0"/>
    <w:rsid w:val="00822739"/>
    <w:rsid w:val="00831383"/>
    <w:rsid w:val="00832BCA"/>
    <w:rsid w:val="00835FF8"/>
    <w:rsid w:val="00841AD8"/>
    <w:rsid w:val="008479FA"/>
    <w:rsid w:val="00866C6F"/>
    <w:rsid w:val="0088499C"/>
    <w:rsid w:val="00893EA8"/>
    <w:rsid w:val="008A3E24"/>
    <w:rsid w:val="008B32B8"/>
    <w:rsid w:val="008C2D81"/>
    <w:rsid w:val="008C2E12"/>
    <w:rsid w:val="008E234B"/>
    <w:rsid w:val="008E4C76"/>
    <w:rsid w:val="00916DE9"/>
    <w:rsid w:val="00917E4B"/>
    <w:rsid w:val="00920DA2"/>
    <w:rsid w:val="00921333"/>
    <w:rsid w:val="00954218"/>
    <w:rsid w:val="009677EB"/>
    <w:rsid w:val="0097600A"/>
    <w:rsid w:val="0098013C"/>
    <w:rsid w:val="00983EDF"/>
    <w:rsid w:val="0098700A"/>
    <w:rsid w:val="00993729"/>
    <w:rsid w:val="009B19B5"/>
    <w:rsid w:val="009B65A7"/>
    <w:rsid w:val="009C6F61"/>
    <w:rsid w:val="009C73DE"/>
    <w:rsid w:val="009E0B15"/>
    <w:rsid w:val="00A036A9"/>
    <w:rsid w:val="00A112A7"/>
    <w:rsid w:val="00A113C3"/>
    <w:rsid w:val="00A17C1F"/>
    <w:rsid w:val="00A20FE2"/>
    <w:rsid w:val="00A25A0B"/>
    <w:rsid w:val="00A339AE"/>
    <w:rsid w:val="00A36DA9"/>
    <w:rsid w:val="00A50589"/>
    <w:rsid w:val="00A574B2"/>
    <w:rsid w:val="00A658EC"/>
    <w:rsid w:val="00A7281B"/>
    <w:rsid w:val="00AB28E7"/>
    <w:rsid w:val="00AB395D"/>
    <w:rsid w:val="00AC0A7F"/>
    <w:rsid w:val="00AC24AE"/>
    <w:rsid w:val="00AF3FEF"/>
    <w:rsid w:val="00B023ED"/>
    <w:rsid w:val="00B11AAF"/>
    <w:rsid w:val="00B1398F"/>
    <w:rsid w:val="00B2359A"/>
    <w:rsid w:val="00B338F7"/>
    <w:rsid w:val="00B3687E"/>
    <w:rsid w:val="00B45999"/>
    <w:rsid w:val="00B469A0"/>
    <w:rsid w:val="00B623FC"/>
    <w:rsid w:val="00B71815"/>
    <w:rsid w:val="00B91AB6"/>
    <w:rsid w:val="00BA4FDC"/>
    <w:rsid w:val="00BE02BB"/>
    <w:rsid w:val="00BE6648"/>
    <w:rsid w:val="00BF243B"/>
    <w:rsid w:val="00C03770"/>
    <w:rsid w:val="00C15C92"/>
    <w:rsid w:val="00C17220"/>
    <w:rsid w:val="00C25398"/>
    <w:rsid w:val="00C427B6"/>
    <w:rsid w:val="00C452A3"/>
    <w:rsid w:val="00C53068"/>
    <w:rsid w:val="00C754E6"/>
    <w:rsid w:val="00C86714"/>
    <w:rsid w:val="00C8696B"/>
    <w:rsid w:val="00CA38E9"/>
    <w:rsid w:val="00CA40C9"/>
    <w:rsid w:val="00CA5D9D"/>
    <w:rsid w:val="00CB1BAF"/>
    <w:rsid w:val="00CB5831"/>
    <w:rsid w:val="00CB7AFB"/>
    <w:rsid w:val="00CD0C99"/>
    <w:rsid w:val="00CD2D9F"/>
    <w:rsid w:val="00CE062E"/>
    <w:rsid w:val="00CE0AF6"/>
    <w:rsid w:val="00D2766C"/>
    <w:rsid w:val="00D30559"/>
    <w:rsid w:val="00D31987"/>
    <w:rsid w:val="00D4447C"/>
    <w:rsid w:val="00D5108F"/>
    <w:rsid w:val="00D5411C"/>
    <w:rsid w:val="00D66657"/>
    <w:rsid w:val="00D833C9"/>
    <w:rsid w:val="00D836ED"/>
    <w:rsid w:val="00D94F3F"/>
    <w:rsid w:val="00D96CF2"/>
    <w:rsid w:val="00D96DF3"/>
    <w:rsid w:val="00DB7BC1"/>
    <w:rsid w:val="00DC045D"/>
    <w:rsid w:val="00DD33BD"/>
    <w:rsid w:val="00DE3158"/>
    <w:rsid w:val="00DE34F4"/>
    <w:rsid w:val="00DF4FF7"/>
    <w:rsid w:val="00E01208"/>
    <w:rsid w:val="00E146FD"/>
    <w:rsid w:val="00E22618"/>
    <w:rsid w:val="00E2316F"/>
    <w:rsid w:val="00E269AF"/>
    <w:rsid w:val="00E40CF8"/>
    <w:rsid w:val="00E467CB"/>
    <w:rsid w:val="00E472FE"/>
    <w:rsid w:val="00E6494A"/>
    <w:rsid w:val="00E64FCA"/>
    <w:rsid w:val="00E76E85"/>
    <w:rsid w:val="00E85421"/>
    <w:rsid w:val="00EA5D1E"/>
    <w:rsid w:val="00EB56E7"/>
    <w:rsid w:val="00EE2ADE"/>
    <w:rsid w:val="00EF4F8B"/>
    <w:rsid w:val="00EF5D64"/>
    <w:rsid w:val="00F059FA"/>
    <w:rsid w:val="00F0651E"/>
    <w:rsid w:val="00F1046F"/>
    <w:rsid w:val="00F205D5"/>
    <w:rsid w:val="00F243AE"/>
    <w:rsid w:val="00F301F0"/>
    <w:rsid w:val="00F447BA"/>
    <w:rsid w:val="00F54378"/>
    <w:rsid w:val="00F57471"/>
    <w:rsid w:val="00F739A5"/>
    <w:rsid w:val="00F809DA"/>
    <w:rsid w:val="00F81C1F"/>
    <w:rsid w:val="00F82147"/>
    <w:rsid w:val="00F92103"/>
    <w:rsid w:val="00FA3805"/>
    <w:rsid w:val="00FD78C3"/>
    <w:rsid w:val="00FF4579"/>
    <w:rsid w:val="00FF6B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327C453"/>
  <w15:chartTrackingRefBased/>
  <w15:docId w15:val="{28288641-4BFA-48A4-B622-3523C3E0E7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831383"/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rsid w:val="008313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NagwekZnak">
    <w:name w:val="Nagłówek Znak"/>
    <w:basedOn w:val="Domylnaczcionkaakapitu"/>
    <w:link w:val="Nagwek"/>
    <w:uiPriority w:val="99"/>
    <w:rsid w:val="00831383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Stopka">
    <w:name w:val="footer"/>
    <w:basedOn w:val="Normalny"/>
    <w:link w:val="StopkaZnak"/>
    <w:uiPriority w:val="99"/>
    <w:rsid w:val="008313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StopkaZnak">
    <w:name w:val="Stopka Znak"/>
    <w:basedOn w:val="Domylnaczcionkaakapitu"/>
    <w:link w:val="Stopka"/>
    <w:uiPriority w:val="99"/>
    <w:rsid w:val="00831383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rsid w:val="008313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8313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uiPriority w:val="99"/>
    <w:semiHidden/>
    <w:rsid w:val="00831383"/>
    <w:rPr>
      <w:rFonts w:cs="Times New Roman"/>
      <w:vertAlign w:val="superscript"/>
    </w:rPr>
  </w:style>
  <w:style w:type="character" w:styleId="Odwoaniedokomentarza">
    <w:name w:val="annotation reference"/>
    <w:uiPriority w:val="99"/>
    <w:unhideWhenUsed/>
    <w:rsid w:val="008313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83138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313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313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31383"/>
    <w:rPr>
      <w:rFonts w:ascii="Segoe UI" w:eastAsia="Calibr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364C6F"/>
    <w:pPr>
      <w:ind w:left="720"/>
      <w:contextualSpacing/>
    </w:p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754D4"/>
    <w:pPr>
      <w:spacing w:line="240" w:lineRule="auto"/>
    </w:pPr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754D4"/>
    <w:rPr>
      <w:rFonts w:ascii="Calibri" w:eastAsia="Calibri" w:hAnsi="Calibri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0330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51B231-97BE-43F8-817E-C6BA9E1783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6</Pages>
  <Words>1092</Words>
  <Characters>6816</Characters>
  <Application>Microsoft Office Word</Application>
  <DocSecurity>0</DocSecurity>
  <Lines>56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Wiśniewska</dc:creator>
  <cp:keywords/>
  <dc:description/>
  <cp:lastModifiedBy>justyna.urbanska@o365.cm.umk.pl</cp:lastModifiedBy>
  <cp:revision>6</cp:revision>
  <cp:lastPrinted>2026-04-16T07:07:00Z</cp:lastPrinted>
  <dcterms:created xsi:type="dcterms:W3CDTF">2025-04-22T07:51:00Z</dcterms:created>
  <dcterms:modified xsi:type="dcterms:W3CDTF">2026-04-27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3db973cc45e15f8cb76d8999e6f04543c90c79ad6f1102cf8de09e6271c5ea</vt:lpwstr>
  </property>
</Properties>
</file>